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9D3760" w14:textId="4DCA88EE" w:rsidR="00EC5533" w:rsidRDefault="00EC5533" w:rsidP="00EC5533">
      <w:pPr>
        <w:pStyle w:val="a4"/>
        <w:jc w:val="right"/>
        <w:rPr>
          <w:lang w:val="en-US"/>
        </w:rPr>
      </w:pPr>
      <w:r>
        <w:rPr>
          <w:noProof/>
        </w:rPr>
        <w:drawing>
          <wp:anchor distT="0" distB="0" distL="114300" distR="114300" simplePos="0" relativeHeight="251525120" behindDoc="0" locked="0" layoutInCell="1" allowOverlap="1" wp14:anchorId="29B21F02" wp14:editId="32A41C85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1097280" cy="1097280"/>
            <wp:effectExtent l="0" t="0" r="7620" b="7620"/>
            <wp:wrapSquare wrapText="bothSides"/>
            <wp:docPr id="102" name="Рисунок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097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textWrapping" w:clear="all"/>
      </w:r>
    </w:p>
    <w:p w14:paraId="0C624894" w14:textId="77777777" w:rsidR="00EC5533" w:rsidRDefault="00EC5533" w:rsidP="00EC5533">
      <w:pPr>
        <w:pStyle w:val="a4"/>
        <w:jc w:val="right"/>
        <w:rPr>
          <w:lang w:val="en-US"/>
        </w:rPr>
      </w:pPr>
    </w:p>
    <w:p w14:paraId="3186FC0E" w14:textId="77777777" w:rsidR="00EC5533" w:rsidRDefault="00EC5533" w:rsidP="00EC5533">
      <w:pPr>
        <w:pStyle w:val="a4"/>
        <w:jc w:val="right"/>
        <w:rPr>
          <w:lang w:val="en-US"/>
        </w:rPr>
      </w:pPr>
    </w:p>
    <w:p w14:paraId="228077F5" w14:textId="77777777" w:rsidR="00EC5533" w:rsidRDefault="00EC5533" w:rsidP="00EC5533">
      <w:pPr>
        <w:pStyle w:val="a4"/>
        <w:jc w:val="right"/>
        <w:rPr>
          <w:rFonts w:ascii="Times New Roman" w:hAnsi="Times New Roman" w:cs="Times New Roman"/>
          <w:lang w:val="en-US"/>
        </w:rPr>
      </w:pPr>
    </w:p>
    <w:p w14:paraId="3586C7CC" w14:textId="77777777" w:rsidR="00EC5533" w:rsidRDefault="00EC5533" w:rsidP="00EC5533"/>
    <w:p w14:paraId="0EABB621" w14:textId="5FAC278F" w:rsidR="00EC5533" w:rsidRDefault="00EC5533" w:rsidP="00344E26">
      <w:pPr>
        <w:jc w:val="right"/>
      </w:pPr>
    </w:p>
    <w:p w14:paraId="6C76BB5F" w14:textId="77777777" w:rsidR="00EC5533" w:rsidRPr="00DE6592" w:rsidRDefault="00EC5533" w:rsidP="00EC5533">
      <w:pPr>
        <w:rPr>
          <w:color w:val="2F5496" w:themeColor="accent5" w:themeShade="BF"/>
        </w:rPr>
      </w:pPr>
    </w:p>
    <w:p w14:paraId="290573DC" w14:textId="395C6787" w:rsidR="00251803" w:rsidRPr="00DE6592" w:rsidRDefault="00251803" w:rsidP="00DE6592">
      <w:pPr>
        <w:jc w:val="right"/>
        <w:rPr>
          <w:rFonts w:ascii="Times New Roman" w:eastAsiaTheme="minorEastAsia" w:hAnsi="Times New Roman" w:cs="Times New Roman"/>
          <w:b/>
          <w:color w:val="2F5496" w:themeColor="accent5" w:themeShade="BF"/>
          <w:spacing w:val="15"/>
          <w:sz w:val="44"/>
          <w:szCs w:val="44"/>
        </w:rPr>
      </w:pPr>
      <w:r w:rsidRPr="00DE6592">
        <w:rPr>
          <w:rFonts w:ascii="Times New Roman" w:eastAsiaTheme="minorEastAsia" w:hAnsi="Times New Roman" w:cs="Times New Roman"/>
          <w:b/>
          <w:color w:val="2F5496" w:themeColor="accent5" w:themeShade="BF"/>
          <w:spacing w:val="15"/>
          <w:sz w:val="44"/>
          <w:szCs w:val="44"/>
        </w:rPr>
        <w:t xml:space="preserve">Service Broker </w:t>
      </w:r>
      <w:proofErr w:type="spellStart"/>
      <w:proofErr w:type="gramStart"/>
      <w:r w:rsidRPr="00DE6592">
        <w:rPr>
          <w:rFonts w:ascii="Times New Roman" w:eastAsiaTheme="minorEastAsia" w:hAnsi="Times New Roman" w:cs="Times New Roman"/>
          <w:b/>
          <w:color w:val="2F5496" w:themeColor="accent5" w:themeShade="BF"/>
          <w:spacing w:val="15"/>
          <w:sz w:val="44"/>
          <w:szCs w:val="44"/>
        </w:rPr>
        <w:t>Bytezoom.Ser</w:t>
      </w:r>
      <w:r w:rsidR="00862BD0">
        <w:rPr>
          <w:rFonts w:ascii="Times New Roman" w:eastAsiaTheme="minorEastAsia" w:hAnsi="Times New Roman" w:cs="Times New Roman"/>
          <w:b/>
          <w:color w:val="2F5496" w:themeColor="accent5" w:themeShade="BF"/>
          <w:spacing w:val="15"/>
          <w:sz w:val="44"/>
          <w:szCs w:val="44"/>
        </w:rPr>
        <w:t>v</w:t>
      </w:r>
      <w:r w:rsidRPr="00DE6592">
        <w:rPr>
          <w:rFonts w:ascii="Times New Roman" w:eastAsiaTheme="minorEastAsia" w:hAnsi="Times New Roman" w:cs="Times New Roman"/>
          <w:b/>
          <w:color w:val="2F5496" w:themeColor="accent5" w:themeShade="BF"/>
          <w:spacing w:val="15"/>
          <w:sz w:val="44"/>
          <w:szCs w:val="44"/>
        </w:rPr>
        <w:t>ices.BinaryFile</w:t>
      </w:r>
      <w:proofErr w:type="spellEnd"/>
      <w:proofErr w:type="gramEnd"/>
    </w:p>
    <w:p w14:paraId="50773444" w14:textId="70687D77" w:rsidR="00EC5533" w:rsidRDefault="00EC5533" w:rsidP="00EC5533">
      <w:pPr>
        <w:pStyle w:val="a6"/>
        <w:spacing w:line="240" w:lineRule="auto"/>
        <w:jc w:val="right"/>
        <w:rPr>
          <w:rFonts w:ascii="Times New Roman" w:hAnsi="Times New Roman" w:cs="Times New Roman"/>
          <w:sz w:val="32"/>
          <w:lang w:val="en-US"/>
        </w:rPr>
      </w:pPr>
      <w:r>
        <w:rPr>
          <w:rFonts w:ascii="Times New Roman" w:hAnsi="Times New Roman" w:cs="Times New Roman"/>
          <w:sz w:val="32"/>
          <w:lang w:val="en-US"/>
        </w:rPr>
        <w:t>USER GUIDE</w:t>
      </w:r>
    </w:p>
    <w:p w14:paraId="081CEEC5" w14:textId="151B7397" w:rsidR="00EC5533" w:rsidRDefault="00EC5533" w:rsidP="00EC5533">
      <w:pPr>
        <w:ind w:left="709"/>
        <w:jc w:val="right"/>
        <w:rPr>
          <w:rFonts w:ascii="Times New Roman" w:hAnsi="Times New Roman" w:cs="Times New Roman"/>
        </w:rPr>
      </w:pPr>
      <w:r w:rsidRPr="00657598">
        <w:rPr>
          <w:rFonts w:ascii="Times New Roman" w:hAnsi="Times New Roman" w:cs="Times New Roman"/>
        </w:rPr>
        <w:t>Version</w:t>
      </w:r>
      <w:r w:rsidR="00B16E9E" w:rsidRPr="00657598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="006753E2">
        <w:rPr>
          <w:rFonts w:ascii="Times New Roman" w:eastAsia="Times New Roman" w:hAnsi="Times New Roman" w:cs="Times New Roman"/>
          <w:sz w:val="24"/>
          <w:szCs w:val="24"/>
          <w:lang w:val="uk-UA" w:eastAsia="ru-RU"/>
        </w:rPr>
        <w:t>1</w:t>
      </w:r>
      <w:r w:rsidR="00B16E9E" w:rsidRPr="00657598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="006A66AC">
        <w:rPr>
          <w:rFonts w:ascii="Times New Roman" w:eastAsia="Times New Roman" w:hAnsi="Times New Roman" w:cs="Times New Roman"/>
          <w:sz w:val="24"/>
          <w:szCs w:val="24"/>
          <w:lang w:eastAsia="ru-RU"/>
        </w:rPr>
        <w:t>1</w:t>
      </w:r>
      <w:r w:rsidRPr="00077F91">
        <w:rPr>
          <w:rFonts w:ascii="Times New Roman" w:hAnsi="Times New Roman" w:cs="Times New Roman"/>
        </w:rPr>
        <w:br/>
      </w:r>
      <w:r w:rsidR="006A66AC">
        <w:rPr>
          <w:rFonts w:ascii="Times New Roman" w:hAnsi="Times New Roman" w:cs="Times New Roman"/>
        </w:rPr>
        <w:t>January</w:t>
      </w:r>
      <w:r w:rsidRPr="00077F91">
        <w:rPr>
          <w:rFonts w:ascii="Times New Roman" w:hAnsi="Times New Roman" w:cs="Times New Roman"/>
        </w:rPr>
        <w:t xml:space="preserve"> </w:t>
      </w:r>
      <w:r w:rsidR="001F3975">
        <w:rPr>
          <w:rFonts w:ascii="Times New Roman" w:hAnsi="Times New Roman" w:cs="Times New Roman"/>
        </w:rPr>
        <w:t>2</w:t>
      </w:r>
      <w:r w:rsidR="006A66AC">
        <w:rPr>
          <w:rFonts w:ascii="Times New Roman" w:hAnsi="Times New Roman" w:cs="Times New Roman"/>
        </w:rPr>
        <w:t>5</w:t>
      </w:r>
      <w:r w:rsidRPr="00077F91">
        <w:rPr>
          <w:rFonts w:ascii="Times New Roman" w:hAnsi="Times New Roman" w:cs="Times New Roman"/>
        </w:rPr>
        <w:t>, 202</w:t>
      </w:r>
      <w:r w:rsidR="006A66AC">
        <w:rPr>
          <w:rFonts w:ascii="Times New Roman" w:hAnsi="Times New Roman" w:cs="Times New Roman"/>
        </w:rPr>
        <w:t>3</w:t>
      </w:r>
    </w:p>
    <w:p w14:paraId="3A47BA09" w14:textId="0ECBCC35" w:rsidR="00ED1F1C" w:rsidRDefault="00ED1F1C" w:rsidP="00EC5533">
      <w:pPr>
        <w:ind w:left="709"/>
        <w:jc w:val="right"/>
        <w:rPr>
          <w:rFonts w:ascii="Times New Roman" w:hAnsi="Times New Roman" w:cs="Times New Roman"/>
        </w:rPr>
      </w:pPr>
    </w:p>
    <w:p w14:paraId="3B65B711" w14:textId="482CC84A" w:rsidR="00ED1F1C" w:rsidRDefault="00ED1F1C" w:rsidP="00EC5533">
      <w:pPr>
        <w:ind w:left="709"/>
        <w:jc w:val="right"/>
        <w:rPr>
          <w:rFonts w:ascii="Times New Roman" w:hAnsi="Times New Roman" w:cs="Times New Roman"/>
        </w:rPr>
      </w:pPr>
    </w:p>
    <w:p w14:paraId="790C92CD" w14:textId="7268AD18" w:rsidR="00ED1F1C" w:rsidRDefault="00ED1F1C" w:rsidP="00EC5533">
      <w:pPr>
        <w:ind w:left="709"/>
        <w:jc w:val="right"/>
        <w:rPr>
          <w:rFonts w:ascii="Times New Roman" w:hAnsi="Times New Roman" w:cs="Times New Roman"/>
        </w:rPr>
      </w:pPr>
    </w:p>
    <w:p w14:paraId="34C55DD7" w14:textId="12ADDF25" w:rsidR="00ED1F1C" w:rsidRDefault="00ED1F1C" w:rsidP="00EC5533">
      <w:pPr>
        <w:ind w:left="709"/>
        <w:jc w:val="right"/>
        <w:rPr>
          <w:rFonts w:ascii="Times New Roman" w:hAnsi="Times New Roman" w:cs="Times New Roman"/>
        </w:rPr>
      </w:pPr>
    </w:p>
    <w:p w14:paraId="33564058" w14:textId="6DF401CD" w:rsidR="00ED1F1C" w:rsidRDefault="00ED1F1C" w:rsidP="00EC5533">
      <w:pPr>
        <w:ind w:left="709"/>
        <w:jc w:val="right"/>
        <w:rPr>
          <w:rFonts w:ascii="Times New Roman" w:hAnsi="Times New Roman" w:cs="Times New Roman"/>
        </w:rPr>
      </w:pPr>
    </w:p>
    <w:p w14:paraId="44F61287" w14:textId="4D43115A" w:rsidR="00ED1F1C" w:rsidRDefault="00ED1F1C" w:rsidP="00EC5533">
      <w:pPr>
        <w:ind w:left="709"/>
        <w:jc w:val="right"/>
        <w:rPr>
          <w:rFonts w:ascii="Times New Roman" w:hAnsi="Times New Roman" w:cs="Times New Roman"/>
        </w:rPr>
      </w:pPr>
    </w:p>
    <w:p w14:paraId="20FD96A5" w14:textId="3B88EF77" w:rsidR="00ED1F1C" w:rsidRDefault="00ED1F1C" w:rsidP="00EC5533">
      <w:pPr>
        <w:ind w:left="709"/>
        <w:jc w:val="right"/>
        <w:rPr>
          <w:rFonts w:ascii="Times New Roman" w:hAnsi="Times New Roman" w:cs="Times New Roman"/>
        </w:rPr>
      </w:pPr>
    </w:p>
    <w:p w14:paraId="0F577290" w14:textId="28D2B8FC" w:rsidR="00ED1F1C" w:rsidRDefault="00ED1F1C" w:rsidP="00EC5533">
      <w:pPr>
        <w:ind w:left="709"/>
        <w:jc w:val="right"/>
        <w:rPr>
          <w:rFonts w:ascii="Times New Roman" w:hAnsi="Times New Roman" w:cs="Times New Roman"/>
        </w:rPr>
      </w:pPr>
    </w:p>
    <w:p w14:paraId="7B4C9802" w14:textId="77777777" w:rsidR="00ED1F1C" w:rsidRDefault="00ED1F1C" w:rsidP="00EC5533">
      <w:pPr>
        <w:ind w:left="709"/>
        <w:jc w:val="right"/>
        <w:rPr>
          <w:rFonts w:ascii="Times New Roman" w:hAnsi="Times New Roman" w:cs="Times New Roman"/>
        </w:rPr>
      </w:pPr>
    </w:p>
    <w:p w14:paraId="0CC71DAF" w14:textId="77777777" w:rsidR="00ED1F1C" w:rsidRDefault="00ED1F1C" w:rsidP="00EC5533">
      <w:pPr>
        <w:ind w:left="709"/>
        <w:jc w:val="right"/>
        <w:rPr>
          <w:rFonts w:ascii="Times New Roman" w:hAnsi="Times New Roman" w:cs="Times New Roman"/>
        </w:rPr>
      </w:pPr>
    </w:p>
    <w:p w14:paraId="5900BBC7" w14:textId="4FAB47BA" w:rsidR="00EC5533" w:rsidRDefault="00EC5533" w:rsidP="00EC5533">
      <w:pPr>
        <w:spacing w:line="240" w:lineRule="auto"/>
        <w:jc w:val="right"/>
        <w:rPr>
          <w:rFonts w:asciiTheme="majorHAnsi" w:eastAsiaTheme="majorEastAsia" w:hAnsiTheme="majorHAnsi" w:cstheme="majorBidi"/>
          <w:b/>
          <w:color w:val="2E74B5" w:themeColor="accent1" w:themeShade="BF"/>
          <w:sz w:val="24"/>
        </w:rPr>
      </w:pPr>
      <w:r>
        <w:rPr>
          <w:rFonts w:asciiTheme="majorHAnsi" w:eastAsiaTheme="majorEastAsia" w:hAnsiTheme="majorHAnsi" w:cstheme="majorBidi"/>
          <w:b/>
          <w:color w:val="2E74B5" w:themeColor="accent1" w:themeShade="BF"/>
          <w:sz w:val="24"/>
        </w:rPr>
        <w:br w:type="page"/>
      </w:r>
    </w:p>
    <w:tbl>
      <w:tblPr>
        <w:tblStyle w:val="a8"/>
        <w:tblW w:w="10817" w:type="dxa"/>
        <w:tblInd w:w="518" w:type="dxa"/>
        <w:tblLook w:val="04A0" w:firstRow="1" w:lastRow="0" w:firstColumn="1" w:lastColumn="0" w:noHBand="0" w:noVBand="1"/>
      </w:tblPr>
      <w:tblGrid>
        <w:gridCol w:w="1320"/>
        <w:gridCol w:w="1701"/>
        <w:gridCol w:w="2244"/>
        <w:gridCol w:w="5552"/>
      </w:tblGrid>
      <w:tr w:rsidR="00EC5533" w14:paraId="1BEC8449" w14:textId="77777777" w:rsidTr="001F3975"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C30B4B0" w14:textId="77777777" w:rsidR="00EC5533" w:rsidRDefault="00EC5533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at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3906CEC" w14:textId="77777777" w:rsidR="00EC5533" w:rsidRDefault="00EC5533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rsion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6AF814A" w14:textId="77777777" w:rsidR="00EC5533" w:rsidRDefault="00EC5533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ged By</w:t>
            </w:r>
          </w:p>
        </w:tc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5FFA868" w14:textId="77777777" w:rsidR="00EC5533" w:rsidRDefault="00EC5533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ges</w:t>
            </w:r>
          </w:p>
        </w:tc>
      </w:tr>
      <w:tr w:rsidR="005148B6" w14:paraId="1C2686CA" w14:textId="77777777" w:rsidTr="001F3975"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0EBE5" w14:textId="144C60E3" w:rsidR="005148B6" w:rsidRPr="00657598" w:rsidRDefault="00251803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="005148B6" w:rsidRPr="0065759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="005148B6" w:rsidRPr="00657598">
              <w:rPr>
                <w:rFonts w:ascii="Times New Roman" w:hAnsi="Times New Roman" w:cs="Times New Roman"/>
                <w:sz w:val="24"/>
                <w:szCs w:val="24"/>
              </w:rPr>
              <w:t>.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66FCE" w14:textId="74D6AEF1" w:rsidR="005148B6" w:rsidRPr="00657598" w:rsidRDefault="00657598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 w:rsidRPr="00657598">
              <w:rPr>
                <w:rFonts w:ascii="Times New Roman" w:hAnsi="Times New Roman" w:cs="Times New Roman"/>
                <w:sz w:val="24"/>
                <w:szCs w:val="24"/>
              </w:rPr>
              <w:t>Version 1.0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24A0D" w14:textId="77777777" w:rsidR="006A66AC" w:rsidRDefault="006A66AC" w:rsidP="006A66AC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om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uban</w:t>
            </w:r>
            <w:proofErr w:type="spellEnd"/>
          </w:p>
          <w:p w14:paraId="3BBC13D8" w14:textId="4E8F9862" w:rsidR="005148B6" w:rsidRPr="00657598" w:rsidRDefault="006A66AC" w:rsidP="006A66AC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 w:rsidRPr="00657598">
              <w:rPr>
                <w:rFonts w:ascii="Times New Roman" w:hAnsi="Times New Roman" w:cs="Times New Roman"/>
                <w:sz w:val="24"/>
                <w:szCs w:val="24"/>
              </w:rPr>
              <w:t xml:space="preserve">Maryna </w:t>
            </w:r>
            <w:proofErr w:type="spellStart"/>
            <w:r w:rsidRPr="00657598">
              <w:rPr>
                <w:rFonts w:ascii="Times New Roman" w:hAnsi="Times New Roman" w:cs="Times New Roman"/>
                <w:sz w:val="24"/>
                <w:szCs w:val="24"/>
              </w:rPr>
              <w:t>Nikolaienko</w:t>
            </w:r>
            <w:proofErr w:type="spellEnd"/>
          </w:p>
        </w:tc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20F6C" w14:textId="27C1C4E5" w:rsidR="005148B6" w:rsidRPr="00657598" w:rsidRDefault="00251803" w:rsidP="00657598">
            <w:pPr>
              <w:ind w:firstLine="22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657598">
              <w:rPr>
                <w:rFonts w:ascii="Times New Roman" w:hAnsi="Times New Roman" w:cs="Times New Roman"/>
                <w:sz w:val="24"/>
                <w:szCs w:val="24"/>
              </w:rPr>
              <w:t>Original Version</w:t>
            </w:r>
          </w:p>
        </w:tc>
      </w:tr>
      <w:tr w:rsidR="006A66AC" w14:paraId="3E3726EA" w14:textId="77777777" w:rsidTr="001F3975"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E0D16" w14:textId="0718066E" w:rsidR="006A66AC" w:rsidRDefault="006A66AC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.25.202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8F635" w14:textId="02E79CEA" w:rsidR="006A66AC" w:rsidRPr="00657598" w:rsidRDefault="006A66AC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 w:rsidRPr="00657598">
              <w:rPr>
                <w:rFonts w:ascii="Times New Roman" w:hAnsi="Times New Roman" w:cs="Times New Roman"/>
                <w:sz w:val="24"/>
                <w:szCs w:val="24"/>
              </w:rPr>
              <w:t>Version 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5C243" w14:textId="77777777" w:rsidR="006A66AC" w:rsidRDefault="006A66AC" w:rsidP="006A66AC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om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uban</w:t>
            </w:r>
            <w:proofErr w:type="spellEnd"/>
          </w:p>
          <w:p w14:paraId="044A3AC8" w14:textId="248A7C4D" w:rsidR="006A66AC" w:rsidRDefault="006A66AC" w:rsidP="006A66AC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 w:rsidRPr="00657598">
              <w:rPr>
                <w:rFonts w:ascii="Times New Roman" w:hAnsi="Times New Roman" w:cs="Times New Roman"/>
                <w:sz w:val="24"/>
                <w:szCs w:val="24"/>
              </w:rPr>
              <w:t xml:space="preserve">Maryna </w:t>
            </w:r>
            <w:proofErr w:type="spellStart"/>
            <w:r w:rsidRPr="00657598">
              <w:rPr>
                <w:rFonts w:ascii="Times New Roman" w:hAnsi="Times New Roman" w:cs="Times New Roman"/>
                <w:sz w:val="24"/>
                <w:szCs w:val="24"/>
              </w:rPr>
              <w:t>Nikolaienko</w:t>
            </w:r>
            <w:proofErr w:type="spellEnd"/>
          </w:p>
        </w:tc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8EC58" w14:textId="77777777" w:rsidR="006A66AC" w:rsidRDefault="006A66AC" w:rsidP="00657598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  <w:p w14:paraId="00359386" w14:textId="77777777" w:rsidR="006A66AC" w:rsidRDefault="006A66AC" w:rsidP="00657598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  <w:p w14:paraId="2EBDB0DF" w14:textId="22692B56" w:rsidR="006A66AC" w:rsidRPr="00657598" w:rsidRDefault="006A66AC" w:rsidP="00657598">
            <w:pPr>
              <w:ind w:firstLine="2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0FB02AC5" w14:textId="77777777" w:rsidR="00EC5533" w:rsidRPr="00311695" w:rsidRDefault="00EC5533" w:rsidP="00EC5533">
      <w:pPr>
        <w:pStyle w:val="ad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val="ru-RU"/>
        </w:rPr>
        <w:id w:val="-351424796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14:paraId="746586A7" w14:textId="77777777" w:rsidR="00EC5533" w:rsidRDefault="00EC5533" w:rsidP="00EC5533">
          <w:pPr>
            <w:pStyle w:val="ad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Table of Contents</w:t>
          </w:r>
        </w:p>
        <w:p w14:paraId="75EBB29F" w14:textId="77777777" w:rsidR="00EC5533" w:rsidRPr="00D651E3" w:rsidRDefault="00EC5533" w:rsidP="00EC5533">
          <w:pPr>
            <w:rPr>
              <w:rFonts w:ascii="Times New Roman" w:hAnsi="Times New Roman" w:cs="Times New Roman"/>
              <w:lang w:val="ru-RU"/>
            </w:rPr>
          </w:pPr>
        </w:p>
        <w:p w14:paraId="3E20336B" w14:textId="7DE9B37E" w:rsidR="006A66AC" w:rsidRDefault="00354B36" w:rsidP="006A66AC">
          <w:pPr>
            <w:pStyle w:val="11"/>
            <w:rPr>
              <w:rFonts w:eastAsiaTheme="minorEastAsia"/>
              <w:lang w:val="ru-RU"/>
            </w:rPr>
          </w:pPr>
          <w:r w:rsidRPr="00251803">
            <w:rPr>
              <w:highlight w:val="yellow"/>
            </w:rPr>
            <w:fldChar w:fldCharType="begin"/>
          </w:r>
          <w:r w:rsidRPr="00251803">
            <w:rPr>
              <w:highlight w:val="yellow"/>
            </w:rPr>
            <w:instrText xml:space="preserve"> TOC \o "1-4" \h \z \u </w:instrText>
          </w:r>
          <w:r w:rsidRPr="00251803">
            <w:rPr>
              <w:highlight w:val="yellow"/>
            </w:rPr>
            <w:fldChar w:fldCharType="separate"/>
          </w:r>
          <w:hyperlink w:anchor="_Toc125528287" w:history="1">
            <w:r w:rsidR="006A66AC" w:rsidRPr="00630473">
              <w:rPr>
                <w:rStyle w:val="ae"/>
                <w:bCs/>
              </w:rPr>
              <w:t>Service Broker Bytezoom.Services.BinaryFile</w:t>
            </w:r>
            <w:r w:rsidR="006A66AC">
              <w:rPr>
                <w:webHidden/>
              </w:rPr>
              <w:tab/>
            </w:r>
            <w:r w:rsidR="006A66AC">
              <w:rPr>
                <w:webHidden/>
              </w:rPr>
              <w:fldChar w:fldCharType="begin"/>
            </w:r>
            <w:r w:rsidR="006A66AC">
              <w:rPr>
                <w:webHidden/>
              </w:rPr>
              <w:instrText xml:space="preserve"> PAGEREF _Toc125528287 \h </w:instrText>
            </w:r>
            <w:r w:rsidR="006A66AC">
              <w:rPr>
                <w:webHidden/>
              </w:rPr>
            </w:r>
            <w:r w:rsidR="006A66AC">
              <w:rPr>
                <w:webHidden/>
              </w:rPr>
              <w:fldChar w:fldCharType="separate"/>
            </w:r>
            <w:r w:rsidR="006A66AC">
              <w:rPr>
                <w:webHidden/>
              </w:rPr>
              <w:t>4</w:t>
            </w:r>
            <w:r w:rsidR="006A66AC">
              <w:rPr>
                <w:webHidden/>
              </w:rPr>
              <w:fldChar w:fldCharType="end"/>
            </w:r>
          </w:hyperlink>
        </w:p>
        <w:p w14:paraId="74615D1F" w14:textId="27CB37D2" w:rsidR="006A66AC" w:rsidRDefault="006A66AC" w:rsidP="006A66AC">
          <w:pPr>
            <w:pStyle w:val="11"/>
            <w:rPr>
              <w:rFonts w:eastAsiaTheme="minorEastAsia"/>
              <w:lang w:val="ru-RU"/>
            </w:rPr>
          </w:pPr>
          <w:hyperlink w:anchor="_Toc125528288" w:history="1">
            <w:r w:rsidRPr="00630473">
              <w:rPr>
                <w:rStyle w:val="ae"/>
                <w:bCs/>
              </w:rPr>
              <w:t>Downloading and Installing Contro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55282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563E5284" w14:textId="530053A5" w:rsidR="006A66AC" w:rsidRDefault="006A66AC" w:rsidP="006A66AC">
          <w:pPr>
            <w:pStyle w:val="11"/>
            <w:rPr>
              <w:rFonts w:eastAsiaTheme="minorEastAsia"/>
              <w:lang w:val="ru-RU"/>
            </w:rPr>
          </w:pPr>
          <w:hyperlink w:anchor="_Toc125528289" w:history="1">
            <w:r w:rsidRPr="00630473">
              <w:rPr>
                <w:rStyle w:val="ae"/>
                <w:rFonts w:eastAsia="Calibri"/>
              </w:rPr>
              <w:t>Configu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55282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FF06D4B" w14:textId="7B14253A" w:rsidR="006A66AC" w:rsidRDefault="006A66AC" w:rsidP="006A66AC">
          <w:pPr>
            <w:pStyle w:val="11"/>
            <w:rPr>
              <w:rFonts w:eastAsiaTheme="minorEastAsia"/>
              <w:lang w:val="ru-RU"/>
            </w:rPr>
          </w:pPr>
          <w:hyperlink w:anchor="_Toc125528290" w:history="1">
            <w:r w:rsidRPr="00630473">
              <w:rPr>
                <w:rStyle w:val="ae"/>
              </w:rPr>
              <w:t>Create the SmartObjec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55282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359D99D5" w14:textId="5C541D4C" w:rsidR="006A66AC" w:rsidRDefault="006A66AC" w:rsidP="006A66AC">
          <w:pPr>
            <w:pStyle w:val="11"/>
            <w:rPr>
              <w:rFonts w:eastAsiaTheme="minorEastAsia"/>
              <w:lang w:val="ru-RU"/>
            </w:rPr>
          </w:pPr>
          <w:hyperlink w:anchor="_Toc125528291" w:history="1">
            <w:r w:rsidRPr="00630473">
              <w:rPr>
                <w:rStyle w:val="ae"/>
              </w:rPr>
              <w:t>Us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55282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7A235412" w14:textId="7DA6AF1E" w:rsidR="006A66AC" w:rsidRPr="006A66AC" w:rsidRDefault="006A66AC" w:rsidP="006A66AC">
          <w:pPr>
            <w:pStyle w:val="11"/>
            <w:rPr>
              <w:rFonts w:eastAsiaTheme="minorEastAsia"/>
              <w:lang w:val="ru-RU"/>
            </w:rPr>
          </w:pPr>
          <w:hyperlink w:anchor="_Toc125528292" w:history="1">
            <w:r w:rsidRPr="006A66AC">
              <w:rPr>
                <w:rStyle w:val="ae"/>
              </w:rPr>
              <w:t>Licensing Service Broker Bytezoom.Services.BinaryFile</w:t>
            </w:r>
            <w:r w:rsidRPr="006A66AC">
              <w:rPr>
                <w:webHidden/>
              </w:rPr>
              <w:tab/>
            </w:r>
            <w:r w:rsidRPr="006A66AC">
              <w:rPr>
                <w:webHidden/>
              </w:rPr>
              <w:fldChar w:fldCharType="begin"/>
            </w:r>
            <w:r w:rsidRPr="006A66AC">
              <w:rPr>
                <w:webHidden/>
              </w:rPr>
              <w:instrText xml:space="preserve"> PAGEREF _Toc125528292 \h </w:instrText>
            </w:r>
            <w:r w:rsidRPr="006A66AC">
              <w:rPr>
                <w:webHidden/>
              </w:rPr>
            </w:r>
            <w:r w:rsidRPr="006A66AC">
              <w:rPr>
                <w:webHidden/>
              </w:rPr>
              <w:fldChar w:fldCharType="separate"/>
            </w:r>
            <w:r w:rsidRPr="006A66AC">
              <w:rPr>
                <w:webHidden/>
              </w:rPr>
              <w:t>9</w:t>
            </w:r>
            <w:r w:rsidRPr="006A66AC">
              <w:rPr>
                <w:webHidden/>
              </w:rPr>
              <w:fldChar w:fldCharType="end"/>
            </w:r>
          </w:hyperlink>
        </w:p>
        <w:p w14:paraId="385D329F" w14:textId="2871CF00" w:rsidR="006A66AC" w:rsidRDefault="006A66AC" w:rsidP="006A66AC">
          <w:pPr>
            <w:pStyle w:val="11"/>
            <w:rPr>
              <w:rFonts w:eastAsiaTheme="minorEastAsia"/>
              <w:lang w:val="ru-RU"/>
            </w:rPr>
          </w:pPr>
          <w:hyperlink w:anchor="_Toc125528293" w:history="1">
            <w:r w:rsidRPr="00630473">
              <w:rPr>
                <w:rStyle w:val="ae"/>
              </w:rPr>
              <w:t>Contact detai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552829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4E7C48AB" w14:textId="6A6BCFCE" w:rsidR="00EC5533" w:rsidRDefault="00354B36" w:rsidP="00EC5533">
          <w:pPr>
            <w:rPr>
              <w:lang w:val="ru-RU"/>
            </w:rPr>
          </w:pPr>
          <w:r w:rsidRPr="00251803">
            <w:rPr>
              <w:rFonts w:ascii="Times New Roman" w:hAnsi="Times New Roman" w:cs="Times New Roman"/>
              <w:highlight w:val="yellow"/>
            </w:rPr>
            <w:fldChar w:fldCharType="end"/>
          </w:r>
        </w:p>
      </w:sdtContent>
    </w:sdt>
    <w:p w14:paraId="10FC9DFE" w14:textId="67B042EB" w:rsidR="00EC5533" w:rsidRDefault="00EC5533" w:rsidP="00EC5533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61869F3A" w14:textId="645963EC" w:rsidR="00251803" w:rsidRPr="00DE6592" w:rsidRDefault="00251803" w:rsidP="00251803">
      <w:pPr>
        <w:pStyle w:val="1"/>
        <w:jc w:val="center"/>
        <w:rPr>
          <w:rFonts w:ascii="Times New Roman" w:hAnsi="Times New Roman" w:cs="Times New Roman"/>
          <w:bCs/>
          <w:color w:val="1F4E79" w:themeColor="accent1" w:themeShade="80"/>
          <w:sz w:val="36"/>
          <w:szCs w:val="36"/>
          <w:lang w:eastAsia="ru-RU"/>
        </w:rPr>
      </w:pPr>
      <w:bookmarkStart w:id="0" w:name="_Toc125528287"/>
      <w:r w:rsidRPr="00DE6592">
        <w:rPr>
          <w:rFonts w:ascii="Times New Roman" w:hAnsi="Times New Roman" w:cs="Times New Roman"/>
          <w:bCs/>
          <w:color w:val="1F4E79" w:themeColor="accent1" w:themeShade="80"/>
          <w:sz w:val="36"/>
          <w:szCs w:val="36"/>
          <w:lang w:eastAsia="ru-RU"/>
        </w:rPr>
        <w:lastRenderedPageBreak/>
        <w:t xml:space="preserve">Service Broker </w:t>
      </w:r>
      <w:proofErr w:type="spellStart"/>
      <w:proofErr w:type="gramStart"/>
      <w:r w:rsidRPr="00DE6592">
        <w:rPr>
          <w:rFonts w:ascii="Times New Roman" w:hAnsi="Times New Roman" w:cs="Times New Roman"/>
          <w:bCs/>
          <w:color w:val="1F4E79" w:themeColor="accent1" w:themeShade="80"/>
          <w:sz w:val="36"/>
          <w:szCs w:val="36"/>
          <w:lang w:eastAsia="ru-RU"/>
        </w:rPr>
        <w:t>Bytezoom.Ser</w:t>
      </w:r>
      <w:r w:rsidR="00862BD0">
        <w:rPr>
          <w:rFonts w:ascii="Times New Roman" w:hAnsi="Times New Roman" w:cs="Times New Roman"/>
          <w:bCs/>
          <w:color w:val="1F4E79" w:themeColor="accent1" w:themeShade="80"/>
          <w:sz w:val="36"/>
          <w:szCs w:val="36"/>
          <w:lang w:eastAsia="ru-RU"/>
        </w:rPr>
        <w:t>v</w:t>
      </w:r>
      <w:r w:rsidRPr="00DE6592">
        <w:rPr>
          <w:rFonts w:ascii="Times New Roman" w:hAnsi="Times New Roman" w:cs="Times New Roman"/>
          <w:bCs/>
          <w:color w:val="1F4E79" w:themeColor="accent1" w:themeShade="80"/>
          <w:sz w:val="36"/>
          <w:szCs w:val="36"/>
          <w:lang w:eastAsia="ru-RU"/>
        </w:rPr>
        <w:t>ices.BinaryFile</w:t>
      </w:r>
      <w:bookmarkEnd w:id="0"/>
      <w:proofErr w:type="spellEnd"/>
      <w:proofErr w:type="gramEnd"/>
    </w:p>
    <w:p w14:paraId="36626D7E" w14:textId="2BCD4275" w:rsidR="00010118" w:rsidRPr="001B2F74" w:rsidRDefault="00344E26" w:rsidP="00E0656E">
      <w:pPr>
        <w:jc w:val="both"/>
        <w:rPr>
          <w:rFonts w:ascii="Times New Roman" w:hAnsi="Times New Roman" w:cs="Times New Roman"/>
          <w:bCs/>
          <w:sz w:val="28"/>
          <w:szCs w:val="28"/>
          <w:lang w:eastAsia="ru-RU"/>
        </w:rPr>
      </w:pPr>
      <w:r w:rsidRPr="00344E26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The </w:t>
      </w:r>
      <w:r w:rsidR="001F3975">
        <w:rPr>
          <w:rFonts w:ascii="Times New Roman" w:hAnsi="Times New Roman" w:cs="Times New Roman"/>
          <w:bCs/>
          <w:sz w:val="28"/>
          <w:szCs w:val="28"/>
          <w:lang w:eastAsia="ru-RU"/>
        </w:rPr>
        <w:t>C</w:t>
      </w:r>
      <w:r w:rsidRPr="00344E26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ontrol includes instructions and an installer that takes just minutes to run. Once installed, a license key obtained from the Bytezoom website is configured just once on each K2 </w:t>
      </w:r>
      <w:r w:rsidRPr="001B2F74">
        <w:rPr>
          <w:rFonts w:ascii="Times New Roman" w:hAnsi="Times New Roman" w:cs="Times New Roman"/>
          <w:bCs/>
          <w:sz w:val="28"/>
          <w:szCs w:val="28"/>
          <w:lang w:eastAsia="ru-RU"/>
        </w:rPr>
        <w:t>Server</w:t>
      </w:r>
      <w:r w:rsidR="001F3975">
        <w:rPr>
          <w:rFonts w:ascii="Times New Roman" w:hAnsi="Times New Roman" w:cs="Times New Roman"/>
          <w:bCs/>
          <w:sz w:val="28"/>
          <w:szCs w:val="28"/>
          <w:lang w:eastAsia="ru-RU"/>
        </w:rPr>
        <w:t>,</w:t>
      </w:r>
      <w:r w:rsidRPr="001B2F74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 as shown below.</w:t>
      </w:r>
    </w:p>
    <w:p w14:paraId="15F971E8" w14:textId="0298BC55" w:rsidR="00497DB4" w:rsidRPr="000F27EA" w:rsidRDefault="00497DB4" w:rsidP="00B21689">
      <w:pPr>
        <w:pStyle w:val="1"/>
        <w:jc w:val="center"/>
        <w:rPr>
          <w:rFonts w:ascii="Times New Roman" w:hAnsi="Times New Roman" w:cs="Times New Roman"/>
          <w:bCs/>
          <w:color w:val="1F4E79" w:themeColor="accent1" w:themeShade="80"/>
          <w:sz w:val="28"/>
          <w:szCs w:val="28"/>
          <w:lang w:eastAsia="ru-RU"/>
        </w:rPr>
      </w:pPr>
      <w:bookmarkStart w:id="1" w:name="_Toc125528288"/>
      <w:r w:rsidRPr="000F27EA">
        <w:rPr>
          <w:rFonts w:ascii="Times New Roman" w:hAnsi="Times New Roman" w:cs="Times New Roman"/>
          <w:bCs/>
          <w:color w:val="1F4E79" w:themeColor="accent1" w:themeShade="80"/>
          <w:sz w:val="28"/>
          <w:szCs w:val="28"/>
          <w:lang w:eastAsia="ru-RU"/>
        </w:rPr>
        <w:t xml:space="preserve">Downloading and </w:t>
      </w:r>
      <w:r w:rsidR="0094708E">
        <w:rPr>
          <w:rFonts w:ascii="Times New Roman" w:hAnsi="Times New Roman" w:cs="Times New Roman"/>
          <w:bCs/>
          <w:color w:val="1F4E79" w:themeColor="accent1" w:themeShade="80"/>
          <w:sz w:val="28"/>
          <w:szCs w:val="28"/>
          <w:lang w:eastAsia="ru-RU"/>
        </w:rPr>
        <w:t>I</w:t>
      </w:r>
      <w:r w:rsidRPr="000F27EA">
        <w:rPr>
          <w:rFonts w:ascii="Times New Roman" w:hAnsi="Times New Roman" w:cs="Times New Roman"/>
          <w:bCs/>
          <w:color w:val="1F4E79" w:themeColor="accent1" w:themeShade="80"/>
          <w:sz w:val="28"/>
          <w:szCs w:val="28"/>
          <w:lang w:eastAsia="ru-RU"/>
        </w:rPr>
        <w:t>nstalling</w:t>
      </w:r>
      <w:r w:rsidR="0094708E">
        <w:rPr>
          <w:rFonts w:ascii="Times New Roman" w:hAnsi="Times New Roman" w:cs="Times New Roman"/>
          <w:bCs/>
          <w:color w:val="1F4E79" w:themeColor="accent1" w:themeShade="80"/>
          <w:sz w:val="28"/>
          <w:szCs w:val="28"/>
          <w:lang w:eastAsia="ru-RU"/>
        </w:rPr>
        <w:t xml:space="preserve"> Control</w:t>
      </w:r>
      <w:bookmarkEnd w:id="1"/>
    </w:p>
    <w:p w14:paraId="48A30108" w14:textId="545B304C" w:rsidR="000F27EA" w:rsidRPr="00123664" w:rsidRDefault="00251803" w:rsidP="009E7DCD">
      <w:pPr>
        <w:pStyle w:val="a3"/>
        <w:numPr>
          <w:ilvl w:val="0"/>
          <w:numId w:val="1"/>
        </w:numPr>
        <w:spacing w:line="276" w:lineRule="auto"/>
        <w:ind w:left="426"/>
        <w:rPr>
          <w:rFonts w:ascii="Times New Roman" w:hAnsi="Times New Roman" w:cs="Times New Roman"/>
          <w:sz w:val="28"/>
          <w:szCs w:val="28"/>
          <w:lang w:eastAsia="ru-RU"/>
        </w:rPr>
      </w:pPr>
      <w:r w:rsidRPr="00251803">
        <w:rPr>
          <w:rFonts w:ascii="Times New Roman" w:hAnsi="Times New Roman" w:cs="Times New Roman"/>
          <w:bCs/>
          <w:sz w:val="28"/>
          <w:szCs w:val="28"/>
          <w:lang w:eastAsia="ru-RU"/>
        </w:rPr>
        <w:t>The service broker allows to download a binary file from a REST API and return it as K2 File type.</w:t>
      </w:r>
      <w:r w:rsidR="000F27EA" w:rsidRPr="00251803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 w:rsidR="00DC77B9" w:rsidRPr="00DC77B9">
        <w:rPr>
          <w:rFonts w:ascii="Times New Roman" w:hAnsi="Times New Roman" w:cs="Times New Roman"/>
          <w:sz w:val="28"/>
          <w:szCs w:val="28"/>
          <w:lang w:eastAsia="ru-RU"/>
        </w:rPr>
        <w:t xml:space="preserve">The package has name: </w:t>
      </w:r>
      <w:r w:rsidR="00DC77B9" w:rsidRPr="00DC77B9">
        <w:rPr>
          <w:rFonts w:ascii="Times New Roman" w:hAnsi="Times New Roman" w:cs="Times New Roman"/>
          <w:color w:val="4472C4" w:themeColor="accent5"/>
          <w:sz w:val="28"/>
          <w:szCs w:val="28"/>
          <w:lang w:eastAsia="ru-RU"/>
        </w:rPr>
        <w:t>Bytezoom.Ser</w:t>
      </w:r>
      <w:r w:rsidR="00862BD0">
        <w:rPr>
          <w:rFonts w:ascii="Times New Roman" w:hAnsi="Times New Roman" w:cs="Times New Roman"/>
          <w:color w:val="4472C4" w:themeColor="accent5"/>
          <w:sz w:val="28"/>
          <w:szCs w:val="28"/>
          <w:lang w:eastAsia="ru-RU"/>
        </w:rPr>
        <w:t>v</w:t>
      </w:r>
      <w:r w:rsidR="00DC77B9" w:rsidRPr="00DC77B9">
        <w:rPr>
          <w:rFonts w:ascii="Times New Roman" w:hAnsi="Times New Roman" w:cs="Times New Roman"/>
          <w:color w:val="4472C4" w:themeColor="accent5"/>
          <w:sz w:val="28"/>
          <w:szCs w:val="28"/>
          <w:lang w:eastAsia="ru-RU"/>
        </w:rPr>
        <w:t>ices.BinaryFile.zip</w:t>
      </w:r>
      <w:r w:rsidR="00DC77B9">
        <w:rPr>
          <w:rFonts w:ascii="Times New Roman" w:hAnsi="Times New Roman" w:cs="Times New Roman"/>
          <w:color w:val="4472C4" w:themeColor="accent5"/>
          <w:sz w:val="28"/>
          <w:szCs w:val="28"/>
          <w:lang w:val="ru-RU" w:eastAsia="ru-RU"/>
        </w:rPr>
        <w:t xml:space="preserve">. </w:t>
      </w:r>
    </w:p>
    <w:p w14:paraId="51C1E0A7" w14:textId="77777777" w:rsidR="00123664" w:rsidRPr="00123664" w:rsidRDefault="00123664" w:rsidP="00123664">
      <w:pPr>
        <w:pStyle w:val="a3"/>
        <w:spacing w:line="276" w:lineRule="auto"/>
        <w:ind w:left="426"/>
        <w:rPr>
          <w:rFonts w:ascii="Times New Roman" w:hAnsi="Times New Roman" w:cs="Times New Roman"/>
          <w:sz w:val="28"/>
          <w:szCs w:val="28"/>
          <w:lang w:eastAsia="ru-RU"/>
        </w:rPr>
      </w:pPr>
      <w:r w:rsidRPr="00123664">
        <w:rPr>
          <w:rFonts w:ascii="Times New Roman" w:hAnsi="Times New Roman" w:cs="Times New Roman"/>
          <w:sz w:val="28"/>
          <w:szCs w:val="28"/>
          <w:lang w:eastAsia="ru-RU"/>
        </w:rPr>
        <w:t>The archive contains:</w:t>
      </w:r>
    </w:p>
    <w:p w14:paraId="15D44A2D" w14:textId="2300E072" w:rsidR="00123664" w:rsidRPr="00123664" w:rsidRDefault="00123664" w:rsidP="00123664">
      <w:pPr>
        <w:pStyle w:val="a3"/>
        <w:spacing w:line="276" w:lineRule="auto"/>
        <w:ind w:left="426"/>
        <w:rPr>
          <w:rFonts w:ascii="Times New Roman" w:hAnsi="Times New Roman" w:cs="Times New Roman"/>
          <w:sz w:val="28"/>
          <w:szCs w:val="28"/>
          <w:lang w:eastAsia="ru-RU"/>
        </w:rPr>
      </w:pPr>
      <w:r w:rsidRPr="00123664">
        <w:rPr>
          <w:rFonts w:ascii="Times New Roman" w:hAnsi="Times New Roman" w:cs="Times New Roman"/>
          <w:sz w:val="28"/>
          <w:szCs w:val="28"/>
          <w:lang w:eastAsia="ru-RU"/>
        </w:rPr>
        <w:t xml:space="preserve">- </w:t>
      </w:r>
      <w:r w:rsidR="00071397" w:rsidRPr="00071397">
        <w:rPr>
          <w:rFonts w:ascii="Times New Roman" w:hAnsi="Times New Roman" w:cs="Times New Roman"/>
          <w:sz w:val="28"/>
          <w:szCs w:val="28"/>
          <w:lang w:eastAsia="ru-RU"/>
        </w:rPr>
        <w:t xml:space="preserve">Guide Service Broker </w:t>
      </w:r>
      <w:proofErr w:type="spellStart"/>
      <w:r w:rsidR="00071397" w:rsidRPr="00071397">
        <w:rPr>
          <w:rFonts w:ascii="Times New Roman" w:hAnsi="Times New Roman" w:cs="Times New Roman"/>
          <w:sz w:val="28"/>
          <w:szCs w:val="28"/>
          <w:lang w:eastAsia="ru-RU"/>
        </w:rPr>
        <w:t>Bytezoom.</w:t>
      </w:r>
      <w:r w:rsidR="006A66AC" w:rsidRPr="006A66AC">
        <w:rPr>
          <w:rFonts w:ascii="Times New Roman" w:hAnsi="Times New Roman" w:cs="Times New Roman"/>
          <w:sz w:val="28"/>
          <w:szCs w:val="28"/>
          <w:lang w:eastAsia="ru-RU"/>
        </w:rPr>
        <w:t>Service</w:t>
      </w:r>
      <w:r w:rsidR="00071397" w:rsidRPr="00071397">
        <w:rPr>
          <w:rFonts w:ascii="Times New Roman" w:hAnsi="Times New Roman" w:cs="Times New Roman"/>
          <w:sz w:val="28"/>
          <w:szCs w:val="28"/>
          <w:lang w:eastAsia="ru-RU"/>
        </w:rPr>
        <w:t>.BinaryFile</w:t>
      </w:r>
      <w:proofErr w:type="spellEnd"/>
      <w:r w:rsidR="00071397" w:rsidRPr="00071397">
        <w:rPr>
          <w:rFonts w:ascii="Times New Roman" w:hAnsi="Times New Roman" w:cs="Times New Roman"/>
          <w:sz w:val="28"/>
          <w:szCs w:val="28"/>
          <w:lang w:eastAsia="ru-RU"/>
        </w:rPr>
        <w:t xml:space="preserve"> V1_</w:t>
      </w:r>
      <w:r w:rsidR="006A66AC">
        <w:rPr>
          <w:rFonts w:ascii="Times New Roman" w:hAnsi="Times New Roman" w:cs="Times New Roman"/>
          <w:sz w:val="28"/>
          <w:szCs w:val="28"/>
          <w:lang w:eastAsia="ru-RU"/>
        </w:rPr>
        <w:t>1</w:t>
      </w:r>
      <w:r w:rsidR="00071397">
        <w:rPr>
          <w:rFonts w:ascii="Times New Roman" w:hAnsi="Times New Roman" w:cs="Times New Roman"/>
          <w:sz w:val="28"/>
          <w:szCs w:val="28"/>
          <w:lang w:eastAsia="ru-RU"/>
        </w:rPr>
        <w:t>.pdf</w:t>
      </w:r>
    </w:p>
    <w:p w14:paraId="0C2E5C38" w14:textId="04F10970" w:rsidR="00123664" w:rsidRPr="00123664" w:rsidRDefault="00123664" w:rsidP="00123664">
      <w:pPr>
        <w:pStyle w:val="a3"/>
        <w:spacing w:line="276" w:lineRule="auto"/>
        <w:ind w:left="426"/>
        <w:rPr>
          <w:rFonts w:ascii="Times New Roman" w:hAnsi="Times New Roman" w:cs="Times New Roman"/>
          <w:sz w:val="28"/>
          <w:szCs w:val="28"/>
          <w:lang w:eastAsia="ru-RU"/>
        </w:rPr>
      </w:pPr>
      <w:r w:rsidRPr="00123664">
        <w:rPr>
          <w:rFonts w:ascii="Times New Roman" w:hAnsi="Times New Roman" w:cs="Times New Roman"/>
          <w:sz w:val="28"/>
          <w:szCs w:val="28"/>
          <w:lang w:eastAsia="ru-RU"/>
        </w:rPr>
        <w:t>- Bytezoom.</w:t>
      </w:r>
      <w:r w:rsidR="00862BD0">
        <w:rPr>
          <w:rFonts w:ascii="Times New Roman" w:hAnsi="Times New Roman" w:cs="Times New Roman"/>
          <w:sz w:val="28"/>
          <w:szCs w:val="28"/>
          <w:lang w:eastAsia="ru-RU"/>
        </w:rPr>
        <w:t>Servises</w:t>
      </w:r>
      <w:r w:rsidRPr="00123664">
        <w:rPr>
          <w:rFonts w:ascii="Times New Roman" w:hAnsi="Times New Roman" w:cs="Times New Roman"/>
          <w:sz w:val="28"/>
          <w:szCs w:val="28"/>
          <w:lang w:eastAsia="ru-RU"/>
        </w:rPr>
        <w:t>.BinaryFile.dll</w:t>
      </w:r>
    </w:p>
    <w:p w14:paraId="7D593786" w14:textId="699488D6" w:rsidR="00123664" w:rsidRPr="00251803" w:rsidRDefault="00123664" w:rsidP="00123664">
      <w:pPr>
        <w:pStyle w:val="a3"/>
        <w:spacing w:line="276" w:lineRule="auto"/>
        <w:ind w:left="426"/>
        <w:rPr>
          <w:rFonts w:ascii="Times New Roman" w:hAnsi="Times New Roman" w:cs="Times New Roman"/>
          <w:sz w:val="28"/>
          <w:szCs w:val="28"/>
          <w:lang w:eastAsia="ru-RU"/>
        </w:rPr>
      </w:pPr>
      <w:r w:rsidRPr="00123664">
        <w:rPr>
          <w:rFonts w:ascii="Times New Roman" w:hAnsi="Times New Roman" w:cs="Times New Roman"/>
          <w:sz w:val="28"/>
          <w:szCs w:val="28"/>
          <w:lang w:eastAsia="ru-RU"/>
        </w:rPr>
        <w:t>- Bytezoom.Services.BinaryFileHelper.dll</w:t>
      </w:r>
    </w:p>
    <w:p w14:paraId="48D1CC95" w14:textId="63CDDAA2" w:rsidR="00497DB4" w:rsidRPr="00717558" w:rsidRDefault="000F27EA" w:rsidP="00B21689">
      <w:pPr>
        <w:pStyle w:val="a3"/>
        <w:numPr>
          <w:ilvl w:val="0"/>
          <w:numId w:val="1"/>
        </w:numPr>
        <w:spacing w:line="276" w:lineRule="auto"/>
        <w:ind w:left="426"/>
        <w:rPr>
          <w:rFonts w:ascii="Times New Roman" w:hAnsi="Times New Roman" w:cs="Times New Roman"/>
          <w:sz w:val="28"/>
          <w:szCs w:val="28"/>
          <w:lang w:eastAsia="ru-RU"/>
        </w:rPr>
      </w:pPr>
      <w:r w:rsidRPr="00717558">
        <w:rPr>
          <w:rFonts w:ascii="Times New Roman" w:hAnsi="Times New Roman" w:cs="Times New Roman"/>
          <w:sz w:val="28"/>
          <w:szCs w:val="28"/>
          <w:lang w:eastAsia="ru-RU"/>
        </w:rPr>
        <w:t xml:space="preserve">Before starting the installation of the </w:t>
      </w:r>
      <w:r w:rsidR="00251803" w:rsidRPr="00D249CE">
        <w:rPr>
          <w:rFonts w:ascii="Times New Roman" w:hAnsi="Times New Roman" w:cs="Times New Roman"/>
          <w:sz w:val="28"/>
          <w:szCs w:val="28"/>
          <w:lang w:eastAsia="ru-RU"/>
        </w:rPr>
        <w:t>Bytezoom.Ser</w:t>
      </w:r>
      <w:r w:rsidR="00862BD0">
        <w:rPr>
          <w:rFonts w:ascii="Times New Roman" w:hAnsi="Times New Roman" w:cs="Times New Roman"/>
          <w:sz w:val="28"/>
          <w:szCs w:val="28"/>
          <w:lang w:eastAsia="ru-RU"/>
        </w:rPr>
        <w:t>v</w:t>
      </w:r>
      <w:r w:rsidR="00251803" w:rsidRPr="00D249CE">
        <w:rPr>
          <w:rFonts w:ascii="Times New Roman" w:hAnsi="Times New Roman" w:cs="Times New Roman"/>
          <w:sz w:val="28"/>
          <w:szCs w:val="28"/>
          <w:lang w:eastAsia="ru-RU"/>
        </w:rPr>
        <w:t>ices.BinaryFile.dll</w:t>
      </w:r>
      <w:r w:rsidRPr="00717558">
        <w:rPr>
          <w:rFonts w:ascii="Times New Roman" w:hAnsi="Times New Roman" w:cs="Times New Roman"/>
          <w:sz w:val="28"/>
          <w:szCs w:val="28"/>
          <w:lang w:eastAsia="ru-RU"/>
        </w:rPr>
        <w:t>, you need to unlock the zip</w:t>
      </w:r>
      <w:r w:rsidR="001F3975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 w:rsidRPr="00717558">
        <w:rPr>
          <w:rFonts w:ascii="Times New Roman" w:hAnsi="Times New Roman" w:cs="Times New Roman"/>
          <w:sz w:val="28"/>
          <w:szCs w:val="28"/>
          <w:lang w:eastAsia="ru-RU"/>
        </w:rPr>
        <w:t>file and unzip it.</w:t>
      </w:r>
    </w:p>
    <w:p w14:paraId="4BECF5EB" w14:textId="7D3A287D" w:rsidR="000F27EA" w:rsidRDefault="00D249CE" w:rsidP="00B21689">
      <w:pPr>
        <w:spacing w:line="276" w:lineRule="auto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noProof/>
        </w:rPr>
        <w:drawing>
          <wp:inline distT="0" distB="0" distL="0" distR="0" wp14:anchorId="2601A101" wp14:editId="55D4811B">
            <wp:extent cx="5953004" cy="2978702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65685" cy="2985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3E640" w14:textId="6DB1AF40" w:rsidR="00216DF3" w:rsidRDefault="001C68DF" w:rsidP="00216DF3">
      <w:pPr>
        <w:pStyle w:val="a3"/>
        <w:numPr>
          <w:ilvl w:val="0"/>
          <w:numId w:val="1"/>
        </w:numPr>
        <w:spacing w:line="276" w:lineRule="auto"/>
        <w:ind w:left="426" w:hanging="426"/>
        <w:rPr>
          <w:rFonts w:ascii="Times New Roman" w:hAnsi="Times New Roman" w:cs="Times New Roman"/>
          <w:sz w:val="28"/>
          <w:szCs w:val="28"/>
          <w:lang w:eastAsia="ru-RU"/>
        </w:rPr>
      </w:pPr>
      <w:r w:rsidRPr="00216DF3">
        <w:rPr>
          <w:rFonts w:ascii="Times New Roman" w:hAnsi="Times New Roman" w:cs="Times New Roman"/>
          <w:sz w:val="28"/>
          <w:szCs w:val="28"/>
          <w:lang w:eastAsia="ru-RU"/>
        </w:rPr>
        <w:t>The next step is to unzip the Files to install them.</w:t>
      </w:r>
    </w:p>
    <w:p w14:paraId="248EEA56" w14:textId="56B8C429" w:rsidR="001C68DF" w:rsidRDefault="001C68DF" w:rsidP="00216DF3">
      <w:pPr>
        <w:pStyle w:val="a3"/>
        <w:spacing w:line="276" w:lineRule="auto"/>
        <w:ind w:left="426"/>
        <w:rPr>
          <w:rFonts w:ascii="Times New Roman" w:hAnsi="Times New Roman" w:cs="Times New Roman"/>
          <w:i/>
          <w:iCs/>
          <w:sz w:val="28"/>
          <w:szCs w:val="28"/>
          <w:lang w:eastAsia="ru-RU"/>
        </w:rPr>
      </w:pPr>
      <w:r w:rsidRPr="00216DF3">
        <w:rPr>
          <w:rFonts w:ascii="Times New Roman" w:hAnsi="Times New Roman" w:cs="Times New Roman"/>
          <w:i/>
          <w:iCs/>
          <w:sz w:val="28"/>
          <w:szCs w:val="28"/>
          <w:lang w:eastAsia="ru-RU"/>
        </w:rPr>
        <w:t>Note: The installation will fail if the zip file is opened in windows explorer and files are copied from there without extracting.</w:t>
      </w:r>
    </w:p>
    <w:p w14:paraId="094A2F11" w14:textId="0CBF25DD" w:rsidR="00216DF3" w:rsidRPr="00216DF3" w:rsidRDefault="00216DF3" w:rsidP="00216DF3">
      <w:pPr>
        <w:pStyle w:val="a3"/>
        <w:spacing w:line="276" w:lineRule="auto"/>
        <w:ind w:left="426"/>
        <w:rPr>
          <w:rFonts w:ascii="Times New Roman" w:hAnsi="Times New Roman" w:cs="Times New Roman"/>
          <w:i/>
          <w:iCs/>
          <w:sz w:val="28"/>
          <w:szCs w:val="28"/>
          <w:lang w:eastAsia="ru-RU"/>
        </w:rPr>
      </w:pPr>
      <w:r>
        <w:rPr>
          <w:noProof/>
        </w:rPr>
        <w:drawing>
          <wp:inline distT="0" distB="0" distL="0" distR="0" wp14:anchorId="1C1C5439" wp14:editId="54E888A9">
            <wp:extent cx="5364649" cy="1807384"/>
            <wp:effectExtent l="0" t="0" r="7620" b="254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8700" cy="1818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C0717" w14:textId="6B495263" w:rsidR="00537833" w:rsidRPr="007B6218" w:rsidRDefault="00537833" w:rsidP="007B6218">
      <w:pPr>
        <w:pStyle w:val="a3"/>
        <w:numPr>
          <w:ilvl w:val="0"/>
          <w:numId w:val="1"/>
        </w:numPr>
        <w:spacing w:line="276" w:lineRule="auto"/>
        <w:ind w:left="426"/>
        <w:rPr>
          <w:rFonts w:ascii="Times New Roman" w:hAnsi="Times New Roman" w:cs="Times New Roman"/>
          <w:sz w:val="28"/>
          <w:szCs w:val="28"/>
          <w:lang w:eastAsia="ru-RU"/>
        </w:rPr>
      </w:pPr>
      <w:r w:rsidRPr="007B6218">
        <w:rPr>
          <w:rFonts w:ascii="Times New Roman" w:hAnsi="Times New Roman" w:cs="Times New Roman"/>
          <w:b/>
          <w:bCs/>
          <w:sz w:val="28"/>
          <w:szCs w:val="28"/>
          <w:lang w:eastAsia="ru-RU"/>
        </w:rPr>
        <w:lastRenderedPageBreak/>
        <w:t>Copy</w:t>
      </w:r>
      <w:r w:rsidRPr="007B6218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r w:rsidRPr="001C68DF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Bytezoom.Ser</w:t>
      </w:r>
      <w:r w:rsidR="00862BD0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v</w:t>
      </w:r>
      <w:r w:rsidRPr="001C68DF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ices.BinaryFile.dll</w:t>
      </w:r>
      <w:r w:rsidRPr="001C68DF">
        <w:rPr>
          <w:rFonts w:ascii="Times New Roman" w:hAnsi="Times New Roman" w:cs="Times New Roman"/>
          <w:color w:val="4472C4" w:themeColor="accent5"/>
          <w:sz w:val="28"/>
          <w:szCs w:val="28"/>
          <w:lang w:eastAsia="ru-RU"/>
        </w:rPr>
        <w:t xml:space="preserve"> </w:t>
      </w:r>
      <w:r w:rsidRPr="007B6218">
        <w:rPr>
          <w:rFonts w:ascii="Times New Roman" w:hAnsi="Times New Roman" w:cs="Times New Roman"/>
          <w:sz w:val="28"/>
          <w:szCs w:val="28"/>
          <w:lang w:eastAsia="ru-RU"/>
        </w:rPr>
        <w:t xml:space="preserve">to </w:t>
      </w:r>
      <w:proofErr w:type="spellStart"/>
      <w:r w:rsidRPr="007B6218">
        <w:rPr>
          <w:rFonts w:ascii="Times New Roman" w:hAnsi="Times New Roman" w:cs="Times New Roman"/>
          <w:sz w:val="28"/>
          <w:szCs w:val="28"/>
          <w:lang w:eastAsia="ru-RU"/>
        </w:rPr>
        <w:t>ServiceBroker</w:t>
      </w:r>
      <w:proofErr w:type="spellEnd"/>
      <w:r w:rsidRPr="007B6218">
        <w:rPr>
          <w:rFonts w:ascii="Times New Roman" w:hAnsi="Times New Roman" w:cs="Times New Roman"/>
          <w:sz w:val="28"/>
          <w:szCs w:val="28"/>
          <w:lang w:eastAsia="ru-RU"/>
        </w:rPr>
        <w:t xml:space="preserve"> folder in K2 Program Files </w:t>
      </w:r>
      <w:proofErr w:type="gramStart"/>
      <w:r w:rsidRPr="007B6218">
        <w:rPr>
          <w:rFonts w:ascii="Times New Roman" w:hAnsi="Times New Roman" w:cs="Times New Roman"/>
          <w:sz w:val="28"/>
          <w:szCs w:val="28"/>
          <w:lang w:eastAsia="ru-RU"/>
        </w:rPr>
        <w:t>folder</w:t>
      </w:r>
      <w:proofErr w:type="gramEnd"/>
      <w:r w:rsidRPr="007B6218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</w:p>
    <w:p w14:paraId="3EF11A96" w14:textId="23B51E59" w:rsidR="00537833" w:rsidRDefault="00537833" w:rsidP="001C68DF">
      <w:pPr>
        <w:pStyle w:val="a3"/>
        <w:spacing w:line="276" w:lineRule="auto"/>
        <w:ind w:left="426"/>
        <w:rPr>
          <w:rFonts w:ascii="Times New Roman" w:hAnsi="Times New Roman" w:cs="Times New Roman"/>
          <w:b/>
          <w:bCs/>
          <w:color w:val="4472C4" w:themeColor="accent5"/>
          <w:sz w:val="28"/>
          <w:szCs w:val="28"/>
          <w:lang w:eastAsia="ru-RU"/>
        </w:rPr>
      </w:pPr>
      <w:r w:rsidRPr="007B6218"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By</w:t>
      </w:r>
      <w:r w:rsidRPr="007B6218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proofErr w:type="gramStart"/>
      <w:r w:rsidRPr="007B6218">
        <w:rPr>
          <w:rFonts w:ascii="Times New Roman" w:hAnsi="Times New Roman" w:cs="Times New Roman"/>
          <w:sz w:val="28"/>
          <w:szCs w:val="28"/>
          <w:lang w:eastAsia="ru-RU"/>
        </w:rPr>
        <w:t>Default</w:t>
      </w:r>
      <w:proofErr w:type="gramEnd"/>
      <w:r w:rsidRPr="007B6218">
        <w:rPr>
          <w:rFonts w:ascii="Times New Roman" w:hAnsi="Times New Roman" w:cs="Times New Roman"/>
          <w:sz w:val="28"/>
          <w:szCs w:val="28"/>
          <w:lang w:eastAsia="ru-RU"/>
        </w:rPr>
        <w:t xml:space="preserve"> for K2 Five: </w:t>
      </w:r>
      <w:r w:rsidRPr="001C68DF">
        <w:rPr>
          <w:rFonts w:ascii="Times New Roman" w:hAnsi="Times New Roman" w:cs="Times New Roman"/>
          <w:b/>
          <w:bCs/>
          <w:color w:val="4472C4" w:themeColor="accent5"/>
          <w:sz w:val="28"/>
          <w:szCs w:val="28"/>
          <w:lang w:eastAsia="ru-RU"/>
        </w:rPr>
        <w:t>C:\Program Files\K2\</w:t>
      </w:r>
      <w:proofErr w:type="spellStart"/>
      <w:r w:rsidRPr="001C68DF">
        <w:rPr>
          <w:rFonts w:ascii="Times New Roman" w:hAnsi="Times New Roman" w:cs="Times New Roman"/>
          <w:b/>
          <w:bCs/>
          <w:color w:val="4472C4" w:themeColor="accent5"/>
          <w:sz w:val="28"/>
          <w:szCs w:val="28"/>
          <w:lang w:eastAsia="ru-RU"/>
        </w:rPr>
        <w:t>ServiceBroker</w:t>
      </w:r>
      <w:proofErr w:type="spellEnd"/>
      <w:r w:rsidRPr="001C68DF">
        <w:rPr>
          <w:rFonts w:ascii="Times New Roman" w:hAnsi="Times New Roman" w:cs="Times New Roman"/>
          <w:b/>
          <w:bCs/>
          <w:color w:val="4472C4" w:themeColor="accent5"/>
          <w:sz w:val="28"/>
          <w:szCs w:val="28"/>
          <w:lang w:eastAsia="ru-RU"/>
        </w:rPr>
        <w:t>\</w:t>
      </w:r>
    </w:p>
    <w:p w14:paraId="7659F0EE" w14:textId="65F76952" w:rsidR="001C68DF" w:rsidRDefault="001C68DF" w:rsidP="001C68DF">
      <w:pPr>
        <w:pStyle w:val="a3"/>
        <w:spacing w:line="276" w:lineRule="auto"/>
        <w:ind w:left="426"/>
        <w:rPr>
          <w:rFonts w:ascii="Times New Roman" w:hAnsi="Times New Roman" w:cs="Times New Roman"/>
          <w:i/>
          <w:iCs/>
          <w:color w:val="1F3864" w:themeColor="accent5" w:themeShade="80"/>
          <w:sz w:val="28"/>
          <w:szCs w:val="28"/>
          <w:highlight w:val="yellow"/>
          <w:lang w:eastAsia="ru-RU"/>
        </w:rPr>
      </w:pPr>
      <w:r>
        <w:rPr>
          <w:noProof/>
        </w:rPr>
        <w:drawing>
          <wp:inline distT="0" distB="0" distL="0" distR="0" wp14:anchorId="7E95BCF5" wp14:editId="65BB6FD4">
            <wp:extent cx="4911090" cy="1989486"/>
            <wp:effectExtent l="0" t="0" r="381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25415" cy="1995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CED23" w14:textId="77777777" w:rsidR="00592B9F" w:rsidRPr="00592B9F" w:rsidRDefault="00592B9F" w:rsidP="00592B9F">
      <w:pPr>
        <w:pStyle w:val="a3"/>
        <w:numPr>
          <w:ilvl w:val="0"/>
          <w:numId w:val="1"/>
        </w:numPr>
        <w:ind w:left="426"/>
        <w:rPr>
          <w:rFonts w:ascii="Times New Roman" w:hAnsi="Times New Roman" w:cs="Times New Roman"/>
          <w:sz w:val="28"/>
          <w:szCs w:val="28"/>
          <w:lang w:eastAsia="ru-RU"/>
        </w:rPr>
      </w:pPr>
      <w:r w:rsidRPr="00DC77B9"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Restart</w:t>
      </w:r>
      <w:r w:rsidRPr="00592B9F">
        <w:rPr>
          <w:rFonts w:ascii="Times New Roman" w:hAnsi="Times New Roman" w:cs="Times New Roman"/>
          <w:sz w:val="28"/>
          <w:szCs w:val="28"/>
          <w:lang w:eastAsia="ru-RU"/>
        </w:rPr>
        <w:t xml:space="preserve"> K2 Service</w:t>
      </w:r>
    </w:p>
    <w:p w14:paraId="7280D15F" w14:textId="375AD5A6" w:rsidR="001C68DF" w:rsidRPr="00216DF3" w:rsidRDefault="001C68DF" w:rsidP="00216DF3">
      <w:pPr>
        <w:pStyle w:val="a3"/>
        <w:numPr>
          <w:ilvl w:val="0"/>
          <w:numId w:val="1"/>
        </w:numPr>
        <w:spacing w:line="276" w:lineRule="auto"/>
        <w:ind w:left="426"/>
        <w:rPr>
          <w:rFonts w:ascii="Times New Roman" w:hAnsi="Times New Roman" w:cs="Times New Roman"/>
          <w:sz w:val="28"/>
          <w:szCs w:val="28"/>
          <w:lang w:eastAsia="ru-RU"/>
        </w:rPr>
      </w:pPr>
      <w:r w:rsidRPr="00216DF3">
        <w:rPr>
          <w:rFonts w:ascii="Times New Roman" w:hAnsi="Times New Roman" w:cs="Times New Roman"/>
          <w:sz w:val="28"/>
          <w:szCs w:val="28"/>
          <w:lang w:eastAsia="ru-RU"/>
        </w:rPr>
        <w:t xml:space="preserve">Use </w:t>
      </w:r>
      <w:proofErr w:type="spellStart"/>
      <w:r w:rsidRPr="00216DF3">
        <w:rPr>
          <w:rFonts w:ascii="Times New Roman" w:hAnsi="Times New Roman" w:cs="Times New Roman"/>
          <w:sz w:val="28"/>
          <w:szCs w:val="28"/>
          <w:lang w:eastAsia="ru-RU"/>
        </w:rPr>
        <w:t>SmartObject</w:t>
      </w:r>
      <w:proofErr w:type="spellEnd"/>
      <w:r w:rsidRPr="00216DF3">
        <w:rPr>
          <w:rFonts w:ascii="Times New Roman" w:hAnsi="Times New Roman" w:cs="Times New Roman"/>
          <w:sz w:val="28"/>
          <w:szCs w:val="28"/>
          <w:lang w:eastAsia="ru-RU"/>
        </w:rPr>
        <w:t xml:space="preserve"> Service Tester.exe or Integration-&gt;Service Type Menu in K2 Management to Register new Service Type. </w:t>
      </w:r>
    </w:p>
    <w:p w14:paraId="6AEE16B2" w14:textId="76EAA27D" w:rsidR="001C68DF" w:rsidRDefault="001C68DF" w:rsidP="00216DF3">
      <w:pPr>
        <w:pStyle w:val="a3"/>
        <w:spacing w:line="276" w:lineRule="auto"/>
        <w:ind w:left="426"/>
        <w:rPr>
          <w:rFonts w:ascii="Times New Roman" w:hAnsi="Times New Roman" w:cs="Times New Roman"/>
          <w:sz w:val="28"/>
          <w:szCs w:val="28"/>
          <w:lang w:eastAsia="ru-RU"/>
        </w:rPr>
      </w:pPr>
      <w:r w:rsidRPr="00216DF3"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Select</w:t>
      </w:r>
      <w:r w:rsidRPr="00216DF3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216DF3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Bytezoom.Ser</w:t>
      </w:r>
      <w:r w:rsidR="00862BD0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v</w:t>
      </w:r>
      <w:r w:rsidRPr="00216DF3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ices.BinaryFile.ServiceBrokers.ServiceBroker</w:t>
      </w:r>
      <w:proofErr w:type="spellEnd"/>
      <w:r w:rsidRPr="00216DF3">
        <w:rPr>
          <w:rFonts w:ascii="Times New Roman" w:hAnsi="Times New Roman" w:cs="Times New Roman"/>
          <w:sz w:val="28"/>
          <w:szCs w:val="28"/>
          <w:lang w:eastAsia="ru-RU"/>
        </w:rPr>
        <w:t xml:space="preserve"> in Services drop-down list, fill System Name, Display Name, Description and click Add</w:t>
      </w:r>
    </w:p>
    <w:p w14:paraId="5E7D0D37" w14:textId="2DE0F519" w:rsidR="00592B9F" w:rsidRPr="00216DF3" w:rsidRDefault="00592B9F" w:rsidP="00216DF3">
      <w:pPr>
        <w:pStyle w:val="a3"/>
        <w:spacing w:line="276" w:lineRule="auto"/>
        <w:ind w:left="426"/>
        <w:rPr>
          <w:rFonts w:ascii="Times New Roman" w:hAnsi="Times New Roman" w:cs="Times New Roman"/>
          <w:sz w:val="28"/>
          <w:szCs w:val="28"/>
          <w:lang w:eastAsia="ru-RU"/>
        </w:rPr>
      </w:pPr>
      <w:r>
        <w:rPr>
          <w:noProof/>
        </w:rPr>
        <w:drawing>
          <wp:inline distT="0" distB="0" distL="0" distR="0" wp14:anchorId="2A278445" wp14:editId="490A09C8">
            <wp:extent cx="5349704" cy="3116850"/>
            <wp:effectExtent l="0" t="0" r="3810" b="762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49704" cy="311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5B940" w14:textId="22687F70" w:rsidR="00592B9F" w:rsidRPr="00592B9F" w:rsidRDefault="00592B9F" w:rsidP="00592B9F">
      <w:pPr>
        <w:spacing w:after="0"/>
        <w:ind w:left="450"/>
        <w:rPr>
          <w:rFonts w:ascii="Times New Roman" w:hAnsi="Times New Roman" w:cs="Times New Roman"/>
          <w:i/>
          <w:iCs/>
          <w:sz w:val="28"/>
          <w:szCs w:val="28"/>
          <w:lang w:eastAsia="ru-RU"/>
        </w:rPr>
      </w:pPr>
      <w:r w:rsidRPr="00592B9F">
        <w:rPr>
          <w:rFonts w:ascii="Times New Roman" w:hAnsi="Times New Roman" w:cs="Times New Roman"/>
          <w:i/>
          <w:iCs/>
          <w:sz w:val="28"/>
          <w:szCs w:val="28"/>
          <w:lang w:eastAsia="ru-RU"/>
        </w:rPr>
        <w:t xml:space="preserve">Note: </w:t>
      </w:r>
      <w:r w:rsidRPr="00592B9F">
        <w:rPr>
          <w:rFonts w:ascii="Times New Roman" w:hAnsi="Times New Roman" w:cs="Times New Roman"/>
          <w:i/>
          <w:iCs/>
          <w:sz w:val="28"/>
          <w:szCs w:val="28"/>
          <w:lang w:eastAsia="ru-RU"/>
        </w:rPr>
        <w:tab/>
      </w:r>
      <w:r w:rsidRPr="00592B9F">
        <w:rPr>
          <w:rFonts w:ascii="Times New Roman" w:hAnsi="Times New Roman" w:cs="Times New Roman"/>
          <w:b/>
          <w:bCs/>
          <w:i/>
          <w:iCs/>
          <w:sz w:val="28"/>
          <w:szCs w:val="28"/>
          <w:lang w:eastAsia="ru-RU"/>
        </w:rPr>
        <w:t>Service:</w:t>
      </w:r>
      <w:r w:rsidRPr="00592B9F">
        <w:rPr>
          <w:rFonts w:ascii="Times New Roman" w:hAnsi="Times New Roman" w:cs="Times New Roman"/>
          <w:i/>
          <w:iCs/>
          <w:sz w:val="28"/>
          <w:szCs w:val="28"/>
          <w:lang w:eastAsia="ru-RU"/>
        </w:rPr>
        <w:t xml:space="preserve"> </w:t>
      </w:r>
      <w:proofErr w:type="spellStart"/>
      <w:proofErr w:type="gramStart"/>
      <w:r w:rsidRPr="00592B9F">
        <w:rPr>
          <w:rFonts w:ascii="Times New Roman" w:hAnsi="Times New Roman" w:cs="Times New Roman"/>
          <w:i/>
          <w:iCs/>
          <w:sz w:val="28"/>
          <w:szCs w:val="28"/>
          <w:lang w:eastAsia="ru-RU"/>
        </w:rPr>
        <w:t>Bytezoom.Ser</w:t>
      </w:r>
      <w:r w:rsidR="00862BD0">
        <w:rPr>
          <w:rFonts w:ascii="Times New Roman" w:hAnsi="Times New Roman" w:cs="Times New Roman"/>
          <w:i/>
          <w:iCs/>
          <w:sz w:val="28"/>
          <w:szCs w:val="28"/>
          <w:lang w:eastAsia="ru-RU"/>
        </w:rPr>
        <w:t>v</w:t>
      </w:r>
      <w:r w:rsidRPr="00592B9F">
        <w:rPr>
          <w:rFonts w:ascii="Times New Roman" w:hAnsi="Times New Roman" w:cs="Times New Roman"/>
          <w:i/>
          <w:iCs/>
          <w:sz w:val="28"/>
          <w:szCs w:val="28"/>
          <w:lang w:eastAsia="ru-RU"/>
        </w:rPr>
        <w:t>ices.BinaryFile.ServiceBroker</w:t>
      </w:r>
      <w:proofErr w:type="spellEnd"/>
      <w:proofErr w:type="gramEnd"/>
    </w:p>
    <w:p w14:paraId="0A20A186" w14:textId="1DEDA011" w:rsidR="00592B9F" w:rsidRDefault="00592B9F" w:rsidP="00592B9F">
      <w:pPr>
        <w:spacing w:after="0"/>
        <w:ind w:left="1170" w:firstLine="270"/>
        <w:rPr>
          <w:rFonts w:ascii="Times New Roman" w:hAnsi="Times New Roman" w:cs="Times New Roman"/>
          <w:i/>
          <w:iCs/>
          <w:sz w:val="28"/>
          <w:szCs w:val="28"/>
          <w:lang w:eastAsia="ru-RU"/>
        </w:rPr>
      </w:pPr>
      <w:r w:rsidRPr="00592B9F">
        <w:rPr>
          <w:rFonts w:ascii="Times New Roman" w:hAnsi="Times New Roman" w:cs="Times New Roman"/>
          <w:b/>
          <w:bCs/>
          <w:i/>
          <w:iCs/>
          <w:sz w:val="28"/>
          <w:szCs w:val="28"/>
          <w:lang w:eastAsia="ru-RU"/>
        </w:rPr>
        <w:t>Display Name:</w:t>
      </w:r>
      <w:r w:rsidRPr="00592B9F">
        <w:rPr>
          <w:rFonts w:ascii="Times New Roman" w:hAnsi="Times New Roman" w:cs="Times New Roman"/>
          <w:i/>
          <w:iCs/>
          <w:sz w:val="28"/>
          <w:szCs w:val="28"/>
          <w:lang w:eastAsia="ru-RU"/>
        </w:rPr>
        <w:t xml:space="preserve"> </w:t>
      </w:r>
      <w:proofErr w:type="spellStart"/>
      <w:proofErr w:type="gramStart"/>
      <w:r w:rsidRPr="00592B9F">
        <w:rPr>
          <w:rFonts w:ascii="Times New Roman" w:hAnsi="Times New Roman" w:cs="Times New Roman"/>
          <w:i/>
          <w:iCs/>
          <w:sz w:val="28"/>
          <w:szCs w:val="28"/>
          <w:lang w:eastAsia="ru-RU"/>
        </w:rPr>
        <w:t>Bytezoom.Ser</w:t>
      </w:r>
      <w:r w:rsidR="00862BD0">
        <w:rPr>
          <w:rFonts w:ascii="Times New Roman" w:hAnsi="Times New Roman" w:cs="Times New Roman"/>
          <w:i/>
          <w:iCs/>
          <w:sz w:val="28"/>
          <w:szCs w:val="28"/>
          <w:lang w:eastAsia="ru-RU"/>
        </w:rPr>
        <w:t>v</w:t>
      </w:r>
      <w:r w:rsidRPr="00592B9F">
        <w:rPr>
          <w:rFonts w:ascii="Times New Roman" w:hAnsi="Times New Roman" w:cs="Times New Roman"/>
          <w:i/>
          <w:iCs/>
          <w:sz w:val="28"/>
          <w:szCs w:val="28"/>
          <w:lang w:eastAsia="ru-RU"/>
        </w:rPr>
        <w:t>ices.BinaryFile.ServiceBroker</w:t>
      </w:r>
      <w:proofErr w:type="spellEnd"/>
      <w:proofErr w:type="gramEnd"/>
    </w:p>
    <w:p w14:paraId="0A466E38" w14:textId="7E61276F" w:rsidR="00F670ED" w:rsidRPr="00F670ED" w:rsidRDefault="00537833" w:rsidP="00F670ED">
      <w:pPr>
        <w:rPr>
          <w:rFonts w:ascii="Times New Roman" w:hAnsi="Times New Roman" w:cs="Times New Roman"/>
          <w:i/>
          <w:iCs/>
          <w:color w:val="1F3864" w:themeColor="accent5" w:themeShade="80"/>
          <w:sz w:val="28"/>
          <w:szCs w:val="28"/>
          <w:lang w:eastAsia="ru-RU"/>
        </w:rPr>
      </w:pPr>
      <w:r>
        <w:rPr>
          <w:rFonts w:ascii="Times New Roman" w:hAnsi="Times New Roman" w:cs="Times New Roman"/>
          <w:i/>
          <w:iCs/>
          <w:color w:val="1F3864" w:themeColor="accent5" w:themeShade="80"/>
          <w:sz w:val="28"/>
          <w:szCs w:val="28"/>
          <w:lang w:eastAsia="ru-RU"/>
        </w:rPr>
        <w:br w:type="page"/>
      </w:r>
    </w:p>
    <w:p w14:paraId="6F26F814" w14:textId="7032BF70" w:rsidR="00173B50" w:rsidRDefault="00F670ED" w:rsidP="00FF7223">
      <w:pPr>
        <w:pStyle w:val="1"/>
        <w:jc w:val="center"/>
        <w:rPr>
          <w:rFonts w:ascii="Times New Roman" w:eastAsia="Calibri" w:hAnsi="Times New Roman" w:cs="Times New Roman"/>
          <w:color w:val="1F4E79" w:themeColor="accent1" w:themeShade="80"/>
          <w:sz w:val="28"/>
          <w:szCs w:val="28"/>
        </w:rPr>
      </w:pPr>
      <w:bookmarkStart w:id="2" w:name="_Toc125528289"/>
      <w:r>
        <w:rPr>
          <w:rFonts w:ascii="Times New Roman" w:eastAsia="Calibri" w:hAnsi="Times New Roman" w:cs="Times New Roman"/>
          <w:color w:val="1F4E79" w:themeColor="accent1" w:themeShade="80"/>
          <w:sz w:val="28"/>
          <w:szCs w:val="28"/>
        </w:rPr>
        <w:lastRenderedPageBreak/>
        <w:t>Configure</w:t>
      </w:r>
      <w:bookmarkEnd w:id="2"/>
    </w:p>
    <w:p w14:paraId="109FCB21" w14:textId="083AD1C9" w:rsidR="00F670ED" w:rsidRPr="00DE6592" w:rsidRDefault="00F670ED" w:rsidP="00F670ED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Use </w:t>
      </w:r>
      <w:proofErr w:type="spellStart"/>
      <w:r w:rsidRPr="00DE6592">
        <w:rPr>
          <w:rFonts w:ascii="Times New Roman" w:hAnsi="Times New Roman" w:cs="Times New Roman"/>
          <w:sz w:val="28"/>
          <w:szCs w:val="28"/>
          <w:lang w:eastAsia="ru-RU"/>
        </w:rPr>
        <w:t>SmartObject</w:t>
      </w:r>
      <w:proofErr w:type="spellEnd"/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 Service Tester.exe or Integration-&gt; Service Instances to </w:t>
      </w:r>
      <w:r w:rsidRPr="00455861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Register New Service Instance</w:t>
      </w:r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 for Bytezoom </w:t>
      </w:r>
      <w:proofErr w:type="spellStart"/>
      <w:r w:rsidRPr="00DE6592">
        <w:rPr>
          <w:rFonts w:ascii="Times New Roman" w:hAnsi="Times New Roman" w:cs="Times New Roman"/>
          <w:sz w:val="28"/>
          <w:szCs w:val="28"/>
          <w:lang w:eastAsia="ru-RU"/>
        </w:rPr>
        <w:t>BinaryFile</w:t>
      </w:r>
      <w:proofErr w:type="spellEnd"/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DE6592">
        <w:rPr>
          <w:rFonts w:ascii="Times New Roman" w:hAnsi="Times New Roman" w:cs="Times New Roman"/>
          <w:sz w:val="28"/>
          <w:szCs w:val="28"/>
          <w:lang w:eastAsia="ru-RU"/>
        </w:rPr>
        <w:t>ServiceBroker</w:t>
      </w:r>
      <w:proofErr w:type="spellEnd"/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</w:p>
    <w:p w14:paraId="538EBE72" w14:textId="3D62AA84" w:rsidR="00F670ED" w:rsidRDefault="00F670ED" w:rsidP="00F670ED">
      <w:pPr>
        <w:pStyle w:val="a3"/>
        <w:ind w:left="360"/>
      </w:pPr>
      <w:r>
        <w:rPr>
          <w:noProof/>
        </w:rPr>
        <w:drawing>
          <wp:inline distT="0" distB="0" distL="0" distR="0" wp14:anchorId="0D345615" wp14:editId="2BD72C16">
            <wp:extent cx="5326842" cy="1280271"/>
            <wp:effectExtent l="0" t="0" r="762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26842" cy="1280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71762" w14:textId="77777777" w:rsidR="009E77B4" w:rsidRPr="00DE6592" w:rsidRDefault="009E77B4" w:rsidP="009E77B4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Fill </w:t>
      </w:r>
      <w:proofErr w:type="spellStart"/>
      <w:r w:rsidRPr="00455861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HTTPAuthorizationHeader</w:t>
      </w:r>
      <w:proofErr w:type="spellEnd"/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 and </w:t>
      </w:r>
      <w:proofErr w:type="spellStart"/>
      <w:r w:rsidRPr="00455861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HTTPAcceptHeader</w:t>
      </w:r>
      <w:proofErr w:type="spellEnd"/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 configuration properties and click Next.</w:t>
      </w:r>
    </w:p>
    <w:p w14:paraId="5729F4E6" w14:textId="77777777" w:rsidR="009E77B4" w:rsidRPr="00DE6592" w:rsidRDefault="009E77B4" w:rsidP="00DE6592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In the </w:t>
      </w:r>
      <w:r w:rsidRPr="00455861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Add Service Instance</w:t>
      </w:r>
      <w:r w:rsidRPr="00455861">
        <w:rPr>
          <w:rFonts w:ascii="Times New Roman" w:hAnsi="Times New Roman" w:cs="Times New Roman"/>
          <w:color w:val="4472C4" w:themeColor="accent5"/>
          <w:sz w:val="28"/>
          <w:szCs w:val="28"/>
          <w:lang w:eastAsia="ru-RU"/>
        </w:rPr>
        <w:t xml:space="preserve"> </w:t>
      </w:r>
      <w:r w:rsidRPr="00DE6592">
        <w:rPr>
          <w:rFonts w:ascii="Times New Roman" w:hAnsi="Times New Roman" w:cs="Times New Roman"/>
          <w:sz w:val="28"/>
          <w:szCs w:val="28"/>
          <w:lang w:eastAsia="ru-RU"/>
        </w:rPr>
        <w:t>dialog</w:t>
      </w:r>
    </w:p>
    <w:p w14:paraId="7FA51070" w14:textId="40225E61" w:rsidR="009E77B4" w:rsidRPr="00DE6592" w:rsidRDefault="009E77B4" w:rsidP="00DE6592">
      <w:pPr>
        <w:pStyle w:val="a3"/>
        <w:numPr>
          <w:ilvl w:val="0"/>
          <w:numId w:val="30"/>
        </w:numPr>
        <w:ind w:left="1134"/>
        <w:rPr>
          <w:rFonts w:ascii="Times New Roman" w:hAnsi="Times New Roman" w:cs="Times New Roman"/>
          <w:sz w:val="28"/>
          <w:szCs w:val="28"/>
          <w:lang w:eastAsia="ru-RU"/>
        </w:rPr>
      </w:pPr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Set System and Display Name, Description to: </w:t>
      </w:r>
      <w:proofErr w:type="spellStart"/>
      <w:proofErr w:type="gramStart"/>
      <w:r w:rsidRPr="00DE6592">
        <w:rPr>
          <w:rFonts w:ascii="Times New Roman" w:hAnsi="Times New Roman" w:cs="Times New Roman"/>
          <w:sz w:val="28"/>
          <w:szCs w:val="28"/>
          <w:lang w:eastAsia="ru-RU"/>
        </w:rPr>
        <w:t>Bytezoom.Ser</w:t>
      </w:r>
      <w:r w:rsidR="00862BD0">
        <w:rPr>
          <w:rFonts w:ascii="Times New Roman" w:hAnsi="Times New Roman" w:cs="Times New Roman"/>
          <w:sz w:val="28"/>
          <w:szCs w:val="28"/>
          <w:lang w:eastAsia="ru-RU"/>
        </w:rPr>
        <w:t>v</w:t>
      </w:r>
      <w:r w:rsidRPr="00DE6592">
        <w:rPr>
          <w:rFonts w:ascii="Times New Roman" w:hAnsi="Times New Roman" w:cs="Times New Roman"/>
          <w:sz w:val="28"/>
          <w:szCs w:val="28"/>
          <w:lang w:eastAsia="ru-RU"/>
        </w:rPr>
        <w:t>ice.BinaryFile</w:t>
      </w:r>
      <w:proofErr w:type="spellEnd"/>
      <w:proofErr w:type="gramEnd"/>
    </w:p>
    <w:p w14:paraId="58FBE7B7" w14:textId="3827F86D" w:rsidR="009E77B4" w:rsidRPr="00DE6592" w:rsidRDefault="009E77B4" w:rsidP="00DE6592">
      <w:pPr>
        <w:pStyle w:val="a3"/>
        <w:numPr>
          <w:ilvl w:val="0"/>
          <w:numId w:val="30"/>
        </w:numPr>
        <w:ind w:left="1134"/>
        <w:rPr>
          <w:rFonts w:ascii="Times New Roman" w:hAnsi="Times New Roman" w:cs="Times New Roman"/>
          <w:sz w:val="28"/>
          <w:szCs w:val="28"/>
          <w:lang w:eastAsia="ru-RU"/>
        </w:rPr>
      </w:pPr>
      <w:r w:rsidRPr="00DE6592">
        <w:rPr>
          <w:rFonts w:ascii="Times New Roman" w:hAnsi="Times New Roman" w:cs="Times New Roman"/>
          <w:sz w:val="28"/>
          <w:szCs w:val="28"/>
          <w:lang w:eastAsia="ru-RU"/>
        </w:rPr>
        <w:t>Click Add</w:t>
      </w:r>
    </w:p>
    <w:p w14:paraId="6B3CA495" w14:textId="77777777" w:rsidR="009E77B4" w:rsidRPr="00DE6592" w:rsidRDefault="009E77B4" w:rsidP="00DE6592">
      <w:pPr>
        <w:pStyle w:val="a3"/>
        <w:numPr>
          <w:ilvl w:val="0"/>
          <w:numId w:val="30"/>
        </w:numPr>
        <w:ind w:left="1134"/>
        <w:rPr>
          <w:rFonts w:ascii="Times New Roman" w:hAnsi="Times New Roman" w:cs="Times New Roman"/>
          <w:sz w:val="28"/>
          <w:szCs w:val="28"/>
          <w:lang w:eastAsia="ru-RU"/>
        </w:rPr>
      </w:pPr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Click OK on the Success </w:t>
      </w:r>
      <w:proofErr w:type="gramStart"/>
      <w:r w:rsidRPr="00DE6592">
        <w:rPr>
          <w:rFonts w:ascii="Times New Roman" w:hAnsi="Times New Roman" w:cs="Times New Roman"/>
          <w:sz w:val="28"/>
          <w:szCs w:val="28"/>
          <w:lang w:eastAsia="ru-RU"/>
        </w:rPr>
        <w:t>message</w:t>
      </w:r>
      <w:proofErr w:type="gramEnd"/>
    </w:p>
    <w:p w14:paraId="707247E2" w14:textId="77777777" w:rsidR="009E77B4" w:rsidRDefault="009E77B4" w:rsidP="009E77B4">
      <w:pPr>
        <w:pStyle w:val="a3"/>
        <w:keepNext/>
        <w:ind w:left="1080"/>
      </w:pPr>
    </w:p>
    <w:p w14:paraId="5FCFD915" w14:textId="404D3126" w:rsidR="00EB7E13" w:rsidRDefault="009E77B4" w:rsidP="009E77B4">
      <w:pPr>
        <w:pStyle w:val="a3"/>
        <w:ind w:left="360"/>
      </w:pPr>
      <w:r>
        <w:rPr>
          <w:noProof/>
        </w:rPr>
        <w:drawing>
          <wp:inline distT="0" distB="0" distL="0" distR="0" wp14:anchorId="74CC1206" wp14:editId="2EC83096">
            <wp:extent cx="4014572" cy="4351020"/>
            <wp:effectExtent l="0" t="0" r="5080" b="0"/>
            <wp:docPr id="33" name="Рисунок 3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Рисунок 3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19875" cy="4356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34995" w14:textId="77777777" w:rsidR="00EB7E13" w:rsidRDefault="00EB7E13">
      <w:r>
        <w:br w:type="page"/>
      </w:r>
    </w:p>
    <w:p w14:paraId="4334E794" w14:textId="60EEED99" w:rsidR="00010118" w:rsidRDefault="00EB7E13" w:rsidP="00010118">
      <w:pPr>
        <w:pStyle w:val="1"/>
        <w:jc w:val="center"/>
        <w:rPr>
          <w:rFonts w:ascii="Times New Roman" w:hAnsi="Times New Roman" w:cs="Times New Roman"/>
          <w:color w:val="1F4E79" w:themeColor="accent1" w:themeShade="80"/>
          <w:sz w:val="28"/>
          <w:szCs w:val="28"/>
          <w:lang w:eastAsia="ru-RU"/>
        </w:rPr>
      </w:pPr>
      <w:bookmarkStart w:id="3" w:name="_Toc125528290"/>
      <w:r>
        <w:rPr>
          <w:rFonts w:ascii="Times New Roman" w:hAnsi="Times New Roman" w:cs="Times New Roman"/>
          <w:color w:val="1F4E79" w:themeColor="accent1" w:themeShade="80"/>
          <w:sz w:val="28"/>
          <w:szCs w:val="28"/>
          <w:lang w:eastAsia="ru-RU"/>
        </w:rPr>
        <w:lastRenderedPageBreak/>
        <w:t xml:space="preserve">Create the </w:t>
      </w:r>
      <w:proofErr w:type="spellStart"/>
      <w:r>
        <w:rPr>
          <w:rFonts w:ascii="Times New Roman" w:hAnsi="Times New Roman" w:cs="Times New Roman"/>
          <w:color w:val="1F4E79" w:themeColor="accent1" w:themeShade="80"/>
          <w:sz w:val="28"/>
          <w:szCs w:val="28"/>
          <w:lang w:eastAsia="ru-RU"/>
        </w:rPr>
        <w:t>SmartObjects</w:t>
      </w:r>
      <w:bookmarkEnd w:id="3"/>
      <w:proofErr w:type="spellEnd"/>
    </w:p>
    <w:p w14:paraId="32102378" w14:textId="54CCD25E" w:rsidR="00EB7E13" w:rsidRPr="00DE6592" w:rsidRDefault="00EB7E13" w:rsidP="00EB7E13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455861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 xml:space="preserve">Create </w:t>
      </w:r>
      <w:proofErr w:type="spellStart"/>
      <w:r w:rsidRPr="00455861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SmartObject</w:t>
      </w:r>
      <w:proofErr w:type="spellEnd"/>
      <w:r w:rsidRPr="00455861">
        <w:rPr>
          <w:rFonts w:ascii="Times New Roman" w:hAnsi="Times New Roman" w:cs="Times New Roman"/>
          <w:color w:val="4472C4" w:themeColor="accent5"/>
          <w:sz w:val="28"/>
          <w:szCs w:val="28"/>
          <w:lang w:eastAsia="ru-RU"/>
        </w:rPr>
        <w:t xml:space="preserve"> </w:t>
      </w:r>
      <w:r w:rsidR="00631E1A" w:rsidRPr="00DE6592">
        <w:rPr>
          <w:rFonts w:ascii="Times New Roman" w:hAnsi="Times New Roman" w:cs="Times New Roman"/>
          <w:sz w:val="28"/>
          <w:szCs w:val="28"/>
          <w:lang w:eastAsia="ru-RU"/>
        </w:rPr>
        <w:t>for File Service Object.</w:t>
      </w:r>
    </w:p>
    <w:p w14:paraId="491DEEBB" w14:textId="4B15D33F" w:rsidR="00EB7E13" w:rsidRDefault="00C510F3" w:rsidP="00EB7E13">
      <w:pPr>
        <w:rPr>
          <w:lang w:eastAsia="ru-RU"/>
        </w:rPr>
      </w:pPr>
      <w:r>
        <w:rPr>
          <w:noProof/>
        </w:rPr>
        <w:drawing>
          <wp:inline distT="0" distB="0" distL="0" distR="0" wp14:anchorId="1F55F5A0" wp14:editId="3FBCB784">
            <wp:extent cx="5288738" cy="1295512"/>
            <wp:effectExtent l="0" t="0" r="7620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88738" cy="1295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67ECA" w14:textId="20ED907D" w:rsidR="00EB7E13" w:rsidRPr="00DE6592" w:rsidRDefault="008C0AD3" w:rsidP="00DE6592">
      <w:pPr>
        <w:rPr>
          <w:rFonts w:ascii="Times New Roman" w:hAnsi="Times New Roman" w:cs="Times New Roman"/>
          <w:sz w:val="28"/>
          <w:szCs w:val="28"/>
          <w:lang w:eastAsia="ru-RU"/>
        </w:rPr>
      </w:pPr>
      <w:r w:rsidRPr="00DE6592">
        <w:rPr>
          <w:rFonts w:ascii="Times New Roman" w:hAnsi="Times New Roman" w:cs="Times New Roman"/>
          <w:sz w:val="28"/>
          <w:szCs w:val="28"/>
          <w:lang w:eastAsia="ru-RU"/>
        </w:rPr>
        <w:t xml:space="preserve">Set Name, Select Category and click </w:t>
      </w:r>
      <w:r w:rsidRPr="00455861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 xml:space="preserve">Publish </w:t>
      </w:r>
      <w:proofErr w:type="spellStart"/>
      <w:r w:rsidRPr="00455861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SmartObject</w:t>
      </w:r>
      <w:proofErr w:type="spellEnd"/>
    </w:p>
    <w:p w14:paraId="2C84AA59" w14:textId="29781A74" w:rsidR="00EB7E13" w:rsidRDefault="008C0AD3" w:rsidP="00EB7E13">
      <w:pPr>
        <w:rPr>
          <w:lang w:eastAsia="ru-RU"/>
        </w:rPr>
      </w:pPr>
      <w:r>
        <w:rPr>
          <w:noProof/>
        </w:rPr>
        <w:drawing>
          <wp:inline distT="0" distB="0" distL="0" distR="0" wp14:anchorId="4D858882" wp14:editId="16D2CCE1">
            <wp:extent cx="6165114" cy="2888230"/>
            <wp:effectExtent l="0" t="0" r="7620" b="762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65114" cy="288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B9E8A" w14:textId="16A7039C" w:rsidR="00044184" w:rsidRPr="00631E1A" w:rsidRDefault="003F2C4C" w:rsidP="00E3534A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631E1A">
        <w:rPr>
          <w:rFonts w:ascii="Times New Roman" w:hAnsi="Times New Roman" w:cs="Times New Roman"/>
          <w:sz w:val="28"/>
          <w:szCs w:val="28"/>
          <w:lang w:eastAsia="ru-RU"/>
        </w:rPr>
        <w:t xml:space="preserve">Similarly, a </w:t>
      </w:r>
      <w:proofErr w:type="spellStart"/>
      <w:r w:rsidRPr="00631E1A">
        <w:rPr>
          <w:rFonts w:ascii="Times New Roman" w:hAnsi="Times New Roman" w:cs="Times New Roman"/>
          <w:sz w:val="28"/>
          <w:szCs w:val="28"/>
          <w:lang w:eastAsia="ru-RU"/>
        </w:rPr>
        <w:t>SmartObject</w:t>
      </w:r>
      <w:proofErr w:type="spellEnd"/>
      <w:r w:rsidRPr="00631E1A">
        <w:rPr>
          <w:rFonts w:ascii="Times New Roman" w:hAnsi="Times New Roman" w:cs="Times New Roman"/>
          <w:sz w:val="28"/>
          <w:szCs w:val="28"/>
          <w:lang w:eastAsia="ru-RU"/>
        </w:rPr>
        <w:t xml:space="preserve"> is </w:t>
      </w:r>
      <w:r w:rsidRPr="00455861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created</w:t>
      </w:r>
      <w:r w:rsidRPr="00631E1A">
        <w:rPr>
          <w:rFonts w:ascii="Times New Roman" w:hAnsi="Times New Roman" w:cs="Times New Roman"/>
          <w:sz w:val="28"/>
          <w:szCs w:val="28"/>
          <w:lang w:eastAsia="ru-RU"/>
        </w:rPr>
        <w:t xml:space="preserve"> to view license information</w:t>
      </w:r>
      <w:r w:rsidR="00044184" w:rsidRPr="00631E1A">
        <w:rPr>
          <w:rFonts w:ascii="Times New Roman" w:hAnsi="Times New Roman" w:cs="Times New Roman"/>
          <w:sz w:val="28"/>
          <w:szCs w:val="28"/>
          <w:lang w:eastAsia="ru-RU"/>
        </w:rPr>
        <w:t>.</w:t>
      </w:r>
    </w:p>
    <w:p w14:paraId="6D2136BC" w14:textId="18C6415E" w:rsidR="00126E8C" w:rsidRDefault="00126E8C" w:rsidP="00EB7E13">
      <w:pPr>
        <w:rPr>
          <w:lang w:val="ru-RU" w:eastAsia="ru-RU"/>
        </w:rPr>
      </w:pPr>
      <w:r>
        <w:rPr>
          <w:noProof/>
        </w:rPr>
        <w:drawing>
          <wp:inline distT="0" distB="0" distL="0" distR="0" wp14:anchorId="10942836" wp14:editId="1ED767B3">
            <wp:extent cx="5342083" cy="1501270"/>
            <wp:effectExtent l="0" t="0" r="0" b="3810"/>
            <wp:docPr id="56" name="Рисунок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42083" cy="15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67145" w14:textId="0FCDFCFA" w:rsidR="00126E8C" w:rsidRPr="00126E8C" w:rsidRDefault="00126E8C" w:rsidP="00EB7E13">
      <w:pPr>
        <w:rPr>
          <w:lang w:val="uk-UA" w:eastAsia="ru-RU"/>
        </w:rPr>
      </w:pPr>
    </w:p>
    <w:p w14:paraId="73A7E670" w14:textId="6E722E43" w:rsidR="00010118" w:rsidRPr="00044184" w:rsidRDefault="00010118" w:rsidP="00FF7223">
      <w:pPr>
        <w:shd w:val="clear" w:color="auto" w:fill="FFFFFF"/>
        <w:spacing w:before="100" w:beforeAutospacing="1" w:after="100" w:afterAutospacing="1" w:line="240" w:lineRule="auto"/>
        <w:textAlignment w:val="baseline"/>
        <w:rPr>
          <w:lang w:val="ru-RU"/>
        </w:rPr>
      </w:pPr>
      <w:r w:rsidRPr="00044184">
        <w:rPr>
          <w:lang w:val="ru-RU"/>
        </w:rPr>
        <w:br w:type="page"/>
      </w:r>
    </w:p>
    <w:p w14:paraId="30DB1B45" w14:textId="0C8A0BEF" w:rsidR="00EC5533" w:rsidRDefault="00044184" w:rsidP="007F35A3">
      <w:pPr>
        <w:pStyle w:val="1"/>
        <w:jc w:val="center"/>
        <w:rPr>
          <w:rFonts w:ascii="Times New Roman" w:hAnsi="Times New Roman" w:cs="Times New Roman"/>
          <w:color w:val="1F4E79" w:themeColor="accent1" w:themeShade="80"/>
          <w:sz w:val="28"/>
          <w:szCs w:val="28"/>
          <w:lang w:eastAsia="ru-RU"/>
        </w:rPr>
      </w:pPr>
      <w:bookmarkStart w:id="4" w:name="_Toc125528291"/>
      <w:r>
        <w:rPr>
          <w:rFonts w:ascii="Times New Roman" w:hAnsi="Times New Roman" w:cs="Times New Roman"/>
          <w:color w:val="1F4E79" w:themeColor="accent1" w:themeShade="80"/>
          <w:sz w:val="28"/>
          <w:szCs w:val="28"/>
          <w:lang w:eastAsia="ru-RU"/>
        </w:rPr>
        <w:lastRenderedPageBreak/>
        <w:t>Using</w:t>
      </w:r>
      <w:bookmarkEnd w:id="4"/>
    </w:p>
    <w:p w14:paraId="7997FA6C" w14:textId="1B6994A5" w:rsidR="00126E8C" w:rsidRPr="00E3534A" w:rsidRDefault="00126E8C" w:rsidP="00E3534A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E3534A">
        <w:rPr>
          <w:rFonts w:ascii="Times New Roman" w:hAnsi="Times New Roman" w:cs="Times New Roman"/>
          <w:sz w:val="28"/>
          <w:szCs w:val="28"/>
          <w:lang w:eastAsia="ru-RU"/>
        </w:rPr>
        <w:t xml:space="preserve">Use </w:t>
      </w:r>
      <w:proofErr w:type="spellStart"/>
      <w:r w:rsidRPr="00E3534A">
        <w:rPr>
          <w:rFonts w:ascii="Times New Roman" w:hAnsi="Times New Roman" w:cs="Times New Roman"/>
          <w:sz w:val="28"/>
          <w:szCs w:val="28"/>
          <w:lang w:eastAsia="ru-RU"/>
        </w:rPr>
        <w:t>SmartObject</w:t>
      </w:r>
      <w:proofErr w:type="spellEnd"/>
      <w:r w:rsidRPr="00E3534A">
        <w:rPr>
          <w:rFonts w:ascii="Times New Roman" w:hAnsi="Times New Roman" w:cs="Times New Roman"/>
          <w:sz w:val="28"/>
          <w:szCs w:val="28"/>
          <w:lang w:eastAsia="ru-RU"/>
        </w:rPr>
        <w:t xml:space="preserve"> Service Tester.exe to test created </w:t>
      </w:r>
      <w:proofErr w:type="spellStart"/>
      <w:r w:rsidRPr="00E3534A">
        <w:rPr>
          <w:rFonts w:ascii="Times New Roman" w:hAnsi="Times New Roman" w:cs="Times New Roman"/>
          <w:sz w:val="28"/>
          <w:szCs w:val="28"/>
          <w:lang w:eastAsia="ru-RU"/>
        </w:rPr>
        <w:t>SmartObject</w:t>
      </w:r>
      <w:proofErr w:type="spellEnd"/>
      <w:r w:rsidRPr="00E3534A">
        <w:rPr>
          <w:rFonts w:ascii="Times New Roman" w:hAnsi="Times New Roman" w:cs="Times New Roman"/>
          <w:sz w:val="28"/>
          <w:szCs w:val="28"/>
          <w:lang w:eastAsia="ru-RU"/>
        </w:rPr>
        <w:t xml:space="preserve"> or use the </w:t>
      </w:r>
      <w:proofErr w:type="spellStart"/>
      <w:r w:rsidRPr="00E3534A">
        <w:rPr>
          <w:rFonts w:ascii="Times New Roman" w:hAnsi="Times New Roman" w:cs="Times New Roman"/>
          <w:sz w:val="28"/>
          <w:szCs w:val="28"/>
          <w:lang w:eastAsia="ru-RU"/>
        </w:rPr>
        <w:t>SmartObject</w:t>
      </w:r>
      <w:proofErr w:type="spellEnd"/>
      <w:r w:rsidRPr="00E3534A">
        <w:rPr>
          <w:rFonts w:ascii="Times New Roman" w:hAnsi="Times New Roman" w:cs="Times New Roman"/>
          <w:sz w:val="28"/>
          <w:szCs w:val="28"/>
          <w:lang w:eastAsia="ru-RU"/>
        </w:rPr>
        <w:t xml:space="preserve"> with Workflows and </w:t>
      </w:r>
      <w:proofErr w:type="spellStart"/>
      <w:r w:rsidRPr="00E3534A">
        <w:rPr>
          <w:rFonts w:ascii="Times New Roman" w:hAnsi="Times New Roman" w:cs="Times New Roman"/>
          <w:sz w:val="28"/>
          <w:szCs w:val="28"/>
          <w:lang w:eastAsia="ru-RU"/>
        </w:rPr>
        <w:t>SmartForms</w:t>
      </w:r>
      <w:proofErr w:type="spellEnd"/>
      <w:r w:rsidRPr="00E3534A">
        <w:rPr>
          <w:rFonts w:ascii="Times New Roman" w:hAnsi="Times New Roman" w:cs="Times New Roman"/>
          <w:sz w:val="28"/>
          <w:szCs w:val="28"/>
          <w:lang w:eastAsia="ru-RU"/>
        </w:rPr>
        <w:t>.</w:t>
      </w:r>
    </w:p>
    <w:p w14:paraId="5A9411AD" w14:textId="1D35CAE2" w:rsidR="00126E8C" w:rsidRDefault="00126E8C" w:rsidP="00E3534A">
      <w:r>
        <w:rPr>
          <w:noProof/>
        </w:rPr>
        <w:drawing>
          <wp:inline distT="0" distB="0" distL="0" distR="0" wp14:anchorId="7A1D8D03" wp14:editId="07ECA9AB">
            <wp:extent cx="4359567" cy="1000354"/>
            <wp:effectExtent l="0" t="0" r="3175" b="9525"/>
            <wp:docPr id="73" name="Рисунок 7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Рисунок 7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72766" cy="1003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F02C9" w14:textId="1F62D8A5" w:rsidR="00126E8C" w:rsidRPr="00E3534A" w:rsidRDefault="00126E8C" w:rsidP="00E3534A">
      <w:pPr>
        <w:rPr>
          <w:rFonts w:ascii="Times New Roman" w:hAnsi="Times New Roman" w:cs="Times New Roman"/>
          <w:sz w:val="28"/>
          <w:szCs w:val="28"/>
          <w:lang w:eastAsia="ru-RU"/>
        </w:rPr>
      </w:pPr>
      <w:r w:rsidRPr="00E3534A">
        <w:rPr>
          <w:rFonts w:ascii="Times New Roman" w:hAnsi="Times New Roman" w:cs="Times New Roman"/>
          <w:sz w:val="28"/>
          <w:szCs w:val="28"/>
          <w:lang w:eastAsia="ru-RU"/>
        </w:rPr>
        <w:t xml:space="preserve">Fill Required Parameters of </w:t>
      </w:r>
      <w:proofErr w:type="spellStart"/>
      <w:r w:rsidRPr="00E3534A">
        <w:rPr>
          <w:rFonts w:ascii="Times New Roman" w:hAnsi="Times New Roman" w:cs="Times New Roman"/>
          <w:sz w:val="28"/>
          <w:szCs w:val="28"/>
          <w:lang w:eastAsia="ru-RU"/>
        </w:rPr>
        <w:t>GetFile</w:t>
      </w:r>
      <w:proofErr w:type="spellEnd"/>
      <w:r w:rsidRPr="00E3534A">
        <w:rPr>
          <w:rFonts w:ascii="Times New Roman" w:hAnsi="Times New Roman" w:cs="Times New Roman"/>
          <w:sz w:val="28"/>
          <w:szCs w:val="28"/>
          <w:lang w:eastAsia="ru-RU"/>
        </w:rPr>
        <w:t xml:space="preserve"> method: </w:t>
      </w:r>
      <w:r w:rsidRPr="00455861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URI</w:t>
      </w:r>
      <w:r w:rsidRPr="00E3534A">
        <w:rPr>
          <w:rFonts w:ascii="Times New Roman" w:hAnsi="Times New Roman" w:cs="Times New Roman"/>
          <w:sz w:val="28"/>
          <w:szCs w:val="28"/>
          <w:lang w:eastAsia="ru-RU"/>
        </w:rPr>
        <w:t xml:space="preserve"> and </w:t>
      </w:r>
      <w:proofErr w:type="spellStart"/>
      <w:r w:rsidRPr="00455861">
        <w:rPr>
          <w:rFonts w:ascii="Times New Roman" w:hAnsi="Times New Roman" w:cs="Times New Roman"/>
          <w:i/>
          <w:iCs/>
          <w:color w:val="4472C4" w:themeColor="accent5"/>
          <w:sz w:val="28"/>
          <w:szCs w:val="28"/>
          <w:lang w:eastAsia="ru-RU"/>
        </w:rPr>
        <w:t>FileName</w:t>
      </w:r>
      <w:proofErr w:type="spellEnd"/>
    </w:p>
    <w:p w14:paraId="009FF996" w14:textId="25107C37" w:rsidR="001E2105" w:rsidRDefault="001E2105" w:rsidP="00E3534A">
      <w:pPr>
        <w:pStyle w:val="a3"/>
        <w:ind w:left="0"/>
      </w:pPr>
      <w:r>
        <w:rPr>
          <w:noProof/>
        </w:rPr>
        <w:drawing>
          <wp:inline distT="0" distB="0" distL="0" distR="0" wp14:anchorId="047A14B0" wp14:editId="79079B40">
            <wp:extent cx="4618955" cy="1910626"/>
            <wp:effectExtent l="0" t="0" r="0" b="0"/>
            <wp:docPr id="81" name="Рисунок 8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Рисунок 8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41630" cy="1920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2AFB7" w14:textId="5110BC2A" w:rsidR="00126E8C" w:rsidRDefault="00126E8C" w:rsidP="00E3534A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eastAsia="ru-RU"/>
        </w:rPr>
      </w:pPr>
      <w:r w:rsidRPr="00B614B6"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Result</w:t>
      </w:r>
      <w:r w:rsidRPr="00E3534A">
        <w:rPr>
          <w:rFonts w:ascii="Times New Roman" w:hAnsi="Times New Roman" w:cs="Times New Roman"/>
          <w:sz w:val="28"/>
          <w:szCs w:val="28"/>
          <w:lang w:eastAsia="ru-RU"/>
        </w:rPr>
        <w:t xml:space="preserve"> of Executing will </w:t>
      </w:r>
      <w:proofErr w:type="gramStart"/>
      <w:r w:rsidRPr="00E3534A">
        <w:rPr>
          <w:rFonts w:ascii="Times New Roman" w:hAnsi="Times New Roman" w:cs="Times New Roman"/>
          <w:sz w:val="28"/>
          <w:szCs w:val="28"/>
          <w:lang w:eastAsia="ru-RU"/>
        </w:rPr>
        <w:t>contains</w:t>
      </w:r>
      <w:proofErr w:type="gramEnd"/>
      <w:r w:rsidRPr="00E3534A">
        <w:rPr>
          <w:rFonts w:ascii="Times New Roman" w:hAnsi="Times New Roman" w:cs="Times New Roman"/>
          <w:sz w:val="28"/>
          <w:szCs w:val="28"/>
          <w:lang w:eastAsia="ru-RU"/>
        </w:rPr>
        <w:t xml:space="preserve"> values of Input Properties and </w:t>
      </w:r>
      <w:proofErr w:type="spellStart"/>
      <w:r w:rsidRPr="00E3534A">
        <w:rPr>
          <w:rFonts w:ascii="Times New Roman" w:hAnsi="Times New Roman" w:cs="Times New Roman"/>
          <w:sz w:val="28"/>
          <w:szCs w:val="28"/>
          <w:lang w:eastAsia="ru-RU"/>
        </w:rPr>
        <w:t>XMLFileConten</w:t>
      </w:r>
      <w:r w:rsidR="006A66AC">
        <w:rPr>
          <w:rFonts w:ascii="Times New Roman" w:hAnsi="Times New Roman" w:cs="Times New Roman"/>
          <w:sz w:val="28"/>
          <w:szCs w:val="28"/>
          <w:lang w:eastAsia="ru-RU"/>
        </w:rPr>
        <w:t>t</w:t>
      </w:r>
      <w:proofErr w:type="spellEnd"/>
      <w:r w:rsidRPr="00E3534A">
        <w:rPr>
          <w:rFonts w:ascii="Times New Roman" w:hAnsi="Times New Roman" w:cs="Times New Roman"/>
          <w:sz w:val="28"/>
          <w:szCs w:val="28"/>
          <w:lang w:eastAsia="ru-RU"/>
        </w:rPr>
        <w:t xml:space="preserve"> with downloaded binary file converted to base64 code and wrapped in xml tegs used in K2 for Files </w:t>
      </w:r>
      <w:proofErr w:type="spellStart"/>
      <w:r w:rsidRPr="00E3534A">
        <w:rPr>
          <w:rFonts w:ascii="Times New Roman" w:hAnsi="Times New Roman" w:cs="Times New Roman"/>
          <w:sz w:val="28"/>
          <w:szCs w:val="28"/>
          <w:lang w:eastAsia="ru-RU"/>
        </w:rPr>
        <w:t>SOType</w:t>
      </w:r>
      <w:proofErr w:type="spellEnd"/>
      <w:r w:rsidRPr="00E3534A">
        <w:rPr>
          <w:rFonts w:ascii="Times New Roman" w:hAnsi="Times New Roman" w:cs="Times New Roman"/>
          <w:sz w:val="28"/>
          <w:szCs w:val="28"/>
          <w:lang w:eastAsia="ru-RU"/>
        </w:rPr>
        <w:t>.</w:t>
      </w:r>
    </w:p>
    <w:p w14:paraId="449097E5" w14:textId="77777777" w:rsidR="00E3534A" w:rsidRPr="00E3534A" w:rsidRDefault="00E3534A" w:rsidP="00E3534A">
      <w:pPr>
        <w:pStyle w:val="a3"/>
        <w:ind w:left="360"/>
        <w:rPr>
          <w:rFonts w:ascii="Times New Roman" w:hAnsi="Times New Roman" w:cs="Times New Roman"/>
          <w:sz w:val="28"/>
          <w:szCs w:val="28"/>
          <w:lang w:eastAsia="ru-RU"/>
        </w:rPr>
      </w:pPr>
    </w:p>
    <w:p w14:paraId="3082E03F" w14:textId="77777777" w:rsidR="00DE6592" w:rsidRDefault="008D2F25" w:rsidP="00DE6592">
      <w:pPr>
        <w:pStyle w:val="a3"/>
        <w:ind w:left="1080"/>
        <w:rPr>
          <w:rFonts w:ascii="Times New Roman" w:hAnsi="Times New Roman" w:cs="Times New Roman"/>
          <w:color w:val="1F4E79" w:themeColor="accent1" w:themeShade="80"/>
          <w:sz w:val="28"/>
          <w:szCs w:val="28"/>
          <w:lang w:eastAsia="ru-RU"/>
        </w:rPr>
      </w:pPr>
      <w:r>
        <w:rPr>
          <w:noProof/>
        </w:rPr>
        <w:drawing>
          <wp:inline distT="0" distB="0" distL="0" distR="0" wp14:anchorId="4F936B06" wp14:editId="2E78E62D">
            <wp:extent cx="3716212" cy="3690040"/>
            <wp:effectExtent l="0" t="0" r="0" b="5715"/>
            <wp:docPr id="85" name="Рисунок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51281" cy="3724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D6250" w14:textId="018B7D8B" w:rsidR="00126E8C" w:rsidRPr="00251803" w:rsidRDefault="00F83148" w:rsidP="00DE6592">
      <w:pPr>
        <w:pStyle w:val="a3"/>
        <w:ind w:left="1080"/>
        <w:jc w:val="center"/>
        <w:outlineLvl w:val="0"/>
        <w:rPr>
          <w:rFonts w:ascii="Times New Roman" w:eastAsiaTheme="minorEastAsia" w:hAnsi="Times New Roman" w:cs="Times New Roman"/>
          <w:b/>
          <w:color w:val="4472C4" w:themeColor="accent5"/>
          <w:spacing w:val="15"/>
          <w:sz w:val="44"/>
          <w:szCs w:val="44"/>
        </w:rPr>
      </w:pPr>
      <w:r w:rsidRPr="00AE3A34">
        <w:rPr>
          <w:rFonts w:ascii="Times New Roman" w:hAnsi="Times New Roman" w:cs="Times New Roman"/>
          <w:color w:val="1F4E79" w:themeColor="accent1" w:themeShade="80"/>
          <w:sz w:val="28"/>
          <w:szCs w:val="28"/>
          <w:lang w:eastAsia="ru-RU"/>
        </w:rPr>
        <w:br w:type="page"/>
      </w:r>
      <w:bookmarkStart w:id="5" w:name="Licensing"/>
      <w:bookmarkStart w:id="6" w:name="_Toc125528292"/>
      <w:r w:rsidR="00063006" w:rsidRPr="00DE6592">
        <w:rPr>
          <w:rFonts w:ascii="Times New Roman" w:eastAsiaTheme="majorEastAsia" w:hAnsi="Times New Roman" w:cs="Times New Roman"/>
          <w:b/>
          <w:color w:val="1F4E79" w:themeColor="accent1" w:themeShade="80"/>
          <w:sz w:val="28"/>
          <w:szCs w:val="28"/>
          <w:lang w:eastAsia="ru-RU"/>
        </w:rPr>
        <w:lastRenderedPageBreak/>
        <w:t xml:space="preserve">Licensing </w:t>
      </w:r>
      <w:r w:rsidR="00126E8C" w:rsidRPr="00DE6592">
        <w:rPr>
          <w:rFonts w:ascii="Times New Roman" w:eastAsiaTheme="majorEastAsia" w:hAnsi="Times New Roman" w:cs="Times New Roman"/>
          <w:b/>
          <w:color w:val="1F4E79" w:themeColor="accent1" w:themeShade="80"/>
          <w:sz w:val="28"/>
          <w:szCs w:val="28"/>
          <w:lang w:eastAsia="ru-RU"/>
        </w:rPr>
        <w:t xml:space="preserve">Service Broker </w:t>
      </w:r>
      <w:proofErr w:type="spellStart"/>
      <w:proofErr w:type="gramStart"/>
      <w:r w:rsidR="00126E8C" w:rsidRPr="00DE6592">
        <w:rPr>
          <w:rFonts w:ascii="Times New Roman" w:eastAsiaTheme="majorEastAsia" w:hAnsi="Times New Roman" w:cs="Times New Roman"/>
          <w:b/>
          <w:color w:val="1F4E79" w:themeColor="accent1" w:themeShade="80"/>
          <w:sz w:val="28"/>
          <w:szCs w:val="28"/>
          <w:lang w:eastAsia="ru-RU"/>
        </w:rPr>
        <w:t>Bytezoom.Ser</w:t>
      </w:r>
      <w:r w:rsidR="00862BD0">
        <w:rPr>
          <w:rFonts w:ascii="Times New Roman" w:eastAsiaTheme="majorEastAsia" w:hAnsi="Times New Roman" w:cs="Times New Roman"/>
          <w:b/>
          <w:color w:val="1F4E79" w:themeColor="accent1" w:themeShade="80"/>
          <w:sz w:val="28"/>
          <w:szCs w:val="28"/>
          <w:lang w:eastAsia="ru-RU"/>
        </w:rPr>
        <w:t>v</w:t>
      </w:r>
      <w:r w:rsidR="00126E8C" w:rsidRPr="00DE6592">
        <w:rPr>
          <w:rFonts w:ascii="Times New Roman" w:eastAsiaTheme="majorEastAsia" w:hAnsi="Times New Roman" w:cs="Times New Roman"/>
          <w:b/>
          <w:color w:val="1F4E79" w:themeColor="accent1" w:themeShade="80"/>
          <w:sz w:val="28"/>
          <w:szCs w:val="28"/>
          <w:lang w:eastAsia="ru-RU"/>
        </w:rPr>
        <w:t>ices.BinaryFile</w:t>
      </w:r>
      <w:bookmarkEnd w:id="6"/>
      <w:proofErr w:type="spellEnd"/>
      <w:proofErr w:type="gramEnd"/>
    </w:p>
    <w:bookmarkEnd w:id="5"/>
    <w:p w14:paraId="61E0BC10" w14:textId="60515150" w:rsidR="00063006" w:rsidRPr="009F1C2B" w:rsidRDefault="00126E8C" w:rsidP="00B614B6">
      <w:pPr>
        <w:rPr>
          <w:rFonts w:ascii="Times New Roman" w:hAnsi="Times New Roman" w:cs="Times New Roman"/>
          <w:bCs/>
          <w:sz w:val="28"/>
          <w:szCs w:val="28"/>
          <w:lang w:eastAsia="ru-RU"/>
        </w:rPr>
      </w:pPr>
      <w:r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Service Broker </w:t>
      </w:r>
      <w:proofErr w:type="spellStart"/>
      <w:proofErr w:type="gramStart"/>
      <w:r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>Bytezoom.Ser</w:t>
      </w:r>
      <w:r w:rsidR="006A66AC">
        <w:rPr>
          <w:rFonts w:ascii="Times New Roman" w:hAnsi="Times New Roman" w:cs="Times New Roman"/>
          <w:bCs/>
          <w:sz w:val="28"/>
          <w:szCs w:val="28"/>
          <w:lang w:eastAsia="ru-RU"/>
        </w:rPr>
        <w:t>v</w:t>
      </w:r>
      <w:r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>ices.BinaryFile</w:t>
      </w:r>
      <w:proofErr w:type="spellEnd"/>
      <w:proofErr w:type="gramEnd"/>
      <w:r w:rsidR="00063006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 includes a free </w:t>
      </w:r>
      <w:r w:rsidR="00CB6556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>30-day</w:t>
      </w:r>
      <w:r w:rsidR="00063006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 trial license. </w:t>
      </w:r>
      <w:r w:rsidR="001F3975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You </w:t>
      </w:r>
      <w:r w:rsidR="00167937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>must</w:t>
      </w:r>
      <w:r w:rsidR="001F3975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 purchase a permanent license to continue using </w:t>
      </w:r>
      <w:r w:rsidR="004E0447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Service Broker </w:t>
      </w:r>
      <w:proofErr w:type="spellStart"/>
      <w:proofErr w:type="gramStart"/>
      <w:r w:rsidR="004E0447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>Bytezoom.Ser</w:t>
      </w:r>
      <w:r w:rsidR="006A66AC">
        <w:rPr>
          <w:rFonts w:ascii="Times New Roman" w:hAnsi="Times New Roman" w:cs="Times New Roman"/>
          <w:bCs/>
          <w:sz w:val="28"/>
          <w:szCs w:val="28"/>
          <w:lang w:eastAsia="ru-RU"/>
        </w:rPr>
        <w:t>v</w:t>
      </w:r>
      <w:r w:rsidR="004E0447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>ices.BinaryFile</w:t>
      </w:r>
      <w:proofErr w:type="spellEnd"/>
      <w:proofErr w:type="gramEnd"/>
      <w:r w:rsidR="001F3975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 beyond the initial 30 days</w:t>
      </w:r>
      <w:r w:rsidR="00063006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. </w:t>
      </w:r>
    </w:p>
    <w:p w14:paraId="30996BE9" w14:textId="4671F67F" w:rsidR="00C31273" w:rsidRPr="009F1C2B" w:rsidRDefault="00C31273" w:rsidP="00FF7223">
      <w:pPr>
        <w:spacing w:line="276" w:lineRule="auto"/>
        <w:jc w:val="both"/>
        <w:rPr>
          <w:rFonts w:ascii="Times New Roman" w:hAnsi="Times New Roman" w:cs="Times New Roman"/>
          <w:bCs/>
          <w:sz w:val="28"/>
          <w:szCs w:val="28"/>
          <w:lang w:eastAsia="ru-RU"/>
        </w:rPr>
      </w:pPr>
      <w:r w:rsidRPr="009F1C2B">
        <w:rPr>
          <w:rFonts w:ascii="Times New Roman" w:hAnsi="Times New Roman" w:cs="Times New Roman"/>
          <w:bCs/>
          <w:sz w:val="28"/>
          <w:szCs w:val="28"/>
          <w:lang w:eastAsia="ru-RU"/>
        </w:rPr>
        <w:t>After purchasing a license</w:t>
      </w:r>
    </w:p>
    <w:p w14:paraId="417BA41D" w14:textId="2AA9494C" w:rsidR="004E0447" w:rsidRDefault="004E0447" w:rsidP="004E0447">
      <w:pPr>
        <w:pStyle w:val="a3"/>
        <w:numPr>
          <w:ilvl w:val="0"/>
          <w:numId w:val="1"/>
        </w:numPr>
        <w:rPr>
          <w:rFonts w:ascii="Times New Roman" w:hAnsi="Times New Roman" w:cs="Times New Roman"/>
          <w:bCs/>
          <w:sz w:val="28"/>
          <w:szCs w:val="28"/>
          <w:lang w:eastAsia="ru-RU"/>
        </w:rPr>
      </w:pPr>
      <w:r w:rsidRPr="009F1C2B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Run </w:t>
      </w:r>
      <w:r w:rsidR="009F1C2B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Service Broker </w:t>
      </w:r>
      <w:proofErr w:type="spellStart"/>
      <w:proofErr w:type="gramStart"/>
      <w:r w:rsidR="009F1C2B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>Bytezoom.Ser</w:t>
      </w:r>
      <w:r w:rsidR="006A66AC">
        <w:rPr>
          <w:rFonts w:ascii="Times New Roman" w:hAnsi="Times New Roman" w:cs="Times New Roman"/>
          <w:bCs/>
          <w:sz w:val="28"/>
          <w:szCs w:val="28"/>
          <w:lang w:eastAsia="ru-RU"/>
        </w:rPr>
        <w:t>v</w:t>
      </w:r>
      <w:r w:rsidR="009F1C2B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>ices.BinaryFile</w:t>
      </w:r>
      <w:proofErr w:type="spellEnd"/>
      <w:proofErr w:type="gramEnd"/>
      <w:r w:rsidR="009F1C2B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 </w:t>
      </w:r>
      <w:r w:rsidRPr="009F1C2B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in </w:t>
      </w:r>
      <w:proofErr w:type="spellStart"/>
      <w:r w:rsidRPr="009F1C2B">
        <w:rPr>
          <w:rFonts w:ascii="Times New Roman" w:hAnsi="Times New Roman" w:cs="Times New Roman"/>
          <w:bCs/>
          <w:sz w:val="28"/>
          <w:szCs w:val="28"/>
          <w:lang w:eastAsia="ru-RU"/>
        </w:rPr>
        <w:t>SmartObject</w:t>
      </w:r>
      <w:proofErr w:type="spellEnd"/>
      <w:r w:rsidRPr="009F1C2B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 Service tester </w:t>
      </w:r>
    </w:p>
    <w:p w14:paraId="741BCE25" w14:textId="77777777" w:rsidR="00F10667" w:rsidRPr="009F1C2B" w:rsidRDefault="00F10667" w:rsidP="00F10667">
      <w:pPr>
        <w:pStyle w:val="a3"/>
        <w:ind w:left="360"/>
        <w:rPr>
          <w:rFonts w:ascii="Times New Roman" w:hAnsi="Times New Roman" w:cs="Times New Roman"/>
          <w:bCs/>
          <w:sz w:val="28"/>
          <w:szCs w:val="28"/>
          <w:lang w:eastAsia="ru-RU"/>
        </w:rPr>
      </w:pPr>
    </w:p>
    <w:p w14:paraId="60375B78" w14:textId="46BCF657" w:rsidR="009F1C2B" w:rsidRDefault="009F1C2B" w:rsidP="009F1C2B">
      <w:pPr>
        <w:pStyle w:val="a3"/>
        <w:ind w:left="360"/>
        <w:rPr>
          <w:rFonts w:ascii="Times New Roman" w:hAnsi="Times New Roman" w:cs="Times New Roman"/>
          <w:bCs/>
          <w:sz w:val="28"/>
          <w:szCs w:val="28"/>
          <w:lang w:eastAsia="ru-RU"/>
        </w:rPr>
      </w:pPr>
      <w:r>
        <w:rPr>
          <w:noProof/>
        </w:rPr>
        <w:drawing>
          <wp:inline distT="0" distB="0" distL="0" distR="0" wp14:anchorId="66460441" wp14:editId="4CEA152F">
            <wp:extent cx="5142018" cy="1265274"/>
            <wp:effectExtent l="0" t="0" r="1905" b="0"/>
            <wp:docPr id="83" name="Рисунок 8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Рисунок 8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74649" cy="1273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B0A1F" w14:textId="69C06490" w:rsidR="009F1C2B" w:rsidRDefault="004E0447" w:rsidP="004E0447">
      <w:pPr>
        <w:pStyle w:val="a3"/>
        <w:numPr>
          <w:ilvl w:val="0"/>
          <w:numId w:val="1"/>
        </w:numPr>
        <w:rPr>
          <w:rFonts w:ascii="Times New Roman" w:hAnsi="Times New Roman" w:cs="Times New Roman"/>
          <w:bCs/>
          <w:sz w:val="28"/>
          <w:szCs w:val="28"/>
          <w:lang w:eastAsia="ru-RU"/>
        </w:rPr>
      </w:pPr>
      <w:r w:rsidRPr="009F1C2B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Send the Hardware ID by email to </w:t>
      </w:r>
      <w:hyperlink r:id="rId26" w:history="1">
        <w:r w:rsidRPr="00F10667">
          <w:rPr>
            <w:rFonts w:ascii="Times New Roman" w:hAnsi="Times New Roman" w:cs="Times New Roman"/>
            <w:bCs/>
            <w:color w:val="2F5496" w:themeColor="accent5" w:themeShade="BF"/>
            <w:sz w:val="28"/>
            <w:szCs w:val="28"/>
            <w:lang w:eastAsia="ru-RU"/>
          </w:rPr>
          <w:t>info@bytezoom.com</w:t>
        </w:r>
      </w:hyperlink>
      <w:r w:rsidRPr="009F1C2B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. </w:t>
      </w:r>
    </w:p>
    <w:p w14:paraId="14DEE3B9" w14:textId="77777777" w:rsidR="00F10667" w:rsidRDefault="00F10667" w:rsidP="00F10667">
      <w:pPr>
        <w:pStyle w:val="a3"/>
        <w:ind w:left="360"/>
        <w:rPr>
          <w:rFonts w:ascii="Times New Roman" w:hAnsi="Times New Roman" w:cs="Times New Roman"/>
          <w:bCs/>
          <w:sz w:val="28"/>
          <w:szCs w:val="28"/>
          <w:lang w:eastAsia="ru-RU"/>
        </w:rPr>
      </w:pPr>
    </w:p>
    <w:p w14:paraId="0C331F72" w14:textId="542B7381" w:rsidR="004E0447" w:rsidRPr="009F1C2B" w:rsidRDefault="009F1C2B" w:rsidP="009F1C2B">
      <w:pPr>
        <w:pStyle w:val="a3"/>
        <w:ind w:left="360"/>
        <w:rPr>
          <w:rFonts w:ascii="Times New Roman" w:hAnsi="Times New Roman" w:cs="Times New Roman"/>
          <w:bCs/>
          <w:sz w:val="28"/>
          <w:szCs w:val="28"/>
          <w:lang w:eastAsia="ru-RU"/>
        </w:rPr>
      </w:pPr>
      <w:r>
        <w:rPr>
          <w:noProof/>
        </w:rPr>
        <w:drawing>
          <wp:inline distT="0" distB="0" distL="0" distR="0" wp14:anchorId="0196D6A7" wp14:editId="273AB699">
            <wp:extent cx="4040372" cy="4011999"/>
            <wp:effectExtent l="0" t="0" r="0" b="7620"/>
            <wp:docPr id="84" name="Рисунок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60482" cy="4031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A1BA1" w14:textId="15C41C39" w:rsidR="004E0447" w:rsidRPr="00DC77B9" w:rsidRDefault="004E0447" w:rsidP="004E0447">
      <w:pPr>
        <w:pStyle w:val="a3"/>
        <w:numPr>
          <w:ilvl w:val="0"/>
          <w:numId w:val="1"/>
        </w:numPr>
        <w:rPr>
          <w:rFonts w:ascii="Times New Roman" w:hAnsi="Times New Roman" w:cs="Times New Roman"/>
          <w:bCs/>
          <w:sz w:val="28"/>
          <w:szCs w:val="28"/>
          <w:lang w:eastAsia="ru-RU"/>
        </w:rPr>
      </w:pPr>
      <w:r w:rsidRPr="009F1C2B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Receive </w:t>
      </w:r>
      <w:proofErr w:type="gramStart"/>
      <w:r w:rsidRPr="009F1C2B">
        <w:rPr>
          <w:rFonts w:ascii="Times New Roman" w:hAnsi="Times New Roman" w:cs="Times New Roman"/>
          <w:bCs/>
          <w:sz w:val="28"/>
          <w:szCs w:val="28"/>
          <w:lang w:eastAsia="ru-RU"/>
        </w:rPr>
        <w:t>an</w:t>
      </w:r>
      <w:proofErr w:type="gramEnd"/>
      <w:r w:rsidRPr="009F1C2B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 </w:t>
      </w:r>
      <w:r w:rsidR="009F1C2B" w:rsidRPr="00126E8C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Service Broker </w:t>
      </w:r>
      <w:proofErr w:type="spellStart"/>
      <w:r w:rsidR="00DC77B9" w:rsidRPr="00DC77B9">
        <w:rPr>
          <w:rFonts w:ascii="Times New Roman" w:hAnsi="Times New Roman" w:cs="Times New Roman"/>
          <w:bCs/>
          <w:sz w:val="28"/>
          <w:szCs w:val="28"/>
          <w:lang w:eastAsia="ru-RU"/>
        </w:rPr>
        <w:t>BinaryFile.bzlic</w:t>
      </w:r>
      <w:proofErr w:type="spellEnd"/>
      <w:r w:rsidRPr="00DC77B9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 license file by email. </w:t>
      </w:r>
    </w:p>
    <w:p w14:paraId="6B838134" w14:textId="1BC2822C" w:rsidR="007F35A3" w:rsidRPr="00F10667" w:rsidRDefault="004E0447" w:rsidP="00F40CE2">
      <w:pPr>
        <w:pStyle w:val="a3"/>
        <w:numPr>
          <w:ilvl w:val="0"/>
          <w:numId w:val="1"/>
        </w:numPr>
        <w:spacing w:line="276" w:lineRule="auto"/>
        <w:jc w:val="both"/>
        <w:rPr>
          <w:rFonts w:ascii="Times New Roman" w:eastAsiaTheme="majorEastAsia" w:hAnsi="Times New Roman" w:cs="Times New Roman"/>
          <w:b/>
          <w:color w:val="1F4E79" w:themeColor="accent1" w:themeShade="80"/>
          <w:sz w:val="28"/>
          <w:szCs w:val="28"/>
          <w:lang w:eastAsia="ru-RU"/>
        </w:rPr>
      </w:pPr>
      <w:r w:rsidRPr="00DC77B9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Copy </w:t>
      </w:r>
      <w:r w:rsidR="009F1C2B" w:rsidRPr="00DC77B9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Service Broker </w:t>
      </w:r>
      <w:proofErr w:type="spellStart"/>
      <w:r w:rsidR="00DC77B9" w:rsidRPr="00DC77B9">
        <w:rPr>
          <w:rFonts w:ascii="Times New Roman" w:hAnsi="Times New Roman" w:cs="Times New Roman"/>
          <w:bCs/>
          <w:sz w:val="28"/>
          <w:szCs w:val="28"/>
          <w:lang w:eastAsia="ru-RU"/>
        </w:rPr>
        <w:t>BinaryFile.bzlic</w:t>
      </w:r>
      <w:proofErr w:type="spellEnd"/>
      <w:r w:rsidRPr="00DC77B9">
        <w:rPr>
          <w:rFonts w:ascii="Times New Roman" w:hAnsi="Times New Roman" w:cs="Times New Roman"/>
          <w:bCs/>
          <w:sz w:val="28"/>
          <w:szCs w:val="28"/>
          <w:lang w:eastAsia="ru-RU"/>
        </w:rPr>
        <w:t xml:space="preserve"> f</w:t>
      </w:r>
      <w:r w:rsidRPr="00F10667">
        <w:rPr>
          <w:rFonts w:ascii="Times New Roman" w:hAnsi="Times New Roman" w:cs="Times New Roman"/>
          <w:bCs/>
          <w:sz w:val="28"/>
          <w:szCs w:val="28"/>
          <w:lang w:eastAsia="ru-RU"/>
        </w:rPr>
        <w:t>ile to K2 Service Broker folder and Restart K2 Service</w:t>
      </w:r>
      <w:r w:rsidR="007F35A3" w:rsidRPr="00F10667">
        <w:rPr>
          <w:rFonts w:ascii="Times New Roman" w:eastAsiaTheme="majorEastAsia" w:hAnsi="Times New Roman" w:cs="Times New Roman"/>
          <w:b/>
          <w:color w:val="1F4E79" w:themeColor="accent1" w:themeShade="80"/>
          <w:sz w:val="28"/>
          <w:szCs w:val="28"/>
          <w:lang w:eastAsia="ru-RU"/>
        </w:rPr>
        <w:br w:type="page"/>
      </w:r>
    </w:p>
    <w:p w14:paraId="6EC35FFF" w14:textId="1FC534B3" w:rsidR="007F35A3" w:rsidRDefault="007F35A3" w:rsidP="00092A02">
      <w:pPr>
        <w:pStyle w:val="1"/>
        <w:jc w:val="center"/>
        <w:rPr>
          <w:rFonts w:ascii="Times New Roman" w:hAnsi="Times New Roman" w:cs="Times New Roman"/>
          <w:b w:val="0"/>
          <w:color w:val="1F4E79" w:themeColor="accent1" w:themeShade="80"/>
          <w:sz w:val="28"/>
          <w:szCs w:val="28"/>
          <w:lang w:eastAsia="ru-RU"/>
        </w:rPr>
      </w:pPr>
      <w:bookmarkStart w:id="7" w:name="_Toc125528293"/>
      <w:r w:rsidRPr="007F35A3">
        <w:rPr>
          <w:rFonts w:ascii="Times New Roman" w:hAnsi="Times New Roman" w:cs="Times New Roman"/>
          <w:color w:val="1F4E79" w:themeColor="accent1" w:themeShade="80"/>
          <w:sz w:val="28"/>
          <w:szCs w:val="28"/>
          <w:lang w:eastAsia="ru-RU"/>
        </w:rPr>
        <w:lastRenderedPageBreak/>
        <w:t>Contact details</w:t>
      </w:r>
      <w:bookmarkEnd w:id="7"/>
    </w:p>
    <w:p w14:paraId="5239A8B6" w14:textId="77777777" w:rsidR="007F35A3" w:rsidRPr="00774275" w:rsidRDefault="007F35A3" w:rsidP="007F35A3">
      <w:pPr>
        <w:spacing w:after="0"/>
        <w:rPr>
          <w:rFonts w:ascii="Times New Roman" w:hAnsi="Times New Roman" w:cs="Times New Roman"/>
          <w:sz w:val="28"/>
          <w:szCs w:val="28"/>
        </w:rPr>
      </w:pPr>
      <w:r w:rsidRPr="00774275">
        <w:rPr>
          <w:rFonts w:ascii="Times New Roman" w:hAnsi="Times New Roman" w:cs="Times New Roman"/>
          <w:sz w:val="28"/>
          <w:szCs w:val="28"/>
        </w:rPr>
        <w:t>Bytezoom LLC</w:t>
      </w:r>
    </w:p>
    <w:p w14:paraId="090A2842" w14:textId="77777777" w:rsidR="007F35A3" w:rsidRPr="00774275" w:rsidRDefault="007F35A3" w:rsidP="007F35A3">
      <w:pPr>
        <w:spacing w:after="0"/>
        <w:rPr>
          <w:rFonts w:ascii="Times New Roman" w:hAnsi="Times New Roman" w:cs="Times New Roman"/>
          <w:sz w:val="28"/>
          <w:szCs w:val="28"/>
        </w:rPr>
      </w:pPr>
      <w:r w:rsidRPr="00774275">
        <w:rPr>
          <w:rFonts w:ascii="Times New Roman" w:hAnsi="Times New Roman" w:cs="Times New Roman"/>
          <w:sz w:val="28"/>
          <w:szCs w:val="28"/>
        </w:rPr>
        <w:t>3307 Evergreen Way, #707 PMB 139</w:t>
      </w:r>
    </w:p>
    <w:p w14:paraId="65B73328" w14:textId="77777777" w:rsidR="007F35A3" w:rsidRPr="00774275" w:rsidRDefault="007F35A3" w:rsidP="007F35A3">
      <w:pPr>
        <w:spacing w:after="0"/>
        <w:rPr>
          <w:rFonts w:ascii="Times New Roman" w:hAnsi="Times New Roman" w:cs="Times New Roman"/>
          <w:sz w:val="28"/>
          <w:szCs w:val="28"/>
        </w:rPr>
      </w:pPr>
      <w:r w:rsidRPr="00774275">
        <w:rPr>
          <w:rFonts w:ascii="Times New Roman" w:hAnsi="Times New Roman" w:cs="Times New Roman"/>
          <w:sz w:val="28"/>
          <w:szCs w:val="28"/>
        </w:rPr>
        <w:t>Washougal, WA 98671</w:t>
      </w:r>
    </w:p>
    <w:p w14:paraId="403274CD" w14:textId="77777777" w:rsidR="007F35A3" w:rsidRPr="00774275" w:rsidRDefault="007F35A3" w:rsidP="007F35A3">
      <w:pPr>
        <w:spacing w:after="0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774275">
        <w:rPr>
          <w:rFonts w:ascii="Times New Roman" w:hAnsi="Times New Roman" w:cs="Times New Roman"/>
          <w:sz w:val="28"/>
          <w:szCs w:val="28"/>
        </w:rPr>
        <w:t>Telephone: +1-</w:t>
      </w:r>
      <w:r w:rsidRPr="0077427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866-888-9556</w:t>
      </w:r>
    </w:p>
    <w:p w14:paraId="6AB7AC32" w14:textId="77777777" w:rsidR="007F35A3" w:rsidRPr="00774275" w:rsidRDefault="007F35A3" w:rsidP="007F35A3">
      <w:pPr>
        <w:spacing w:after="0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77427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Fax: 866-868-5550</w:t>
      </w:r>
    </w:p>
    <w:p w14:paraId="2355DE32" w14:textId="77777777" w:rsidR="007F35A3" w:rsidRPr="00774275" w:rsidRDefault="007F35A3" w:rsidP="007F35A3">
      <w:pPr>
        <w:spacing w:after="0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77427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Email: </w:t>
      </w:r>
      <w:hyperlink r:id="rId28" w:history="1">
        <w:r w:rsidRPr="00774275">
          <w:rPr>
            <w:rStyle w:val="ae"/>
            <w:rFonts w:ascii="Times New Roman" w:hAnsi="Times New Roman" w:cs="Times New Roman"/>
            <w:sz w:val="28"/>
            <w:szCs w:val="28"/>
            <w:shd w:val="clear" w:color="auto" w:fill="FFFFFF"/>
          </w:rPr>
          <w:t>Info@bytezoom.com</w:t>
        </w:r>
      </w:hyperlink>
    </w:p>
    <w:p w14:paraId="3039EA73" w14:textId="1696E28E" w:rsidR="007F35A3" w:rsidRPr="00774275" w:rsidRDefault="007F35A3" w:rsidP="007F35A3">
      <w:pPr>
        <w:spacing w:after="0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77427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Copyright 20</w:t>
      </w:r>
      <w:r w:rsidR="006A3E61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lang w:val="uk-UA"/>
        </w:rPr>
        <w:t>22</w:t>
      </w:r>
      <w:r w:rsidR="001F397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,</w:t>
      </w:r>
      <w:r w:rsidRPr="0077427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all rights reserved</w:t>
      </w:r>
    </w:p>
    <w:p w14:paraId="49B7A45D" w14:textId="77777777" w:rsidR="00C26B5D" w:rsidRPr="00C26B5D" w:rsidRDefault="00C26B5D" w:rsidP="00C26B5D">
      <w:pPr>
        <w:jc w:val="center"/>
      </w:pPr>
    </w:p>
    <w:sectPr w:rsidR="00C26B5D" w:rsidRPr="00C26B5D" w:rsidSect="00FF7223">
      <w:footerReference w:type="default" r:id="rId29"/>
      <w:pgSz w:w="12240" w:h="15840"/>
      <w:pgMar w:top="567" w:right="851" w:bottom="567" w:left="567" w:header="567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35469" w14:textId="77777777" w:rsidR="003445CE" w:rsidRDefault="003445CE" w:rsidP="00DF4000">
      <w:pPr>
        <w:spacing w:after="0" w:line="240" w:lineRule="auto"/>
      </w:pPr>
      <w:r>
        <w:separator/>
      </w:r>
    </w:p>
  </w:endnote>
  <w:endnote w:type="continuationSeparator" w:id="0">
    <w:p w14:paraId="3878D2A0" w14:textId="77777777" w:rsidR="003445CE" w:rsidRDefault="003445CE" w:rsidP="00DF40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5321E" w14:textId="1EE95ABF" w:rsidR="00156F8E" w:rsidRDefault="00156F8E" w:rsidP="007A248A">
    <w:pPr>
      <w:rPr>
        <w:color w:val="7F7F7F" w:themeColor="text1" w:themeTint="80"/>
      </w:rPr>
    </w:pPr>
    <w:r>
      <w:rPr>
        <w:noProof/>
      </w:rPr>
      <w:drawing>
        <wp:anchor distT="0" distB="0" distL="114300" distR="114300" simplePos="0" relativeHeight="251664384" behindDoc="1" locked="0" layoutInCell="1" allowOverlap="1" wp14:anchorId="794B2288" wp14:editId="66DE7AD9">
          <wp:simplePos x="0" y="0"/>
          <wp:positionH relativeFrom="margin">
            <wp:align>left</wp:align>
          </wp:positionH>
          <wp:positionV relativeFrom="paragraph">
            <wp:posOffset>276520</wp:posOffset>
          </wp:positionV>
          <wp:extent cx="469265" cy="473075"/>
          <wp:effectExtent l="0" t="0" r="6985" b="3175"/>
          <wp:wrapTight wrapText="bothSides">
            <wp:wrapPolygon edited="0">
              <wp:start x="5261" y="0"/>
              <wp:lineTo x="0" y="3479"/>
              <wp:lineTo x="0" y="17396"/>
              <wp:lineTo x="5261" y="20875"/>
              <wp:lineTo x="15783" y="20875"/>
              <wp:lineTo x="21045" y="17396"/>
              <wp:lineTo x="21045" y="3479"/>
              <wp:lineTo x="15783" y="0"/>
              <wp:lineTo x="5261" y="0"/>
            </wp:wrapPolygon>
          </wp:wrapTight>
          <wp:docPr id="195" name="Рисунок 1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9265" cy="4730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C4A81"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2336" behindDoc="0" locked="0" layoutInCell="1" allowOverlap="1" wp14:anchorId="2DEAD0BB" wp14:editId="7ABC6212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77011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45" name="Группа 4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549" name="Прямоугольник 46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50" name="Текстовое поле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b/>
                                <w:bCs/>
                                <w:i/>
                                <w:iCs/>
                                <w:color w:val="2F5496" w:themeColor="accent5" w:themeShade="BF"/>
                              </w:rPr>
                              <w:alias w:val="Дата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d MMMM yyyy г."/>
                                <w:lid w:val="ru-RU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51DF6915" w14:textId="06898253" w:rsidR="00156F8E" w:rsidRPr="008C4A81" w:rsidRDefault="00DE6592">
                                <w:pPr>
                                  <w:jc w:val="right"/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5" w:themeShade="BF"/>
                                  </w:rPr>
                                </w:pPr>
                                <w:r w:rsidRPr="00DE6592"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5" w:themeShade="BF"/>
                                  </w:rPr>
                                  <w:t xml:space="preserve">User Guide – Service Broker </w:t>
                                </w:r>
                                <w:proofErr w:type="spellStart"/>
                                <w:proofErr w:type="gramStart"/>
                                <w:r w:rsidRPr="00DE6592"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5" w:themeShade="BF"/>
                                  </w:rPr>
                                  <w:t>Bytezoom.Ser</w:t>
                                </w:r>
                                <w:r w:rsidR="00862BD0"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5" w:themeShade="BF"/>
                                  </w:rPr>
                                  <w:t>v</w:t>
                                </w:r>
                                <w:r w:rsidRPr="00DE6592">
                                  <w:rPr>
                                    <w:b/>
                                    <w:bCs/>
                                    <w:i/>
                                    <w:iCs/>
                                    <w:color w:val="2F5496" w:themeColor="accent5" w:themeShade="BF"/>
                                  </w:rPr>
                                  <w:t>ices.BinaryFile</w:t>
                                </w:r>
                                <w:proofErr w:type="spellEnd"/>
                                <w:proofErr w:type="gramEnd"/>
                              </w:p>
                            </w:sdtContent>
                          </w:sdt>
                          <w:p w14:paraId="02CF212D" w14:textId="77777777" w:rsidR="00156F8E" w:rsidRDefault="00156F8E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DEAD0BB" id="Группа 45" o:spid="_x0000_s1026" style="position:absolute;margin-left:416.8pt;margin-top:0;width:468pt;height:25.2pt;z-index:251662336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">
              <v:rect id="Прямоугольник 46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Текстовое поле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" filled="f" stroked="f" strokeweight=".5pt">
                <v:textbox inset=",,,0">
                  <w:txbxContent>
                    <w:sdt>
                      <w:sdtPr>
                        <w:rPr>
                          <w:b/>
                          <w:bCs/>
                          <w:i/>
                          <w:iCs/>
                          <w:color w:val="2F5496" w:themeColor="accent5" w:themeShade="BF"/>
                        </w:rPr>
                        <w:alias w:val="Дата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d MMMM yyyy г."/>
                          <w:lid w:val="ru-RU"/>
                          <w:storeMappedDataAs w:val="dateTime"/>
                          <w:calendar w:val="gregorian"/>
                        </w:date>
                      </w:sdtPr>
                      <w:sdtContent>
                        <w:p w14:paraId="51DF6915" w14:textId="06898253" w:rsidR="00156F8E" w:rsidRPr="008C4A81" w:rsidRDefault="00DE6592">
                          <w:pPr>
                            <w:jc w:val="right"/>
                            <w:rPr>
                              <w:b/>
                              <w:bCs/>
                              <w:i/>
                              <w:iCs/>
                              <w:color w:val="2F5496" w:themeColor="accent5" w:themeShade="BF"/>
                            </w:rPr>
                          </w:pPr>
                          <w:r w:rsidRPr="00DE6592">
                            <w:rPr>
                              <w:b/>
                              <w:bCs/>
                              <w:i/>
                              <w:iCs/>
                              <w:color w:val="2F5496" w:themeColor="accent5" w:themeShade="BF"/>
                            </w:rPr>
                            <w:t xml:space="preserve">User Guide – Service Broker </w:t>
                          </w:r>
                          <w:proofErr w:type="spellStart"/>
                          <w:proofErr w:type="gramStart"/>
                          <w:r w:rsidRPr="00DE6592">
                            <w:rPr>
                              <w:b/>
                              <w:bCs/>
                              <w:i/>
                              <w:iCs/>
                              <w:color w:val="2F5496" w:themeColor="accent5" w:themeShade="BF"/>
                            </w:rPr>
                            <w:t>Bytezoom.Ser</w:t>
                          </w:r>
                          <w:r w:rsidR="00862BD0">
                            <w:rPr>
                              <w:b/>
                              <w:bCs/>
                              <w:i/>
                              <w:iCs/>
                              <w:color w:val="2F5496" w:themeColor="accent5" w:themeShade="BF"/>
                            </w:rPr>
                            <w:t>v</w:t>
                          </w:r>
                          <w:r w:rsidRPr="00DE6592">
                            <w:rPr>
                              <w:b/>
                              <w:bCs/>
                              <w:i/>
                              <w:iCs/>
                              <w:color w:val="2F5496" w:themeColor="accent5" w:themeShade="BF"/>
                            </w:rPr>
                            <w:t>ices.BinaryFile</w:t>
                          </w:r>
                          <w:proofErr w:type="spellEnd"/>
                          <w:proofErr w:type="gramEnd"/>
                        </w:p>
                      </w:sdtContent>
                    </w:sdt>
                    <w:p w14:paraId="02CF212D" w14:textId="77777777" w:rsidR="00156F8E" w:rsidRDefault="00156F8E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 w:rsidRPr="008C4A81">
      <w:rPr>
        <w:noProof/>
        <w:color w:val="7F7F7F" w:themeColor="text1" w:themeTint="80"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1EFA3F6B" wp14:editId="015FC0EB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77011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Прямоугольник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F3866F4" w14:textId="77777777" w:rsidR="00156F8E" w:rsidRDefault="00156F8E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>PAGE   \* MERGEFORMAT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:lang w:val="ru-RU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EFA3F6B" id="Прямоугольник 40" o:spid="_x0000_s1029" style="position:absolute;margin-left:0;margin-top:0;width:36pt;height:25.2pt;z-index:251661312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    <v:textbox>
                <w:txbxContent>
                  <w:p w14:paraId="5F3866F4" w14:textId="77777777" w:rsidR="00156F8E" w:rsidRDefault="00156F8E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>PAGE   \* MERGEFORMAT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sz w:val="28"/>
                        <w:szCs w:val="28"/>
                        <w:lang w:val="ru-RU"/>
                      </w:rPr>
                      <w:t>2</w: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13319" w14:textId="77777777" w:rsidR="003445CE" w:rsidRDefault="003445CE" w:rsidP="00DF4000">
      <w:pPr>
        <w:spacing w:after="0" w:line="240" w:lineRule="auto"/>
      </w:pPr>
      <w:r>
        <w:separator/>
      </w:r>
    </w:p>
  </w:footnote>
  <w:footnote w:type="continuationSeparator" w:id="0">
    <w:p w14:paraId="6C847573" w14:textId="77777777" w:rsidR="003445CE" w:rsidRDefault="003445CE" w:rsidP="00DF40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E7C49"/>
    <w:multiLevelType w:val="multilevel"/>
    <w:tmpl w:val="9302482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Times New Roman" w:hAnsi="Times New Roman" w:cs="Times New Roman" w:hint="default"/>
        <w:sz w:val="28"/>
        <w:szCs w:val="28"/>
      </w:rPr>
    </w:lvl>
    <w:lvl w:ilvl="2">
      <w:start w:val="2"/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CB65BA"/>
    <w:multiLevelType w:val="hybridMultilevel"/>
    <w:tmpl w:val="BCDA7B58"/>
    <w:lvl w:ilvl="0" w:tplc="60342438">
      <w:start w:val="4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0E7A86"/>
    <w:multiLevelType w:val="hybridMultilevel"/>
    <w:tmpl w:val="0BA4E790"/>
    <w:lvl w:ilvl="0" w:tplc="41DAA7F0">
      <w:start w:val="9"/>
      <w:numFmt w:val="bullet"/>
      <w:lvlText w:val="-"/>
      <w:lvlJc w:val="left"/>
      <w:pPr>
        <w:ind w:left="382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10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6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2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3" w15:restartNumberingAfterBreak="0">
    <w:nsid w:val="14152291"/>
    <w:multiLevelType w:val="hybridMultilevel"/>
    <w:tmpl w:val="64FC99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B520EB"/>
    <w:multiLevelType w:val="hybridMultilevel"/>
    <w:tmpl w:val="8ABCEBFA"/>
    <w:lvl w:ilvl="0" w:tplc="2E2A7C78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3D13BF"/>
    <w:multiLevelType w:val="hybridMultilevel"/>
    <w:tmpl w:val="8368D2E8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5B0F07"/>
    <w:multiLevelType w:val="hybridMultilevel"/>
    <w:tmpl w:val="1D30FB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024526"/>
    <w:multiLevelType w:val="hybridMultilevel"/>
    <w:tmpl w:val="0ACA3AC8"/>
    <w:lvl w:ilvl="0" w:tplc="0419000F">
      <w:start w:val="1"/>
      <w:numFmt w:val="decimal"/>
      <w:lvlText w:val="%1."/>
      <w:lvlJc w:val="left"/>
      <w:pPr>
        <w:ind w:left="709" w:hanging="360"/>
      </w:pPr>
    </w:lvl>
    <w:lvl w:ilvl="1" w:tplc="04190019" w:tentative="1">
      <w:start w:val="1"/>
      <w:numFmt w:val="lowerLetter"/>
      <w:lvlText w:val="%2."/>
      <w:lvlJc w:val="left"/>
      <w:pPr>
        <w:ind w:left="1429" w:hanging="360"/>
      </w:pPr>
    </w:lvl>
    <w:lvl w:ilvl="2" w:tplc="0419001B" w:tentative="1">
      <w:start w:val="1"/>
      <w:numFmt w:val="lowerRoman"/>
      <w:lvlText w:val="%3."/>
      <w:lvlJc w:val="right"/>
      <w:pPr>
        <w:ind w:left="2149" w:hanging="180"/>
      </w:pPr>
    </w:lvl>
    <w:lvl w:ilvl="3" w:tplc="0419000F" w:tentative="1">
      <w:start w:val="1"/>
      <w:numFmt w:val="decimal"/>
      <w:lvlText w:val="%4."/>
      <w:lvlJc w:val="left"/>
      <w:pPr>
        <w:ind w:left="2869" w:hanging="360"/>
      </w:pPr>
    </w:lvl>
    <w:lvl w:ilvl="4" w:tplc="04190019" w:tentative="1">
      <w:start w:val="1"/>
      <w:numFmt w:val="lowerLetter"/>
      <w:lvlText w:val="%5."/>
      <w:lvlJc w:val="left"/>
      <w:pPr>
        <w:ind w:left="3589" w:hanging="360"/>
      </w:pPr>
    </w:lvl>
    <w:lvl w:ilvl="5" w:tplc="0419001B" w:tentative="1">
      <w:start w:val="1"/>
      <w:numFmt w:val="lowerRoman"/>
      <w:lvlText w:val="%6."/>
      <w:lvlJc w:val="right"/>
      <w:pPr>
        <w:ind w:left="4309" w:hanging="180"/>
      </w:pPr>
    </w:lvl>
    <w:lvl w:ilvl="6" w:tplc="0419000F" w:tentative="1">
      <w:start w:val="1"/>
      <w:numFmt w:val="decimal"/>
      <w:lvlText w:val="%7."/>
      <w:lvlJc w:val="left"/>
      <w:pPr>
        <w:ind w:left="5029" w:hanging="360"/>
      </w:pPr>
    </w:lvl>
    <w:lvl w:ilvl="7" w:tplc="04190019" w:tentative="1">
      <w:start w:val="1"/>
      <w:numFmt w:val="lowerLetter"/>
      <w:lvlText w:val="%8."/>
      <w:lvlJc w:val="left"/>
      <w:pPr>
        <w:ind w:left="5749" w:hanging="360"/>
      </w:pPr>
    </w:lvl>
    <w:lvl w:ilvl="8" w:tplc="0419001B" w:tentative="1">
      <w:start w:val="1"/>
      <w:numFmt w:val="lowerRoman"/>
      <w:lvlText w:val="%9."/>
      <w:lvlJc w:val="right"/>
      <w:pPr>
        <w:ind w:left="6469" w:hanging="180"/>
      </w:pPr>
    </w:lvl>
  </w:abstractNum>
  <w:abstractNum w:abstractNumId="8" w15:restartNumberingAfterBreak="0">
    <w:nsid w:val="2886509E"/>
    <w:multiLevelType w:val="hybridMultilevel"/>
    <w:tmpl w:val="169475C2"/>
    <w:lvl w:ilvl="0" w:tplc="0419000D">
      <w:start w:val="1"/>
      <w:numFmt w:val="bullet"/>
      <w:lvlText w:val=""/>
      <w:lvlJc w:val="left"/>
      <w:pPr>
        <w:ind w:left="1571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9" w15:restartNumberingAfterBreak="0">
    <w:nsid w:val="2A594062"/>
    <w:multiLevelType w:val="hybridMultilevel"/>
    <w:tmpl w:val="F4A864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D5428B5"/>
    <w:multiLevelType w:val="multilevel"/>
    <w:tmpl w:val="D714D6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98730F"/>
    <w:multiLevelType w:val="hybridMultilevel"/>
    <w:tmpl w:val="C4545C96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3DD6D8E"/>
    <w:multiLevelType w:val="hybridMultilevel"/>
    <w:tmpl w:val="1A5A5756"/>
    <w:lvl w:ilvl="0" w:tplc="02BC605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214" w:hanging="360"/>
      </w:pPr>
    </w:lvl>
    <w:lvl w:ilvl="2" w:tplc="0419001B" w:tentative="1">
      <w:start w:val="1"/>
      <w:numFmt w:val="lowerRoman"/>
      <w:lvlText w:val="%3."/>
      <w:lvlJc w:val="right"/>
      <w:pPr>
        <w:ind w:left="2934" w:hanging="180"/>
      </w:pPr>
    </w:lvl>
    <w:lvl w:ilvl="3" w:tplc="0419000F" w:tentative="1">
      <w:start w:val="1"/>
      <w:numFmt w:val="decimal"/>
      <w:lvlText w:val="%4."/>
      <w:lvlJc w:val="left"/>
      <w:pPr>
        <w:ind w:left="3654" w:hanging="360"/>
      </w:pPr>
    </w:lvl>
    <w:lvl w:ilvl="4" w:tplc="04190019" w:tentative="1">
      <w:start w:val="1"/>
      <w:numFmt w:val="lowerLetter"/>
      <w:lvlText w:val="%5."/>
      <w:lvlJc w:val="left"/>
      <w:pPr>
        <w:ind w:left="4374" w:hanging="360"/>
      </w:pPr>
    </w:lvl>
    <w:lvl w:ilvl="5" w:tplc="0419001B" w:tentative="1">
      <w:start w:val="1"/>
      <w:numFmt w:val="lowerRoman"/>
      <w:lvlText w:val="%6."/>
      <w:lvlJc w:val="right"/>
      <w:pPr>
        <w:ind w:left="5094" w:hanging="180"/>
      </w:pPr>
    </w:lvl>
    <w:lvl w:ilvl="6" w:tplc="0419000F" w:tentative="1">
      <w:start w:val="1"/>
      <w:numFmt w:val="decimal"/>
      <w:lvlText w:val="%7."/>
      <w:lvlJc w:val="left"/>
      <w:pPr>
        <w:ind w:left="5814" w:hanging="360"/>
      </w:pPr>
    </w:lvl>
    <w:lvl w:ilvl="7" w:tplc="04190019" w:tentative="1">
      <w:start w:val="1"/>
      <w:numFmt w:val="lowerLetter"/>
      <w:lvlText w:val="%8."/>
      <w:lvlJc w:val="left"/>
      <w:pPr>
        <w:ind w:left="6534" w:hanging="360"/>
      </w:pPr>
    </w:lvl>
    <w:lvl w:ilvl="8" w:tplc="041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3" w15:restartNumberingAfterBreak="0">
    <w:nsid w:val="37C11BF4"/>
    <w:multiLevelType w:val="hybridMultilevel"/>
    <w:tmpl w:val="2252F344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2370F3"/>
    <w:multiLevelType w:val="hybridMultilevel"/>
    <w:tmpl w:val="C26E7E7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EE43F4"/>
    <w:multiLevelType w:val="multilevel"/>
    <w:tmpl w:val="4900165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B3310A"/>
    <w:multiLevelType w:val="hybridMultilevel"/>
    <w:tmpl w:val="7EA63A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D60FCB"/>
    <w:multiLevelType w:val="hybridMultilevel"/>
    <w:tmpl w:val="00D8CF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53A5A1E"/>
    <w:multiLevelType w:val="hybridMultilevel"/>
    <w:tmpl w:val="FB28B1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6F11C8E"/>
    <w:multiLevelType w:val="hybridMultilevel"/>
    <w:tmpl w:val="10FCF1EE"/>
    <w:lvl w:ilvl="0" w:tplc="1248D9CC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140875"/>
    <w:multiLevelType w:val="hybridMultilevel"/>
    <w:tmpl w:val="239EDE3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971869"/>
    <w:multiLevelType w:val="hybridMultilevel"/>
    <w:tmpl w:val="0C4AF3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AC4C60"/>
    <w:multiLevelType w:val="hybridMultilevel"/>
    <w:tmpl w:val="B1B28644"/>
    <w:lvl w:ilvl="0" w:tplc="041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sz w:val="28"/>
        <w:szCs w:val="28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48A4944"/>
    <w:multiLevelType w:val="hybridMultilevel"/>
    <w:tmpl w:val="FE966EC2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CB7513"/>
    <w:multiLevelType w:val="hybridMultilevel"/>
    <w:tmpl w:val="3D8C72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5F71CC"/>
    <w:multiLevelType w:val="hybridMultilevel"/>
    <w:tmpl w:val="41F00704"/>
    <w:lvl w:ilvl="0" w:tplc="1B481F9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7A183FCA"/>
    <w:multiLevelType w:val="multilevel"/>
    <w:tmpl w:val="9302482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Times New Roman" w:hAnsi="Times New Roman" w:cs="Times New Roman" w:hint="default"/>
        <w:sz w:val="28"/>
        <w:szCs w:val="28"/>
      </w:rPr>
    </w:lvl>
    <w:lvl w:ilvl="2">
      <w:start w:val="2"/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AAD0F15"/>
    <w:multiLevelType w:val="hybridMultilevel"/>
    <w:tmpl w:val="82C647C6"/>
    <w:lvl w:ilvl="0" w:tplc="041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7C7207E0"/>
    <w:multiLevelType w:val="hybridMultilevel"/>
    <w:tmpl w:val="8F40FD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773DE4"/>
    <w:multiLevelType w:val="hybridMultilevel"/>
    <w:tmpl w:val="F8DEF088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214" w:hanging="360"/>
      </w:pPr>
    </w:lvl>
    <w:lvl w:ilvl="2" w:tplc="FFFFFFFF" w:tentative="1">
      <w:start w:val="1"/>
      <w:numFmt w:val="lowerRoman"/>
      <w:lvlText w:val="%3."/>
      <w:lvlJc w:val="right"/>
      <w:pPr>
        <w:ind w:left="2934" w:hanging="180"/>
      </w:pPr>
    </w:lvl>
    <w:lvl w:ilvl="3" w:tplc="FFFFFFFF" w:tentative="1">
      <w:start w:val="1"/>
      <w:numFmt w:val="decimal"/>
      <w:lvlText w:val="%4."/>
      <w:lvlJc w:val="left"/>
      <w:pPr>
        <w:ind w:left="3654" w:hanging="360"/>
      </w:pPr>
    </w:lvl>
    <w:lvl w:ilvl="4" w:tplc="FFFFFFFF" w:tentative="1">
      <w:start w:val="1"/>
      <w:numFmt w:val="lowerLetter"/>
      <w:lvlText w:val="%5."/>
      <w:lvlJc w:val="left"/>
      <w:pPr>
        <w:ind w:left="4374" w:hanging="360"/>
      </w:pPr>
    </w:lvl>
    <w:lvl w:ilvl="5" w:tplc="FFFFFFFF" w:tentative="1">
      <w:start w:val="1"/>
      <w:numFmt w:val="lowerRoman"/>
      <w:lvlText w:val="%6."/>
      <w:lvlJc w:val="right"/>
      <w:pPr>
        <w:ind w:left="5094" w:hanging="180"/>
      </w:pPr>
    </w:lvl>
    <w:lvl w:ilvl="6" w:tplc="FFFFFFFF" w:tentative="1">
      <w:start w:val="1"/>
      <w:numFmt w:val="decimal"/>
      <w:lvlText w:val="%7."/>
      <w:lvlJc w:val="left"/>
      <w:pPr>
        <w:ind w:left="5814" w:hanging="360"/>
      </w:pPr>
    </w:lvl>
    <w:lvl w:ilvl="7" w:tplc="FFFFFFFF" w:tentative="1">
      <w:start w:val="1"/>
      <w:numFmt w:val="lowerLetter"/>
      <w:lvlText w:val="%8."/>
      <w:lvlJc w:val="left"/>
      <w:pPr>
        <w:ind w:left="6534" w:hanging="360"/>
      </w:pPr>
    </w:lvl>
    <w:lvl w:ilvl="8" w:tplc="FFFFFFFF" w:tentative="1">
      <w:start w:val="1"/>
      <w:numFmt w:val="lowerRoman"/>
      <w:lvlText w:val="%9."/>
      <w:lvlJc w:val="right"/>
      <w:pPr>
        <w:ind w:left="7254" w:hanging="180"/>
      </w:pPr>
    </w:lvl>
  </w:abstractNum>
  <w:num w:numId="1" w16cid:durableId="1655374754">
    <w:abstractNumId w:val="12"/>
  </w:num>
  <w:num w:numId="2" w16cid:durableId="174803532">
    <w:abstractNumId w:val="21"/>
  </w:num>
  <w:num w:numId="3" w16cid:durableId="1629626496">
    <w:abstractNumId w:val="20"/>
  </w:num>
  <w:num w:numId="4" w16cid:durableId="340816900">
    <w:abstractNumId w:val="6"/>
  </w:num>
  <w:num w:numId="5" w16cid:durableId="1686784121">
    <w:abstractNumId w:val="17"/>
  </w:num>
  <w:num w:numId="6" w16cid:durableId="600526270">
    <w:abstractNumId w:val="14"/>
  </w:num>
  <w:num w:numId="7" w16cid:durableId="730152394">
    <w:abstractNumId w:val="8"/>
  </w:num>
  <w:num w:numId="8" w16cid:durableId="4981761">
    <w:abstractNumId w:val="13"/>
  </w:num>
  <w:num w:numId="9" w16cid:durableId="125973745">
    <w:abstractNumId w:val="26"/>
  </w:num>
  <w:num w:numId="10" w16cid:durableId="495387462">
    <w:abstractNumId w:val="15"/>
  </w:num>
  <w:num w:numId="11" w16cid:durableId="1573541552">
    <w:abstractNumId w:val="10"/>
  </w:num>
  <w:num w:numId="12" w16cid:durableId="727994517">
    <w:abstractNumId w:val="7"/>
  </w:num>
  <w:num w:numId="13" w16cid:durableId="1072582721">
    <w:abstractNumId w:val="23"/>
  </w:num>
  <w:num w:numId="14" w16cid:durableId="656156716">
    <w:abstractNumId w:val="1"/>
  </w:num>
  <w:num w:numId="15" w16cid:durableId="2072188340">
    <w:abstractNumId w:val="28"/>
  </w:num>
  <w:num w:numId="16" w16cid:durableId="1704743988">
    <w:abstractNumId w:val="22"/>
  </w:num>
  <w:num w:numId="17" w16cid:durableId="833495441">
    <w:abstractNumId w:val="5"/>
  </w:num>
  <w:num w:numId="18" w16cid:durableId="669219488">
    <w:abstractNumId w:val="11"/>
  </w:num>
  <w:num w:numId="19" w16cid:durableId="599415201">
    <w:abstractNumId w:val="16"/>
  </w:num>
  <w:num w:numId="20" w16cid:durableId="493379585">
    <w:abstractNumId w:val="24"/>
  </w:num>
  <w:num w:numId="21" w16cid:durableId="1640529666">
    <w:abstractNumId w:val="3"/>
  </w:num>
  <w:num w:numId="22" w16cid:durableId="247152145">
    <w:abstractNumId w:val="27"/>
  </w:num>
  <w:num w:numId="23" w16cid:durableId="66853212">
    <w:abstractNumId w:val="4"/>
  </w:num>
  <w:num w:numId="24" w16cid:durableId="678388832">
    <w:abstractNumId w:val="19"/>
  </w:num>
  <w:num w:numId="25" w16cid:durableId="1960605871">
    <w:abstractNumId w:val="2"/>
  </w:num>
  <w:num w:numId="26" w16cid:durableId="1902251627">
    <w:abstractNumId w:val="0"/>
  </w:num>
  <w:num w:numId="27" w16cid:durableId="932131026">
    <w:abstractNumId w:val="25"/>
  </w:num>
  <w:num w:numId="28" w16cid:durableId="1064910801">
    <w:abstractNumId w:val="9"/>
  </w:num>
  <w:num w:numId="29" w16cid:durableId="1399981517">
    <w:abstractNumId w:val="18"/>
  </w:num>
  <w:num w:numId="30" w16cid:durableId="455565581">
    <w:abstractNumId w:val="2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zNDY0MrMwMjM0s7RU0lEKTi0uzszPAykwqwUAIq3dHSwAAAA="/>
  </w:docVars>
  <w:rsids>
    <w:rsidRoot w:val="00525487"/>
    <w:rsid w:val="00000ACF"/>
    <w:rsid w:val="0000148E"/>
    <w:rsid w:val="00001803"/>
    <w:rsid w:val="000027A5"/>
    <w:rsid w:val="00010118"/>
    <w:rsid w:val="000103E0"/>
    <w:rsid w:val="00012568"/>
    <w:rsid w:val="00015E3B"/>
    <w:rsid w:val="00016B2D"/>
    <w:rsid w:val="00022FA7"/>
    <w:rsid w:val="000261DF"/>
    <w:rsid w:val="00033728"/>
    <w:rsid w:val="00036415"/>
    <w:rsid w:val="0003655E"/>
    <w:rsid w:val="0004160E"/>
    <w:rsid w:val="00044184"/>
    <w:rsid w:val="00045316"/>
    <w:rsid w:val="000521C9"/>
    <w:rsid w:val="00052219"/>
    <w:rsid w:val="00053BE4"/>
    <w:rsid w:val="000614E7"/>
    <w:rsid w:val="00063006"/>
    <w:rsid w:val="00064384"/>
    <w:rsid w:val="0006444A"/>
    <w:rsid w:val="00064864"/>
    <w:rsid w:val="00064BD6"/>
    <w:rsid w:val="0006540F"/>
    <w:rsid w:val="0006689D"/>
    <w:rsid w:val="00067359"/>
    <w:rsid w:val="0007105F"/>
    <w:rsid w:val="00071397"/>
    <w:rsid w:val="00071BE8"/>
    <w:rsid w:val="00077F91"/>
    <w:rsid w:val="00082375"/>
    <w:rsid w:val="000876A0"/>
    <w:rsid w:val="00092A02"/>
    <w:rsid w:val="00094767"/>
    <w:rsid w:val="00096536"/>
    <w:rsid w:val="000A551A"/>
    <w:rsid w:val="000A5BD2"/>
    <w:rsid w:val="000A665B"/>
    <w:rsid w:val="000A7BB2"/>
    <w:rsid w:val="000B242B"/>
    <w:rsid w:val="000B33AE"/>
    <w:rsid w:val="000B3CBC"/>
    <w:rsid w:val="000B3D7B"/>
    <w:rsid w:val="000C2BA9"/>
    <w:rsid w:val="000C2CF1"/>
    <w:rsid w:val="000C3315"/>
    <w:rsid w:val="000C423A"/>
    <w:rsid w:val="000C53CF"/>
    <w:rsid w:val="000C5A1C"/>
    <w:rsid w:val="000C6618"/>
    <w:rsid w:val="000D0D40"/>
    <w:rsid w:val="000D442E"/>
    <w:rsid w:val="000D51FF"/>
    <w:rsid w:val="000F27EA"/>
    <w:rsid w:val="000F48DC"/>
    <w:rsid w:val="000F527D"/>
    <w:rsid w:val="000F6998"/>
    <w:rsid w:val="00101150"/>
    <w:rsid w:val="00115ED6"/>
    <w:rsid w:val="00116E19"/>
    <w:rsid w:val="00122FE8"/>
    <w:rsid w:val="00123664"/>
    <w:rsid w:val="00123B1D"/>
    <w:rsid w:val="001266E6"/>
    <w:rsid w:val="00126E8C"/>
    <w:rsid w:val="0012722D"/>
    <w:rsid w:val="001277A1"/>
    <w:rsid w:val="00127A68"/>
    <w:rsid w:val="001313BD"/>
    <w:rsid w:val="0013222D"/>
    <w:rsid w:val="001346F5"/>
    <w:rsid w:val="0013521C"/>
    <w:rsid w:val="0013621E"/>
    <w:rsid w:val="00140EF1"/>
    <w:rsid w:val="00141604"/>
    <w:rsid w:val="00142FE1"/>
    <w:rsid w:val="00143F43"/>
    <w:rsid w:val="00145B42"/>
    <w:rsid w:val="001533F6"/>
    <w:rsid w:val="00154532"/>
    <w:rsid w:val="0015651D"/>
    <w:rsid w:val="00156F8E"/>
    <w:rsid w:val="00160182"/>
    <w:rsid w:val="00162338"/>
    <w:rsid w:val="001640CB"/>
    <w:rsid w:val="001643B8"/>
    <w:rsid w:val="00164E89"/>
    <w:rsid w:val="00165DAC"/>
    <w:rsid w:val="00166CB5"/>
    <w:rsid w:val="001670F5"/>
    <w:rsid w:val="00167937"/>
    <w:rsid w:val="0017238B"/>
    <w:rsid w:val="00173B50"/>
    <w:rsid w:val="001778CF"/>
    <w:rsid w:val="001805B0"/>
    <w:rsid w:val="001820CA"/>
    <w:rsid w:val="0018555F"/>
    <w:rsid w:val="00185B3E"/>
    <w:rsid w:val="00186684"/>
    <w:rsid w:val="001925FB"/>
    <w:rsid w:val="00193100"/>
    <w:rsid w:val="00193C41"/>
    <w:rsid w:val="00194254"/>
    <w:rsid w:val="00194352"/>
    <w:rsid w:val="001946B2"/>
    <w:rsid w:val="00195342"/>
    <w:rsid w:val="00196792"/>
    <w:rsid w:val="00196B72"/>
    <w:rsid w:val="001978BD"/>
    <w:rsid w:val="001A2521"/>
    <w:rsid w:val="001A3D79"/>
    <w:rsid w:val="001A72CD"/>
    <w:rsid w:val="001B296D"/>
    <w:rsid w:val="001B2F74"/>
    <w:rsid w:val="001B31C0"/>
    <w:rsid w:val="001B34E3"/>
    <w:rsid w:val="001C1893"/>
    <w:rsid w:val="001C224C"/>
    <w:rsid w:val="001C58D1"/>
    <w:rsid w:val="001C68DF"/>
    <w:rsid w:val="001C742D"/>
    <w:rsid w:val="001D15AC"/>
    <w:rsid w:val="001D196E"/>
    <w:rsid w:val="001D443B"/>
    <w:rsid w:val="001D45FA"/>
    <w:rsid w:val="001D5006"/>
    <w:rsid w:val="001E2105"/>
    <w:rsid w:val="001E3F29"/>
    <w:rsid w:val="001E7891"/>
    <w:rsid w:val="001F3975"/>
    <w:rsid w:val="001F6F40"/>
    <w:rsid w:val="00202FF0"/>
    <w:rsid w:val="00203959"/>
    <w:rsid w:val="00207E85"/>
    <w:rsid w:val="002112B4"/>
    <w:rsid w:val="0021157E"/>
    <w:rsid w:val="00211FA9"/>
    <w:rsid w:val="00216DF3"/>
    <w:rsid w:val="00217891"/>
    <w:rsid w:val="00220CA3"/>
    <w:rsid w:val="00222F33"/>
    <w:rsid w:val="0022441E"/>
    <w:rsid w:val="00225276"/>
    <w:rsid w:val="00226A77"/>
    <w:rsid w:val="00230C01"/>
    <w:rsid w:val="00230C38"/>
    <w:rsid w:val="002319B6"/>
    <w:rsid w:val="00231A3B"/>
    <w:rsid w:val="00235E7F"/>
    <w:rsid w:val="002364F5"/>
    <w:rsid w:val="00237D53"/>
    <w:rsid w:val="00241678"/>
    <w:rsid w:val="00244814"/>
    <w:rsid w:val="002508C9"/>
    <w:rsid w:val="00251126"/>
    <w:rsid w:val="00251803"/>
    <w:rsid w:val="00251EF5"/>
    <w:rsid w:val="00254B6D"/>
    <w:rsid w:val="00255D5E"/>
    <w:rsid w:val="002567B4"/>
    <w:rsid w:val="00257DEE"/>
    <w:rsid w:val="00262E0B"/>
    <w:rsid w:val="00266F82"/>
    <w:rsid w:val="00267022"/>
    <w:rsid w:val="00267412"/>
    <w:rsid w:val="00270BCC"/>
    <w:rsid w:val="00273D5F"/>
    <w:rsid w:val="0027512B"/>
    <w:rsid w:val="002813FB"/>
    <w:rsid w:val="00285AC8"/>
    <w:rsid w:val="002A19C9"/>
    <w:rsid w:val="002A4FA1"/>
    <w:rsid w:val="002A5DBD"/>
    <w:rsid w:val="002A75E4"/>
    <w:rsid w:val="002B2428"/>
    <w:rsid w:val="002B470E"/>
    <w:rsid w:val="002B4CF5"/>
    <w:rsid w:val="002B7C65"/>
    <w:rsid w:val="002C287A"/>
    <w:rsid w:val="002C2A7D"/>
    <w:rsid w:val="002C5468"/>
    <w:rsid w:val="002C6C69"/>
    <w:rsid w:val="002D079B"/>
    <w:rsid w:val="002D0D76"/>
    <w:rsid w:val="002D27B8"/>
    <w:rsid w:val="002E0743"/>
    <w:rsid w:val="002E0B34"/>
    <w:rsid w:val="002E42E1"/>
    <w:rsid w:val="002F0CA4"/>
    <w:rsid w:val="002F1E11"/>
    <w:rsid w:val="002F3066"/>
    <w:rsid w:val="002F3155"/>
    <w:rsid w:val="002F34F0"/>
    <w:rsid w:val="002F3F8D"/>
    <w:rsid w:val="002F40C2"/>
    <w:rsid w:val="002F4270"/>
    <w:rsid w:val="002F5183"/>
    <w:rsid w:val="002F62A7"/>
    <w:rsid w:val="00301E1F"/>
    <w:rsid w:val="00301EF7"/>
    <w:rsid w:val="00304E9A"/>
    <w:rsid w:val="00311695"/>
    <w:rsid w:val="00311D63"/>
    <w:rsid w:val="00313F83"/>
    <w:rsid w:val="003163D0"/>
    <w:rsid w:val="003206DD"/>
    <w:rsid w:val="00321749"/>
    <w:rsid w:val="0032239B"/>
    <w:rsid w:val="0032260D"/>
    <w:rsid w:val="0032283B"/>
    <w:rsid w:val="003314BE"/>
    <w:rsid w:val="00331ABF"/>
    <w:rsid w:val="00331DE9"/>
    <w:rsid w:val="003364E0"/>
    <w:rsid w:val="00336650"/>
    <w:rsid w:val="003370AC"/>
    <w:rsid w:val="00341261"/>
    <w:rsid w:val="00343341"/>
    <w:rsid w:val="003445CE"/>
    <w:rsid w:val="00344E26"/>
    <w:rsid w:val="0034561B"/>
    <w:rsid w:val="00345675"/>
    <w:rsid w:val="0034729C"/>
    <w:rsid w:val="00347AA8"/>
    <w:rsid w:val="00351DAF"/>
    <w:rsid w:val="003526DC"/>
    <w:rsid w:val="003546CC"/>
    <w:rsid w:val="00354B36"/>
    <w:rsid w:val="00360A22"/>
    <w:rsid w:val="0036533A"/>
    <w:rsid w:val="0036587D"/>
    <w:rsid w:val="003709C8"/>
    <w:rsid w:val="0037145C"/>
    <w:rsid w:val="00371A0B"/>
    <w:rsid w:val="00375EFC"/>
    <w:rsid w:val="00377EAA"/>
    <w:rsid w:val="00380D95"/>
    <w:rsid w:val="00382B55"/>
    <w:rsid w:val="0038430D"/>
    <w:rsid w:val="00385DA0"/>
    <w:rsid w:val="003931ED"/>
    <w:rsid w:val="00395086"/>
    <w:rsid w:val="00397BBC"/>
    <w:rsid w:val="00397BF3"/>
    <w:rsid w:val="003A189D"/>
    <w:rsid w:val="003A312D"/>
    <w:rsid w:val="003A4E3F"/>
    <w:rsid w:val="003A50D7"/>
    <w:rsid w:val="003A70EA"/>
    <w:rsid w:val="003B0EE2"/>
    <w:rsid w:val="003B2B6F"/>
    <w:rsid w:val="003B58A7"/>
    <w:rsid w:val="003B6520"/>
    <w:rsid w:val="003C0C0C"/>
    <w:rsid w:val="003C1FB4"/>
    <w:rsid w:val="003C33A5"/>
    <w:rsid w:val="003C69E7"/>
    <w:rsid w:val="003D01D7"/>
    <w:rsid w:val="003D1129"/>
    <w:rsid w:val="003D3918"/>
    <w:rsid w:val="003D7BDE"/>
    <w:rsid w:val="003E0E8E"/>
    <w:rsid w:val="003E5303"/>
    <w:rsid w:val="003E6FA3"/>
    <w:rsid w:val="003F2C4C"/>
    <w:rsid w:val="003F4E03"/>
    <w:rsid w:val="003F644D"/>
    <w:rsid w:val="004012F0"/>
    <w:rsid w:val="00402931"/>
    <w:rsid w:val="00403B40"/>
    <w:rsid w:val="00410597"/>
    <w:rsid w:val="004106F1"/>
    <w:rsid w:val="00411EC4"/>
    <w:rsid w:val="00417B35"/>
    <w:rsid w:val="0042084E"/>
    <w:rsid w:val="00423221"/>
    <w:rsid w:val="0042651B"/>
    <w:rsid w:val="00426D4E"/>
    <w:rsid w:val="00431146"/>
    <w:rsid w:val="00431A77"/>
    <w:rsid w:val="00434BE7"/>
    <w:rsid w:val="0043671E"/>
    <w:rsid w:val="0043731A"/>
    <w:rsid w:val="00443552"/>
    <w:rsid w:val="004462DE"/>
    <w:rsid w:val="00446740"/>
    <w:rsid w:val="00446AD7"/>
    <w:rsid w:val="00447A7D"/>
    <w:rsid w:val="00453147"/>
    <w:rsid w:val="00455861"/>
    <w:rsid w:val="004558B8"/>
    <w:rsid w:val="00456B26"/>
    <w:rsid w:val="00460042"/>
    <w:rsid w:val="004606CF"/>
    <w:rsid w:val="00460A52"/>
    <w:rsid w:val="00461A82"/>
    <w:rsid w:val="00462B3A"/>
    <w:rsid w:val="00471787"/>
    <w:rsid w:val="00473019"/>
    <w:rsid w:val="004764AA"/>
    <w:rsid w:val="004823B2"/>
    <w:rsid w:val="004833CE"/>
    <w:rsid w:val="00483E0E"/>
    <w:rsid w:val="00484181"/>
    <w:rsid w:val="00484925"/>
    <w:rsid w:val="00484F59"/>
    <w:rsid w:val="0049063D"/>
    <w:rsid w:val="00491C59"/>
    <w:rsid w:val="004922E4"/>
    <w:rsid w:val="0049353E"/>
    <w:rsid w:val="00495093"/>
    <w:rsid w:val="00495130"/>
    <w:rsid w:val="00495676"/>
    <w:rsid w:val="004969C2"/>
    <w:rsid w:val="00497DB4"/>
    <w:rsid w:val="004A1F7E"/>
    <w:rsid w:val="004A38F6"/>
    <w:rsid w:val="004A3FF8"/>
    <w:rsid w:val="004A46B8"/>
    <w:rsid w:val="004A7369"/>
    <w:rsid w:val="004B0B7A"/>
    <w:rsid w:val="004B5287"/>
    <w:rsid w:val="004B6913"/>
    <w:rsid w:val="004B6FFF"/>
    <w:rsid w:val="004B7241"/>
    <w:rsid w:val="004C078C"/>
    <w:rsid w:val="004C0AFB"/>
    <w:rsid w:val="004C0ED1"/>
    <w:rsid w:val="004C2B6D"/>
    <w:rsid w:val="004C6450"/>
    <w:rsid w:val="004D057B"/>
    <w:rsid w:val="004D09AF"/>
    <w:rsid w:val="004D3180"/>
    <w:rsid w:val="004D43E7"/>
    <w:rsid w:val="004D72F4"/>
    <w:rsid w:val="004E0447"/>
    <w:rsid w:val="004E0691"/>
    <w:rsid w:val="004E1190"/>
    <w:rsid w:val="004E399C"/>
    <w:rsid w:val="004E509C"/>
    <w:rsid w:val="004E58AC"/>
    <w:rsid w:val="004E5D88"/>
    <w:rsid w:val="004F016F"/>
    <w:rsid w:val="004F3B21"/>
    <w:rsid w:val="004F51B9"/>
    <w:rsid w:val="005028FD"/>
    <w:rsid w:val="00511463"/>
    <w:rsid w:val="005148B6"/>
    <w:rsid w:val="0052370E"/>
    <w:rsid w:val="00525487"/>
    <w:rsid w:val="0052738D"/>
    <w:rsid w:val="00527F4B"/>
    <w:rsid w:val="00535C5F"/>
    <w:rsid w:val="00537833"/>
    <w:rsid w:val="00540305"/>
    <w:rsid w:val="00543188"/>
    <w:rsid w:val="00545DCB"/>
    <w:rsid w:val="00552CBF"/>
    <w:rsid w:val="005533F4"/>
    <w:rsid w:val="00556DD9"/>
    <w:rsid w:val="005600F0"/>
    <w:rsid w:val="00561490"/>
    <w:rsid w:val="00570161"/>
    <w:rsid w:val="00571000"/>
    <w:rsid w:val="0057126D"/>
    <w:rsid w:val="005715AB"/>
    <w:rsid w:val="0057288A"/>
    <w:rsid w:val="00572A9A"/>
    <w:rsid w:val="005766A6"/>
    <w:rsid w:val="0058029D"/>
    <w:rsid w:val="00582E0D"/>
    <w:rsid w:val="00584413"/>
    <w:rsid w:val="0058572A"/>
    <w:rsid w:val="00590DE4"/>
    <w:rsid w:val="00592B9F"/>
    <w:rsid w:val="00592D6B"/>
    <w:rsid w:val="0059520A"/>
    <w:rsid w:val="00596C43"/>
    <w:rsid w:val="005A0CB0"/>
    <w:rsid w:val="005A135E"/>
    <w:rsid w:val="005A152F"/>
    <w:rsid w:val="005A157D"/>
    <w:rsid w:val="005A557E"/>
    <w:rsid w:val="005B4EA1"/>
    <w:rsid w:val="005B5EB0"/>
    <w:rsid w:val="005C2DFA"/>
    <w:rsid w:val="005C3CB0"/>
    <w:rsid w:val="005C5B28"/>
    <w:rsid w:val="005C6245"/>
    <w:rsid w:val="005D15DE"/>
    <w:rsid w:val="005D5AD9"/>
    <w:rsid w:val="005E12A7"/>
    <w:rsid w:val="005E162A"/>
    <w:rsid w:val="005E592E"/>
    <w:rsid w:val="005F1A32"/>
    <w:rsid w:val="005F787F"/>
    <w:rsid w:val="00600B31"/>
    <w:rsid w:val="00610A0E"/>
    <w:rsid w:val="00610EE4"/>
    <w:rsid w:val="00612B69"/>
    <w:rsid w:val="00612C56"/>
    <w:rsid w:val="00620F00"/>
    <w:rsid w:val="00625E03"/>
    <w:rsid w:val="00630193"/>
    <w:rsid w:val="00631E1A"/>
    <w:rsid w:val="0064126C"/>
    <w:rsid w:val="006454A8"/>
    <w:rsid w:val="0065245D"/>
    <w:rsid w:val="00657598"/>
    <w:rsid w:val="0066109D"/>
    <w:rsid w:val="00662EE7"/>
    <w:rsid w:val="00666082"/>
    <w:rsid w:val="00672C15"/>
    <w:rsid w:val="00673AF8"/>
    <w:rsid w:val="006753E2"/>
    <w:rsid w:val="00677FDE"/>
    <w:rsid w:val="00684EED"/>
    <w:rsid w:val="00687327"/>
    <w:rsid w:val="00687C22"/>
    <w:rsid w:val="00693F0D"/>
    <w:rsid w:val="006A3668"/>
    <w:rsid w:val="006A3E61"/>
    <w:rsid w:val="006A66AC"/>
    <w:rsid w:val="006C0D33"/>
    <w:rsid w:val="006C157D"/>
    <w:rsid w:val="006C19C4"/>
    <w:rsid w:val="006C3A99"/>
    <w:rsid w:val="006D3101"/>
    <w:rsid w:val="006E4960"/>
    <w:rsid w:val="006E5117"/>
    <w:rsid w:val="006E5F05"/>
    <w:rsid w:val="006E60B6"/>
    <w:rsid w:val="006F09B0"/>
    <w:rsid w:val="006F1F98"/>
    <w:rsid w:val="006F2485"/>
    <w:rsid w:val="006F4C96"/>
    <w:rsid w:val="006F7F15"/>
    <w:rsid w:val="007008A1"/>
    <w:rsid w:val="007016DF"/>
    <w:rsid w:val="007079C2"/>
    <w:rsid w:val="00713CB9"/>
    <w:rsid w:val="00714A64"/>
    <w:rsid w:val="00717558"/>
    <w:rsid w:val="00717711"/>
    <w:rsid w:val="007217E3"/>
    <w:rsid w:val="007222EF"/>
    <w:rsid w:val="00723A64"/>
    <w:rsid w:val="00723E2D"/>
    <w:rsid w:val="0072437B"/>
    <w:rsid w:val="007261B8"/>
    <w:rsid w:val="0073037B"/>
    <w:rsid w:val="00732038"/>
    <w:rsid w:val="007329C8"/>
    <w:rsid w:val="00733441"/>
    <w:rsid w:val="00737C20"/>
    <w:rsid w:val="007441E4"/>
    <w:rsid w:val="007460FF"/>
    <w:rsid w:val="007476FE"/>
    <w:rsid w:val="00750E1B"/>
    <w:rsid w:val="00752135"/>
    <w:rsid w:val="007558EF"/>
    <w:rsid w:val="0075659A"/>
    <w:rsid w:val="0075785F"/>
    <w:rsid w:val="0076368F"/>
    <w:rsid w:val="00763E84"/>
    <w:rsid w:val="00764350"/>
    <w:rsid w:val="0076575E"/>
    <w:rsid w:val="007719AD"/>
    <w:rsid w:val="00774275"/>
    <w:rsid w:val="00776B29"/>
    <w:rsid w:val="00781249"/>
    <w:rsid w:val="007848AE"/>
    <w:rsid w:val="0078591F"/>
    <w:rsid w:val="00791272"/>
    <w:rsid w:val="007922ED"/>
    <w:rsid w:val="00792CE5"/>
    <w:rsid w:val="00793149"/>
    <w:rsid w:val="007932B1"/>
    <w:rsid w:val="007933B6"/>
    <w:rsid w:val="007A248A"/>
    <w:rsid w:val="007A376A"/>
    <w:rsid w:val="007A3D59"/>
    <w:rsid w:val="007A4FDD"/>
    <w:rsid w:val="007A7AA7"/>
    <w:rsid w:val="007B1DF3"/>
    <w:rsid w:val="007B221E"/>
    <w:rsid w:val="007B434B"/>
    <w:rsid w:val="007B473C"/>
    <w:rsid w:val="007B6218"/>
    <w:rsid w:val="007B6391"/>
    <w:rsid w:val="007C1500"/>
    <w:rsid w:val="007C2E99"/>
    <w:rsid w:val="007C646A"/>
    <w:rsid w:val="007D5BBD"/>
    <w:rsid w:val="007D656A"/>
    <w:rsid w:val="007D6A82"/>
    <w:rsid w:val="007E3C03"/>
    <w:rsid w:val="007E6E39"/>
    <w:rsid w:val="007E72CB"/>
    <w:rsid w:val="007F322F"/>
    <w:rsid w:val="007F35A3"/>
    <w:rsid w:val="007F517F"/>
    <w:rsid w:val="007F6483"/>
    <w:rsid w:val="00801A32"/>
    <w:rsid w:val="00804C25"/>
    <w:rsid w:val="00804CE8"/>
    <w:rsid w:val="00805458"/>
    <w:rsid w:val="00806D12"/>
    <w:rsid w:val="0080748E"/>
    <w:rsid w:val="008104E5"/>
    <w:rsid w:val="00810BD1"/>
    <w:rsid w:val="00815313"/>
    <w:rsid w:val="008157CC"/>
    <w:rsid w:val="00822589"/>
    <w:rsid w:val="00822BB1"/>
    <w:rsid w:val="00825332"/>
    <w:rsid w:val="00825474"/>
    <w:rsid w:val="00826BCC"/>
    <w:rsid w:val="008337C1"/>
    <w:rsid w:val="00835BB3"/>
    <w:rsid w:val="00842051"/>
    <w:rsid w:val="00845447"/>
    <w:rsid w:val="008457AA"/>
    <w:rsid w:val="008464FD"/>
    <w:rsid w:val="00846561"/>
    <w:rsid w:val="00850995"/>
    <w:rsid w:val="008515A4"/>
    <w:rsid w:val="008557FC"/>
    <w:rsid w:val="00857092"/>
    <w:rsid w:val="00861254"/>
    <w:rsid w:val="00862BD0"/>
    <w:rsid w:val="00871AB4"/>
    <w:rsid w:val="00880115"/>
    <w:rsid w:val="00881F1C"/>
    <w:rsid w:val="00883CFE"/>
    <w:rsid w:val="00884004"/>
    <w:rsid w:val="0088515B"/>
    <w:rsid w:val="0088772E"/>
    <w:rsid w:val="008902A0"/>
    <w:rsid w:val="008925AD"/>
    <w:rsid w:val="00895225"/>
    <w:rsid w:val="008A24ED"/>
    <w:rsid w:val="008A5467"/>
    <w:rsid w:val="008A5AB4"/>
    <w:rsid w:val="008A5EC2"/>
    <w:rsid w:val="008A6A44"/>
    <w:rsid w:val="008A6E4E"/>
    <w:rsid w:val="008A7326"/>
    <w:rsid w:val="008B0195"/>
    <w:rsid w:val="008C0AD3"/>
    <w:rsid w:val="008C28F2"/>
    <w:rsid w:val="008C4995"/>
    <w:rsid w:val="008C4A81"/>
    <w:rsid w:val="008C4E5F"/>
    <w:rsid w:val="008D0380"/>
    <w:rsid w:val="008D2764"/>
    <w:rsid w:val="008D2F25"/>
    <w:rsid w:val="008D5D7B"/>
    <w:rsid w:val="008D7AC9"/>
    <w:rsid w:val="008E1A58"/>
    <w:rsid w:val="008E2CF3"/>
    <w:rsid w:val="008E579B"/>
    <w:rsid w:val="008E6887"/>
    <w:rsid w:val="008E7086"/>
    <w:rsid w:val="008F0B68"/>
    <w:rsid w:val="008F0E27"/>
    <w:rsid w:val="008F283B"/>
    <w:rsid w:val="008F2979"/>
    <w:rsid w:val="008F37AF"/>
    <w:rsid w:val="008F4812"/>
    <w:rsid w:val="008F4EFB"/>
    <w:rsid w:val="008F5F73"/>
    <w:rsid w:val="008F7AC1"/>
    <w:rsid w:val="00903B91"/>
    <w:rsid w:val="00906AD7"/>
    <w:rsid w:val="00912A09"/>
    <w:rsid w:val="00916537"/>
    <w:rsid w:val="00921BDC"/>
    <w:rsid w:val="00922449"/>
    <w:rsid w:val="00924E54"/>
    <w:rsid w:val="00930A9C"/>
    <w:rsid w:val="0093192A"/>
    <w:rsid w:val="0093203F"/>
    <w:rsid w:val="00932CA3"/>
    <w:rsid w:val="00936E35"/>
    <w:rsid w:val="0094161C"/>
    <w:rsid w:val="0094470D"/>
    <w:rsid w:val="0094708E"/>
    <w:rsid w:val="00956245"/>
    <w:rsid w:val="00956B8D"/>
    <w:rsid w:val="0095738B"/>
    <w:rsid w:val="00957CBC"/>
    <w:rsid w:val="0096380F"/>
    <w:rsid w:val="00963CE5"/>
    <w:rsid w:val="009649F0"/>
    <w:rsid w:val="00965299"/>
    <w:rsid w:val="00965EB8"/>
    <w:rsid w:val="00966C0A"/>
    <w:rsid w:val="009711E2"/>
    <w:rsid w:val="009719E7"/>
    <w:rsid w:val="0097238B"/>
    <w:rsid w:val="00980DEE"/>
    <w:rsid w:val="00981679"/>
    <w:rsid w:val="00981F01"/>
    <w:rsid w:val="009836B1"/>
    <w:rsid w:val="0098525B"/>
    <w:rsid w:val="00986300"/>
    <w:rsid w:val="00987E67"/>
    <w:rsid w:val="00991ABF"/>
    <w:rsid w:val="00991E55"/>
    <w:rsid w:val="00993170"/>
    <w:rsid w:val="00995337"/>
    <w:rsid w:val="00995732"/>
    <w:rsid w:val="00996999"/>
    <w:rsid w:val="0099700B"/>
    <w:rsid w:val="0099746D"/>
    <w:rsid w:val="00997ABC"/>
    <w:rsid w:val="009A19CB"/>
    <w:rsid w:val="009A4B9E"/>
    <w:rsid w:val="009A6399"/>
    <w:rsid w:val="009B17A2"/>
    <w:rsid w:val="009B1A84"/>
    <w:rsid w:val="009B2F7A"/>
    <w:rsid w:val="009B4707"/>
    <w:rsid w:val="009B726F"/>
    <w:rsid w:val="009C57D8"/>
    <w:rsid w:val="009C61AC"/>
    <w:rsid w:val="009D111F"/>
    <w:rsid w:val="009D1130"/>
    <w:rsid w:val="009D1447"/>
    <w:rsid w:val="009D60B6"/>
    <w:rsid w:val="009D665B"/>
    <w:rsid w:val="009E057A"/>
    <w:rsid w:val="009E16C3"/>
    <w:rsid w:val="009E64F5"/>
    <w:rsid w:val="009E66CE"/>
    <w:rsid w:val="009E77B4"/>
    <w:rsid w:val="009F1C2B"/>
    <w:rsid w:val="00A02A78"/>
    <w:rsid w:val="00A04117"/>
    <w:rsid w:val="00A04CA4"/>
    <w:rsid w:val="00A064DC"/>
    <w:rsid w:val="00A1795D"/>
    <w:rsid w:val="00A17A4A"/>
    <w:rsid w:val="00A21794"/>
    <w:rsid w:val="00A305C6"/>
    <w:rsid w:val="00A323A4"/>
    <w:rsid w:val="00A3411E"/>
    <w:rsid w:val="00A354B0"/>
    <w:rsid w:val="00A40456"/>
    <w:rsid w:val="00A40B3B"/>
    <w:rsid w:val="00A41967"/>
    <w:rsid w:val="00A447E3"/>
    <w:rsid w:val="00A44A4F"/>
    <w:rsid w:val="00A46ED9"/>
    <w:rsid w:val="00A5141A"/>
    <w:rsid w:val="00A55CF0"/>
    <w:rsid w:val="00A55F9E"/>
    <w:rsid w:val="00A56A00"/>
    <w:rsid w:val="00A5710E"/>
    <w:rsid w:val="00A62264"/>
    <w:rsid w:val="00A74837"/>
    <w:rsid w:val="00A76361"/>
    <w:rsid w:val="00A833DD"/>
    <w:rsid w:val="00A92C64"/>
    <w:rsid w:val="00A93010"/>
    <w:rsid w:val="00A955B5"/>
    <w:rsid w:val="00A95B9D"/>
    <w:rsid w:val="00A963B3"/>
    <w:rsid w:val="00A97CC1"/>
    <w:rsid w:val="00AA068F"/>
    <w:rsid w:val="00AA24C2"/>
    <w:rsid w:val="00AA7D99"/>
    <w:rsid w:val="00AB7D9F"/>
    <w:rsid w:val="00AC3D5A"/>
    <w:rsid w:val="00AC4475"/>
    <w:rsid w:val="00AC66B0"/>
    <w:rsid w:val="00AC7135"/>
    <w:rsid w:val="00AC73E4"/>
    <w:rsid w:val="00AD7FA9"/>
    <w:rsid w:val="00AE12E4"/>
    <w:rsid w:val="00AE3A34"/>
    <w:rsid w:val="00AF3AA3"/>
    <w:rsid w:val="00AF45B2"/>
    <w:rsid w:val="00AF4AB0"/>
    <w:rsid w:val="00AF4CA4"/>
    <w:rsid w:val="00AF7AF4"/>
    <w:rsid w:val="00B00D63"/>
    <w:rsid w:val="00B07D2D"/>
    <w:rsid w:val="00B10321"/>
    <w:rsid w:val="00B13A95"/>
    <w:rsid w:val="00B16E9E"/>
    <w:rsid w:val="00B2045D"/>
    <w:rsid w:val="00B21689"/>
    <w:rsid w:val="00B21D06"/>
    <w:rsid w:val="00B237F3"/>
    <w:rsid w:val="00B249C9"/>
    <w:rsid w:val="00B2508D"/>
    <w:rsid w:val="00B30DBE"/>
    <w:rsid w:val="00B3228C"/>
    <w:rsid w:val="00B3364E"/>
    <w:rsid w:val="00B3476C"/>
    <w:rsid w:val="00B34F4E"/>
    <w:rsid w:val="00B357B8"/>
    <w:rsid w:val="00B375EF"/>
    <w:rsid w:val="00B40EB4"/>
    <w:rsid w:val="00B415AB"/>
    <w:rsid w:val="00B444B6"/>
    <w:rsid w:val="00B44AC1"/>
    <w:rsid w:val="00B45BD6"/>
    <w:rsid w:val="00B461DE"/>
    <w:rsid w:val="00B461EB"/>
    <w:rsid w:val="00B509D8"/>
    <w:rsid w:val="00B51A20"/>
    <w:rsid w:val="00B565C8"/>
    <w:rsid w:val="00B613A6"/>
    <w:rsid w:val="00B614B6"/>
    <w:rsid w:val="00B624D8"/>
    <w:rsid w:val="00B625D4"/>
    <w:rsid w:val="00B63318"/>
    <w:rsid w:val="00B6520B"/>
    <w:rsid w:val="00B6708E"/>
    <w:rsid w:val="00B774C9"/>
    <w:rsid w:val="00B80540"/>
    <w:rsid w:val="00B8136D"/>
    <w:rsid w:val="00B821FD"/>
    <w:rsid w:val="00B827ED"/>
    <w:rsid w:val="00B83DDD"/>
    <w:rsid w:val="00B8442F"/>
    <w:rsid w:val="00B84492"/>
    <w:rsid w:val="00B84ABD"/>
    <w:rsid w:val="00B8684E"/>
    <w:rsid w:val="00B87CA0"/>
    <w:rsid w:val="00B95C12"/>
    <w:rsid w:val="00B968EA"/>
    <w:rsid w:val="00B96F5B"/>
    <w:rsid w:val="00BA79B8"/>
    <w:rsid w:val="00BA7F5B"/>
    <w:rsid w:val="00BB25E6"/>
    <w:rsid w:val="00BB6BC3"/>
    <w:rsid w:val="00BC53C1"/>
    <w:rsid w:val="00BD69B1"/>
    <w:rsid w:val="00BE1D46"/>
    <w:rsid w:val="00BE27A8"/>
    <w:rsid w:val="00BE4B93"/>
    <w:rsid w:val="00BE764A"/>
    <w:rsid w:val="00BE77A6"/>
    <w:rsid w:val="00BF2339"/>
    <w:rsid w:val="00BF583B"/>
    <w:rsid w:val="00C03FE8"/>
    <w:rsid w:val="00C12C9C"/>
    <w:rsid w:val="00C14036"/>
    <w:rsid w:val="00C166E5"/>
    <w:rsid w:val="00C17082"/>
    <w:rsid w:val="00C26B5D"/>
    <w:rsid w:val="00C31273"/>
    <w:rsid w:val="00C31623"/>
    <w:rsid w:val="00C3172E"/>
    <w:rsid w:val="00C32B43"/>
    <w:rsid w:val="00C343C8"/>
    <w:rsid w:val="00C3668C"/>
    <w:rsid w:val="00C37A03"/>
    <w:rsid w:val="00C4011A"/>
    <w:rsid w:val="00C434A5"/>
    <w:rsid w:val="00C43E37"/>
    <w:rsid w:val="00C47265"/>
    <w:rsid w:val="00C475B9"/>
    <w:rsid w:val="00C510F3"/>
    <w:rsid w:val="00C535B2"/>
    <w:rsid w:val="00C55304"/>
    <w:rsid w:val="00C57463"/>
    <w:rsid w:val="00C60147"/>
    <w:rsid w:val="00C63844"/>
    <w:rsid w:val="00C643BA"/>
    <w:rsid w:val="00C64BB7"/>
    <w:rsid w:val="00C67659"/>
    <w:rsid w:val="00C73D73"/>
    <w:rsid w:val="00C74A5E"/>
    <w:rsid w:val="00C761F7"/>
    <w:rsid w:val="00C76E42"/>
    <w:rsid w:val="00C76E54"/>
    <w:rsid w:val="00C77AF5"/>
    <w:rsid w:val="00C85BBF"/>
    <w:rsid w:val="00C86B04"/>
    <w:rsid w:val="00C86E29"/>
    <w:rsid w:val="00C90831"/>
    <w:rsid w:val="00C92C49"/>
    <w:rsid w:val="00C94F8D"/>
    <w:rsid w:val="00C96CC7"/>
    <w:rsid w:val="00CA05F3"/>
    <w:rsid w:val="00CA0B58"/>
    <w:rsid w:val="00CA1850"/>
    <w:rsid w:val="00CA34AE"/>
    <w:rsid w:val="00CA4C5F"/>
    <w:rsid w:val="00CA7174"/>
    <w:rsid w:val="00CB4809"/>
    <w:rsid w:val="00CB6556"/>
    <w:rsid w:val="00CB7C2F"/>
    <w:rsid w:val="00CC22F3"/>
    <w:rsid w:val="00CC700C"/>
    <w:rsid w:val="00CD18DE"/>
    <w:rsid w:val="00CE0FBF"/>
    <w:rsid w:val="00CE3F34"/>
    <w:rsid w:val="00CE6A7B"/>
    <w:rsid w:val="00CF218F"/>
    <w:rsid w:val="00CF57DD"/>
    <w:rsid w:val="00CF5B07"/>
    <w:rsid w:val="00CF6095"/>
    <w:rsid w:val="00D0335A"/>
    <w:rsid w:val="00D03A2A"/>
    <w:rsid w:val="00D03BA1"/>
    <w:rsid w:val="00D04A6D"/>
    <w:rsid w:val="00D06C07"/>
    <w:rsid w:val="00D1356A"/>
    <w:rsid w:val="00D20B8A"/>
    <w:rsid w:val="00D21483"/>
    <w:rsid w:val="00D21C93"/>
    <w:rsid w:val="00D23711"/>
    <w:rsid w:val="00D23FDC"/>
    <w:rsid w:val="00D249CE"/>
    <w:rsid w:val="00D30A9B"/>
    <w:rsid w:val="00D32D9F"/>
    <w:rsid w:val="00D3374A"/>
    <w:rsid w:val="00D369CF"/>
    <w:rsid w:val="00D42220"/>
    <w:rsid w:val="00D45AE4"/>
    <w:rsid w:val="00D4697C"/>
    <w:rsid w:val="00D53558"/>
    <w:rsid w:val="00D536AC"/>
    <w:rsid w:val="00D57EDE"/>
    <w:rsid w:val="00D57FEB"/>
    <w:rsid w:val="00D6191C"/>
    <w:rsid w:val="00D62CA5"/>
    <w:rsid w:val="00D65121"/>
    <w:rsid w:val="00D651E3"/>
    <w:rsid w:val="00D8394B"/>
    <w:rsid w:val="00D85172"/>
    <w:rsid w:val="00D8599E"/>
    <w:rsid w:val="00D862EE"/>
    <w:rsid w:val="00D96A5D"/>
    <w:rsid w:val="00DA6469"/>
    <w:rsid w:val="00DA7129"/>
    <w:rsid w:val="00DB0E74"/>
    <w:rsid w:val="00DB5769"/>
    <w:rsid w:val="00DB77A6"/>
    <w:rsid w:val="00DB7845"/>
    <w:rsid w:val="00DC26DF"/>
    <w:rsid w:val="00DC2CE5"/>
    <w:rsid w:val="00DC3DF3"/>
    <w:rsid w:val="00DC5ECC"/>
    <w:rsid w:val="00DC6E70"/>
    <w:rsid w:val="00DC77B9"/>
    <w:rsid w:val="00DD34CF"/>
    <w:rsid w:val="00DD4679"/>
    <w:rsid w:val="00DD6D13"/>
    <w:rsid w:val="00DE0699"/>
    <w:rsid w:val="00DE07A0"/>
    <w:rsid w:val="00DE1197"/>
    <w:rsid w:val="00DE6592"/>
    <w:rsid w:val="00DF4000"/>
    <w:rsid w:val="00E00BAD"/>
    <w:rsid w:val="00E01697"/>
    <w:rsid w:val="00E01E8F"/>
    <w:rsid w:val="00E01EF3"/>
    <w:rsid w:val="00E01FA7"/>
    <w:rsid w:val="00E03180"/>
    <w:rsid w:val="00E0576F"/>
    <w:rsid w:val="00E0656E"/>
    <w:rsid w:val="00E06FE9"/>
    <w:rsid w:val="00E07CF0"/>
    <w:rsid w:val="00E11805"/>
    <w:rsid w:val="00E1415A"/>
    <w:rsid w:val="00E17D7B"/>
    <w:rsid w:val="00E2096A"/>
    <w:rsid w:val="00E22603"/>
    <w:rsid w:val="00E2262C"/>
    <w:rsid w:val="00E24FDC"/>
    <w:rsid w:val="00E34307"/>
    <w:rsid w:val="00E34A12"/>
    <w:rsid w:val="00E3534A"/>
    <w:rsid w:val="00E3646E"/>
    <w:rsid w:val="00E37F25"/>
    <w:rsid w:val="00E37F6D"/>
    <w:rsid w:val="00E40CD0"/>
    <w:rsid w:val="00E455CF"/>
    <w:rsid w:val="00E46394"/>
    <w:rsid w:val="00E514F0"/>
    <w:rsid w:val="00E52EB4"/>
    <w:rsid w:val="00E544C7"/>
    <w:rsid w:val="00E55F11"/>
    <w:rsid w:val="00E56D0B"/>
    <w:rsid w:val="00E60265"/>
    <w:rsid w:val="00E63A17"/>
    <w:rsid w:val="00E653D5"/>
    <w:rsid w:val="00E6547D"/>
    <w:rsid w:val="00E65A09"/>
    <w:rsid w:val="00E65C20"/>
    <w:rsid w:val="00E66985"/>
    <w:rsid w:val="00E717AE"/>
    <w:rsid w:val="00E75FD8"/>
    <w:rsid w:val="00E764D6"/>
    <w:rsid w:val="00E76584"/>
    <w:rsid w:val="00E76822"/>
    <w:rsid w:val="00E77115"/>
    <w:rsid w:val="00E77FCB"/>
    <w:rsid w:val="00E80ADB"/>
    <w:rsid w:val="00E82019"/>
    <w:rsid w:val="00E824F3"/>
    <w:rsid w:val="00E82959"/>
    <w:rsid w:val="00E86D1A"/>
    <w:rsid w:val="00E90647"/>
    <w:rsid w:val="00E90DAA"/>
    <w:rsid w:val="00E90FBD"/>
    <w:rsid w:val="00E91757"/>
    <w:rsid w:val="00E94537"/>
    <w:rsid w:val="00EA3B1B"/>
    <w:rsid w:val="00EA5073"/>
    <w:rsid w:val="00EA6C5A"/>
    <w:rsid w:val="00EA77B0"/>
    <w:rsid w:val="00EB27DD"/>
    <w:rsid w:val="00EB5BD4"/>
    <w:rsid w:val="00EB65E9"/>
    <w:rsid w:val="00EB7E13"/>
    <w:rsid w:val="00EC5129"/>
    <w:rsid w:val="00EC5533"/>
    <w:rsid w:val="00EC7B76"/>
    <w:rsid w:val="00EC7CC7"/>
    <w:rsid w:val="00ED1626"/>
    <w:rsid w:val="00ED1F1C"/>
    <w:rsid w:val="00ED24A3"/>
    <w:rsid w:val="00ED6B8C"/>
    <w:rsid w:val="00EE2391"/>
    <w:rsid w:val="00EE3B19"/>
    <w:rsid w:val="00EE416D"/>
    <w:rsid w:val="00EE50FD"/>
    <w:rsid w:val="00EE7421"/>
    <w:rsid w:val="00EE7831"/>
    <w:rsid w:val="00EF0FF2"/>
    <w:rsid w:val="00EF13C9"/>
    <w:rsid w:val="00EF4ACE"/>
    <w:rsid w:val="00F03E41"/>
    <w:rsid w:val="00F07313"/>
    <w:rsid w:val="00F079BE"/>
    <w:rsid w:val="00F07C37"/>
    <w:rsid w:val="00F10667"/>
    <w:rsid w:val="00F14E3A"/>
    <w:rsid w:val="00F1598C"/>
    <w:rsid w:val="00F17C4E"/>
    <w:rsid w:val="00F20043"/>
    <w:rsid w:val="00F20B58"/>
    <w:rsid w:val="00F20F1E"/>
    <w:rsid w:val="00F24988"/>
    <w:rsid w:val="00F25578"/>
    <w:rsid w:val="00F25BD9"/>
    <w:rsid w:val="00F2744C"/>
    <w:rsid w:val="00F27D15"/>
    <w:rsid w:val="00F30D56"/>
    <w:rsid w:val="00F35B69"/>
    <w:rsid w:val="00F35C81"/>
    <w:rsid w:val="00F37205"/>
    <w:rsid w:val="00F402AE"/>
    <w:rsid w:val="00F45A56"/>
    <w:rsid w:val="00F50FF9"/>
    <w:rsid w:val="00F55242"/>
    <w:rsid w:val="00F5566B"/>
    <w:rsid w:val="00F670ED"/>
    <w:rsid w:val="00F713AD"/>
    <w:rsid w:val="00F73E67"/>
    <w:rsid w:val="00F8131A"/>
    <w:rsid w:val="00F8254C"/>
    <w:rsid w:val="00F82A92"/>
    <w:rsid w:val="00F83148"/>
    <w:rsid w:val="00F84A51"/>
    <w:rsid w:val="00F875CF"/>
    <w:rsid w:val="00F877C6"/>
    <w:rsid w:val="00F9178D"/>
    <w:rsid w:val="00FA2563"/>
    <w:rsid w:val="00FA591D"/>
    <w:rsid w:val="00FA61D0"/>
    <w:rsid w:val="00FA68E2"/>
    <w:rsid w:val="00FB1129"/>
    <w:rsid w:val="00FB24DF"/>
    <w:rsid w:val="00FB2BFF"/>
    <w:rsid w:val="00FC2B1B"/>
    <w:rsid w:val="00FC541A"/>
    <w:rsid w:val="00FC690B"/>
    <w:rsid w:val="00FD0C5F"/>
    <w:rsid w:val="00FD0CCD"/>
    <w:rsid w:val="00FD1D6C"/>
    <w:rsid w:val="00FD5FB8"/>
    <w:rsid w:val="00FE06E1"/>
    <w:rsid w:val="00FE06EC"/>
    <w:rsid w:val="00FE1735"/>
    <w:rsid w:val="00FE4E3D"/>
    <w:rsid w:val="00FE5E09"/>
    <w:rsid w:val="00FF0341"/>
    <w:rsid w:val="00FF279B"/>
    <w:rsid w:val="00FF45A6"/>
    <w:rsid w:val="00FF6A85"/>
    <w:rsid w:val="00FF7223"/>
    <w:rsid w:val="00FF7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E78F93"/>
  <w15:chartTrackingRefBased/>
  <w15:docId w15:val="{EB2382BF-EC80-4A28-AB07-2201529B5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0265"/>
  </w:style>
  <w:style w:type="paragraph" w:styleId="1">
    <w:name w:val="heading 1"/>
    <w:basedOn w:val="a"/>
    <w:next w:val="a"/>
    <w:link w:val="10"/>
    <w:uiPriority w:val="9"/>
    <w:qFormat/>
    <w:rsid w:val="00BE1D46"/>
    <w:pPr>
      <w:keepNext/>
      <w:keepLines/>
      <w:spacing w:before="120" w:after="0" w:line="276" w:lineRule="auto"/>
      <w:ind w:firstLine="709"/>
      <w:contextualSpacing/>
      <w:jc w:val="both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DF40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135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C5533"/>
    <w:pPr>
      <w:keepNext/>
      <w:keepLines/>
      <w:spacing w:before="40" w:after="0" w:line="256" w:lineRule="auto"/>
      <w:ind w:firstLine="709"/>
      <w:contextualSpacing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25487"/>
    <w:pPr>
      <w:ind w:left="720"/>
      <w:contextualSpacing/>
    </w:pPr>
  </w:style>
  <w:style w:type="paragraph" w:styleId="HTML">
    <w:name w:val="HTML Preformatted"/>
    <w:basedOn w:val="a"/>
    <w:link w:val="HTML0"/>
    <w:uiPriority w:val="99"/>
    <w:semiHidden/>
    <w:unhideWhenUsed/>
    <w:rsid w:val="00D535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D53558"/>
    <w:rPr>
      <w:rFonts w:ascii="Courier New" w:eastAsia="Times New Roman" w:hAnsi="Courier New" w:cs="Courier New"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BE1D46"/>
    <w:rPr>
      <w:rFonts w:asciiTheme="majorHAnsi" w:eastAsiaTheme="majorEastAsia" w:hAnsiTheme="majorHAnsi" w:cstheme="majorBidi"/>
      <w:b/>
      <w:color w:val="2E74B5" w:themeColor="accent1" w:themeShade="BF"/>
      <w:sz w:val="24"/>
    </w:rPr>
  </w:style>
  <w:style w:type="paragraph" w:styleId="a4">
    <w:name w:val="Title"/>
    <w:basedOn w:val="a"/>
    <w:next w:val="a"/>
    <w:link w:val="a5"/>
    <w:uiPriority w:val="10"/>
    <w:qFormat/>
    <w:rsid w:val="00BE1D46"/>
    <w:pPr>
      <w:spacing w:after="0" w:line="240" w:lineRule="auto"/>
      <w:ind w:firstLine="709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ru-RU"/>
    </w:rPr>
  </w:style>
  <w:style w:type="character" w:customStyle="1" w:styleId="a5">
    <w:name w:val="Заголовок Знак"/>
    <w:basedOn w:val="a0"/>
    <w:link w:val="a4"/>
    <w:uiPriority w:val="10"/>
    <w:rsid w:val="00BE1D46"/>
    <w:rPr>
      <w:rFonts w:asciiTheme="majorHAnsi" w:eastAsiaTheme="majorEastAsia" w:hAnsiTheme="majorHAnsi" w:cstheme="majorBidi"/>
      <w:spacing w:val="-10"/>
      <w:kern w:val="28"/>
      <w:sz w:val="56"/>
      <w:szCs w:val="56"/>
      <w:lang w:val="ru-RU"/>
    </w:rPr>
  </w:style>
  <w:style w:type="paragraph" w:styleId="a6">
    <w:name w:val="Subtitle"/>
    <w:basedOn w:val="a"/>
    <w:next w:val="a"/>
    <w:link w:val="a7"/>
    <w:uiPriority w:val="11"/>
    <w:qFormat/>
    <w:rsid w:val="00BE1D46"/>
    <w:pPr>
      <w:numPr>
        <w:ilvl w:val="1"/>
      </w:numPr>
      <w:ind w:firstLine="709"/>
      <w:contextualSpacing/>
    </w:pPr>
    <w:rPr>
      <w:rFonts w:eastAsiaTheme="minorEastAsia"/>
      <w:color w:val="5A5A5A" w:themeColor="text1" w:themeTint="A5"/>
      <w:spacing w:val="15"/>
      <w:lang w:val="ru-RU"/>
    </w:rPr>
  </w:style>
  <w:style w:type="character" w:customStyle="1" w:styleId="a7">
    <w:name w:val="Подзаголовок Знак"/>
    <w:basedOn w:val="a0"/>
    <w:link w:val="a6"/>
    <w:uiPriority w:val="11"/>
    <w:rsid w:val="00BE1D46"/>
    <w:rPr>
      <w:rFonts w:eastAsiaTheme="minorEastAsia"/>
      <w:color w:val="5A5A5A" w:themeColor="text1" w:themeTint="A5"/>
      <w:spacing w:val="15"/>
      <w:lang w:val="ru-RU"/>
    </w:rPr>
  </w:style>
  <w:style w:type="table" w:styleId="a8">
    <w:name w:val="Table Grid"/>
    <w:basedOn w:val="a1"/>
    <w:uiPriority w:val="39"/>
    <w:rsid w:val="009723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DF4000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DF4000"/>
  </w:style>
  <w:style w:type="paragraph" w:styleId="ab">
    <w:name w:val="footer"/>
    <w:basedOn w:val="a"/>
    <w:link w:val="ac"/>
    <w:uiPriority w:val="99"/>
    <w:unhideWhenUsed/>
    <w:rsid w:val="00DF4000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DF4000"/>
  </w:style>
  <w:style w:type="paragraph" w:styleId="ad">
    <w:name w:val="TOC Heading"/>
    <w:basedOn w:val="1"/>
    <w:next w:val="a"/>
    <w:uiPriority w:val="39"/>
    <w:unhideWhenUsed/>
    <w:qFormat/>
    <w:rsid w:val="00DF4000"/>
    <w:pPr>
      <w:spacing w:before="240" w:line="259" w:lineRule="auto"/>
      <w:ind w:firstLine="0"/>
      <w:contextualSpacing w:val="0"/>
      <w:jc w:val="left"/>
      <w:outlineLvl w:val="9"/>
    </w:pPr>
    <w:rPr>
      <w:b w:val="0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DF400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11">
    <w:name w:val="toc 1"/>
    <w:basedOn w:val="a"/>
    <w:next w:val="a"/>
    <w:autoRedefine/>
    <w:uiPriority w:val="39"/>
    <w:unhideWhenUsed/>
    <w:rsid w:val="006A66AC"/>
    <w:pPr>
      <w:tabs>
        <w:tab w:val="right" w:leader="dot" w:pos="10812"/>
      </w:tabs>
      <w:spacing w:after="100"/>
    </w:pPr>
    <w:rPr>
      <w:rFonts w:ascii="Times New Roman" w:eastAsiaTheme="majorEastAsia" w:hAnsi="Times New Roman" w:cs="Times New Roman"/>
      <w:noProof/>
      <w:lang w:eastAsia="ru-RU"/>
    </w:rPr>
  </w:style>
  <w:style w:type="paragraph" w:styleId="21">
    <w:name w:val="toc 2"/>
    <w:basedOn w:val="a"/>
    <w:next w:val="a"/>
    <w:autoRedefine/>
    <w:uiPriority w:val="39"/>
    <w:unhideWhenUsed/>
    <w:rsid w:val="00F8131A"/>
    <w:pPr>
      <w:spacing w:after="100"/>
      <w:ind w:left="220"/>
    </w:pPr>
  </w:style>
  <w:style w:type="character" w:styleId="ae">
    <w:name w:val="Hyperlink"/>
    <w:basedOn w:val="a0"/>
    <w:uiPriority w:val="99"/>
    <w:unhideWhenUsed/>
    <w:rsid w:val="00F8131A"/>
    <w:rPr>
      <w:color w:val="0563C1" w:themeColor="hyperlink"/>
      <w:u w:val="single"/>
    </w:rPr>
  </w:style>
  <w:style w:type="character" w:customStyle="1" w:styleId="30">
    <w:name w:val="Заголовок 3 Знак"/>
    <w:basedOn w:val="a0"/>
    <w:link w:val="3"/>
    <w:uiPriority w:val="9"/>
    <w:rsid w:val="00D1356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31">
    <w:name w:val="toc 3"/>
    <w:basedOn w:val="a"/>
    <w:next w:val="a"/>
    <w:autoRedefine/>
    <w:uiPriority w:val="39"/>
    <w:unhideWhenUsed/>
    <w:rsid w:val="00D1356A"/>
    <w:pPr>
      <w:spacing w:after="100"/>
      <w:ind w:left="440"/>
    </w:pPr>
  </w:style>
  <w:style w:type="character" w:customStyle="1" w:styleId="40">
    <w:name w:val="Заголовок 4 Знак"/>
    <w:basedOn w:val="a0"/>
    <w:link w:val="4"/>
    <w:uiPriority w:val="9"/>
    <w:semiHidden/>
    <w:rsid w:val="00EC5533"/>
    <w:rPr>
      <w:rFonts w:asciiTheme="majorHAnsi" w:eastAsiaTheme="majorEastAsia" w:hAnsiTheme="majorHAnsi" w:cstheme="majorBidi"/>
      <w:i/>
      <w:iCs/>
      <w:color w:val="2E74B5" w:themeColor="accent1" w:themeShade="BF"/>
      <w:lang w:val="ru-RU"/>
    </w:rPr>
  </w:style>
  <w:style w:type="paragraph" w:styleId="41">
    <w:name w:val="toc 4"/>
    <w:basedOn w:val="a"/>
    <w:next w:val="a"/>
    <w:autoRedefine/>
    <w:uiPriority w:val="39"/>
    <w:unhideWhenUsed/>
    <w:rsid w:val="00EC5533"/>
    <w:pPr>
      <w:spacing w:after="100" w:line="256" w:lineRule="auto"/>
      <w:ind w:left="660" w:firstLine="709"/>
      <w:contextualSpacing/>
    </w:pPr>
    <w:rPr>
      <w:lang w:val="ru-RU"/>
    </w:rPr>
  </w:style>
  <w:style w:type="character" w:customStyle="1" w:styleId="sfc">
    <w:name w:val="sfc"/>
    <w:basedOn w:val="a0"/>
    <w:rsid w:val="002B470E"/>
  </w:style>
  <w:style w:type="character" w:styleId="af">
    <w:name w:val="FollowedHyperlink"/>
    <w:basedOn w:val="a0"/>
    <w:uiPriority w:val="99"/>
    <w:semiHidden/>
    <w:unhideWhenUsed/>
    <w:rsid w:val="00344E26"/>
    <w:rPr>
      <w:color w:val="954F72" w:themeColor="followedHyperlink"/>
      <w:u w:val="single"/>
    </w:rPr>
  </w:style>
  <w:style w:type="paragraph" w:styleId="af0">
    <w:name w:val="Normal (Web)"/>
    <w:basedOn w:val="a"/>
    <w:uiPriority w:val="99"/>
    <w:unhideWhenUsed/>
    <w:rsid w:val="000101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f1">
    <w:name w:val="Unresolved Mention"/>
    <w:basedOn w:val="a0"/>
    <w:uiPriority w:val="99"/>
    <w:semiHidden/>
    <w:unhideWhenUsed/>
    <w:rsid w:val="00D469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8015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926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764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918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93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50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56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6596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22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3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1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3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6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2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6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0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8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6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1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84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15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29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578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92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968054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753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54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20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841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8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30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8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683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259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457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68590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417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9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309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94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9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3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4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6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3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30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827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733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10776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1650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4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420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07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9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8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0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68768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96057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69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648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052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80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863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718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4929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39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5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7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hyperlink" Target="mailto:info@bytezoom.com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hyperlink" Target="mailto:Info@bytezoom.com" TargetMode="Externa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5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User Guide – Service Broker Bytezoom.Services.BinaryFile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E903B88F0A7947B0DD4B6DD1646C8A" ma:contentTypeVersion="0" ma:contentTypeDescription="Create a new document." ma:contentTypeScope="" ma:versionID="6c276e25808e5bb23c0388bffdcbd6e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8257C9-46C7-4B72-96BC-60C73F2CCF7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B18EA9-B54B-4650-8F8F-D67099B649A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5B9B93-67FD-4960-BAD0-89B32FC3CC9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589931D1-CDFE-4EC2-910D-52A00FE74E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2</TotalTime>
  <Pages>1</Pages>
  <Words>638</Words>
  <Characters>3639</Characters>
  <Application>Microsoft Office Word</Application>
  <DocSecurity>0</DocSecurity>
  <Lines>30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риша</dc:creator>
  <cp:keywords/>
  <dc:description/>
  <cp:lastModifiedBy>Marina Nikolaenko</cp:lastModifiedBy>
  <cp:revision>89</cp:revision>
  <cp:lastPrinted>2022-12-23T12:37:00Z</cp:lastPrinted>
  <dcterms:created xsi:type="dcterms:W3CDTF">2021-06-17T11:19:00Z</dcterms:created>
  <dcterms:modified xsi:type="dcterms:W3CDTF">2023-01-25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E903B88F0A7947B0DD4B6DD1646C8A</vt:lpwstr>
  </property>
  <property fmtid="{D5CDD505-2E9C-101B-9397-08002B2CF9AE}" pid="3" name="GrammarlyDocumentId">
    <vt:lpwstr>c1461cc9ec73ca2dd26d5fbd8208487bbbb875459a186db657b93576e2e64b6b</vt:lpwstr>
  </property>
</Properties>
</file>